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17663C" w14:textId="17566711" w:rsidR="00844BDB" w:rsidRDefault="009E5A00" w:rsidP="004E2F92">
      <w:pPr>
        <w:ind w:right="-1185"/>
        <w:rPr>
          <w:b/>
        </w:rPr>
      </w:pPr>
      <w:r>
        <w:rPr>
          <w:rFonts w:ascii="Helvetica" w:hAnsi="Helvetica"/>
          <w:noProof/>
          <w:sz w:val="24"/>
          <w:szCs w:val="24"/>
          <w:lang w:val="en-US"/>
        </w:rPr>
        <w:drawing>
          <wp:anchor distT="0" distB="0" distL="114300" distR="114300" simplePos="0" relativeHeight="251744256" behindDoc="0" locked="0" layoutInCell="1" allowOverlap="1" wp14:anchorId="6FB01691" wp14:editId="2182AB63">
            <wp:simplePos x="0" y="0"/>
            <wp:positionH relativeFrom="column">
              <wp:posOffset>4638099</wp:posOffset>
            </wp:positionH>
            <wp:positionV relativeFrom="paragraph">
              <wp:posOffset>-541225</wp:posOffset>
            </wp:positionV>
            <wp:extent cx="1424103" cy="1414780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103" cy="141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GoBack"/>
      <w:bookmarkEnd w:id="0"/>
    </w:p>
    <w:p w14:paraId="5BB9F239" w14:textId="3C4B1E4F" w:rsidR="00844BDB" w:rsidRDefault="00844BDB" w:rsidP="00844BDB">
      <w:pPr>
        <w:rPr>
          <w:b/>
        </w:rPr>
      </w:pPr>
    </w:p>
    <w:p w14:paraId="173A418C" w14:textId="6F20355A" w:rsidR="00870E39" w:rsidRDefault="00870E39" w:rsidP="00844BDB">
      <w:pPr>
        <w:rPr>
          <w:b/>
        </w:rPr>
      </w:pPr>
    </w:p>
    <w:p w14:paraId="7B25AE7B" w14:textId="0BC1DFF2" w:rsidR="00844BDB" w:rsidRDefault="00844BDB" w:rsidP="00844BDB">
      <w:pPr>
        <w:rPr>
          <w:b/>
        </w:rPr>
      </w:pPr>
    </w:p>
    <w:p w14:paraId="75EAB3C3" w14:textId="3BD91964" w:rsidR="00844BDB" w:rsidRDefault="003D4DBD" w:rsidP="004E2F92">
      <w:pPr>
        <w:ind w:right="-902"/>
        <w:rPr>
          <w:b/>
        </w:rPr>
      </w:pPr>
      <w:r>
        <w:rPr>
          <w:b/>
        </w:rPr>
        <w:t xml:space="preserve">                                                  </w:t>
      </w:r>
      <w:r w:rsidR="004E2F92">
        <w:rPr>
          <w:b/>
        </w:rPr>
        <w:t xml:space="preserve">                               </w:t>
      </w:r>
      <w:r>
        <w:rPr>
          <w:b/>
        </w:rPr>
        <w:t xml:space="preserve">  Lecture facile </w:t>
      </w:r>
    </w:p>
    <w:p w14:paraId="47FF2944" w14:textId="4F34F953" w:rsidR="00844BDB" w:rsidRDefault="0069261C" w:rsidP="00844BDB">
      <w:pPr>
        <w:rPr>
          <w:b/>
        </w:rPr>
      </w:pPr>
      <w:r>
        <w:rPr>
          <w:b/>
          <w:noProof/>
          <w:sz w:val="40"/>
          <w:szCs w:val="40"/>
          <w:lang w:val="en-US"/>
        </w:rPr>
        <mc:AlternateContent>
          <mc:Choice Requires="wps">
            <w:drawing>
              <wp:anchor distT="0" distB="0" distL="114300" distR="114300" simplePos="0" relativeHeight="252171264" behindDoc="0" locked="0" layoutInCell="1" allowOverlap="1" wp14:anchorId="76F5B432" wp14:editId="48C73AE2">
                <wp:simplePos x="0" y="0"/>
                <wp:positionH relativeFrom="column">
                  <wp:posOffset>-229545</wp:posOffset>
                </wp:positionH>
                <wp:positionV relativeFrom="paragraph">
                  <wp:posOffset>189230</wp:posOffset>
                </wp:positionV>
                <wp:extent cx="6483985" cy="346710"/>
                <wp:effectExtent l="12700" t="12700" r="18415" b="8890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3985" cy="346710"/>
                        </a:xfrm>
                        <a:prstGeom prst="rect">
                          <a:avLst/>
                        </a:prstGeom>
                        <a:solidFill>
                          <a:srgbClr val="998FBE"/>
                        </a:solidFill>
                        <a:ln w="25400">
                          <a:solidFill>
                            <a:srgbClr val="B0A3DA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CEBE2" w14:textId="77777777" w:rsidR="00274BEB" w:rsidRDefault="00274BEB" w:rsidP="00274BEB">
                            <w:pPr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743205B4" w14:textId="77777777" w:rsidR="00274BEB" w:rsidRDefault="00274BEB" w:rsidP="00274BE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3E11CAF8" w14:textId="77777777" w:rsidR="00274BEB" w:rsidRDefault="00274BEB" w:rsidP="00274BEB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4BA45A3E" w14:textId="77777777" w:rsidR="00274BEB" w:rsidRDefault="00274BEB" w:rsidP="00274BEB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7B26E7AB" w14:textId="77777777" w:rsidR="00274BEB" w:rsidRDefault="00274BEB" w:rsidP="00274BEB">
                            <w:pPr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</w:p>
                          <w:p w14:paraId="1E928196" w14:textId="77777777" w:rsidR="00274BEB" w:rsidRDefault="00274BEB" w:rsidP="00274BE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758211B5" w14:textId="77777777" w:rsidR="00274BEB" w:rsidRDefault="00274BEB" w:rsidP="00274BEB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19EE5221" w14:textId="77777777" w:rsidR="00274BEB" w:rsidRDefault="00274BEB" w:rsidP="00274BEB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66D17BC0" w14:textId="77777777" w:rsidR="00274BEB" w:rsidRDefault="00274BEB" w:rsidP="00274BE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0D8564B2" w14:textId="77777777" w:rsidR="00274BEB" w:rsidRPr="00E60B08" w:rsidRDefault="00274BEB" w:rsidP="00274BE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5174C260" w14:textId="77777777" w:rsidR="00274BEB" w:rsidRPr="007E2CA4" w:rsidRDefault="00274BEB" w:rsidP="00274BEB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                    </w:t>
                            </w:r>
                          </w:p>
                          <w:p w14:paraId="0751C22F" w14:textId="77777777" w:rsidR="00274BEB" w:rsidRDefault="00274BEB" w:rsidP="00274BE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F5B43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18.05pt;margin-top:14.9pt;width:510.55pt;height:27.3pt;z-index:25217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" fillcolor="#998fbe" strokecolor="#b0a3da" strokeweight="2pt">
                <v:textbox>
                  <w:txbxContent>
                    <w:p w14:paraId="183CEBE2" w14:textId="77777777" w:rsidR="00274BEB" w:rsidRDefault="00274BEB" w:rsidP="00274BEB">
                      <w:pPr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743205B4" w14:textId="77777777" w:rsidR="00274BEB" w:rsidRDefault="00274BEB" w:rsidP="00274BE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3E11CAF8" w14:textId="77777777" w:rsidR="00274BEB" w:rsidRDefault="00274BEB" w:rsidP="00274BEB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4BA45A3E" w14:textId="77777777" w:rsidR="00274BEB" w:rsidRDefault="00274BEB" w:rsidP="00274BEB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7B26E7AB" w14:textId="77777777" w:rsidR="00274BEB" w:rsidRDefault="00274BEB" w:rsidP="00274BEB">
                      <w:pPr>
                        <w:rPr>
                          <w:b/>
                          <w:sz w:val="40"/>
                          <w:szCs w:val="40"/>
                        </w:rPr>
                      </w:pPr>
                    </w:p>
                    <w:p w14:paraId="1E928196" w14:textId="77777777" w:rsidR="00274BEB" w:rsidRDefault="00274BEB" w:rsidP="00274BE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758211B5" w14:textId="77777777" w:rsidR="00274BEB" w:rsidRDefault="00274BEB" w:rsidP="00274BEB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19EE5221" w14:textId="77777777" w:rsidR="00274BEB" w:rsidRDefault="00274BEB" w:rsidP="00274BEB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66D17BC0" w14:textId="77777777" w:rsidR="00274BEB" w:rsidRDefault="00274BEB" w:rsidP="00274BE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0D8564B2" w14:textId="77777777" w:rsidR="00274BEB" w:rsidRPr="00E60B08" w:rsidRDefault="00274BEB" w:rsidP="00274BE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5174C260" w14:textId="77777777" w:rsidR="00274BEB" w:rsidRPr="007E2CA4" w:rsidRDefault="00274BEB" w:rsidP="00274BEB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                    </w:t>
                      </w:r>
                    </w:p>
                    <w:p w14:paraId="0751C22F" w14:textId="77777777" w:rsidR="00274BEB" w:rsidRDefault="00274BEB" w:rsidP="00274BEB"/>
                  </w:txbxContent>
                </v:textbox>
              </v:shape>
            </w:pict>
          </mc:Fallback>
        </mc:AlternateContent>
      </w:r>
    </w:p>
    <w:p w14:paraId="02B86F8D" w14:textId="596A53E0" w:rsidR="00274BEB" w:rsidRDefault="00274BEB" w:rsidP="000C475A">
      <w:pPr>
        <w:rPr>
          <w:b/>
          <w:sz w:val="52"/>
          <w:szCs w:val="52"/>
        </w:rPr>
      </w:pPr>
    </w:p>
    <w:p w14:paraId="194A141A" w14:textId="130F5AB8" w:rsidR="00274BEB" w:rsidRDefault="00274BEB" w:rsidP="000C475A">
      <w:pPr>
        <w:rPr>
          <w:b/>
          <w:sz w:val="52"/>
          <w:szCs w:val="52"/>
        </w:rPr>
      </w:pPr>
    </w:p>
    <w:p w14:paraId="5B20159E" w14:textId="6F3D93E5" w:rsidR="00844BDB" w:rsidRPr="006B05FC" w:rsidRDefault="006B05FC" w:rsidP="000C475A">
      <w:pPr>
        <w:rPr>
          <w:b/>
          <w:sz w:val="70"/>
          <w:szCs w:val="70"/>
        </w:rPr>
      </w:pPr>
      <w:r>
        <w:rPr>
          <w:b/>
          <w:sz w:val="70"/>
          <w:szCs w:val="70"/>
        </w:rPr>
        <w:t>La vie des femmes et des filles handicapées dans le monde pendant la pandémie de COVID-19</w:t>
      </w:r>
      <w:r>
        <w:rPr>
          <w:b/>
        </w:rPr>
        <w:t xml:space="preserve"> </w:t>
      </w:r>
    </w:p>
    <w:p w14:paraId="78EA4010" w14:textId="32B207D1" w:rsidR="00B43172" w:rsidRDefault="00B43172" w:rsidP="00844BDB">
      <w:pPr>
        <w:rPr>
          <w:b/>
          <w:sz w:val="36"/>
          <w:szCs w:val="36"/>
        </w:rPr>
      </w:pPr>
    </w:p>
    <w:p w14:paraId="612DCAF5" w14:textId="70B703AD" w:rsidR="0009058D" w:rsidRPr="0009058D" w:rsidRDefault="00E63C23" w:rsidP="0009058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b/>
        </w:rPr>
        <w:t>Encore sous le nom de coronavirus, l</w:t>
      </w:r>
      <w:r w:rsidR="008F15D0">
        <w:rPr>
          <w:b/>
        </w:rPr>
        <w:t>e</w:t>
      </w:r>
      <w:r>
        <w:rPr>
          <w:b/>
        </w:rPr>
        <w:t> COVID-19 est une malade qui frappe actuellement de nombreuses personnes à travers le monde.</w:t>
      </w:r>
    </w:p>
    <w:p w14:paraId="7B0F98AB" w14:textId="0BCF9DE7" w:rsidR="00B90415" w:rsidRPr="00B90415" w:rsidRDefault="00B90415" w:rsidP="00B90415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1424D46" w14:textId="5E6104F0" w:rsidR="00844BDB" w:rsidRDefault="00904F0F" w:rsidP="00844BDB">
      <w:pPr>
        <w:rPr>
          <w:b/>
          <w:sz w:val="40"/>
          <w:szCs w:val="40"/>
        </w:rPr>
      </w:pPr>
      <w:r>
        <w:rPr>
          <w:b/>
          <w:noProof/>
          <w:sz w:val="40"/>
          <w:szCs w:val="40"/>
          <w:lang w:val="en-US"/>
        </w:rPr>
        <w:drawing>
          <wp:anchor distT="0" distB="0" distL="114300" distR="114300" simplePos="0" relativeHeight="252177408" behindDoc="0" locked="0" layoutInCell="1" allowOverlap="1" wp14:anchorId="471552B4" wp14:editId="724E9F6F">
            <wp:simplePos x="0" y="0"/>
            <wp:positionH relativeFrom="column">
              <wp:posOffset>-168621</wp:posOffset>
            </wp:positionH>
            <wp:positionV relativeFrom="paragraph">
              <wp:posOffset>120650</wp:posOffset>
            </wp:positionV>
            <wp:extent cx="6339840" cy="2202815"/>
            <wp:effectExtent l="0" t="0" r="0" b="0"/>
            <wp:wrapNone/>
            <wp:docPr id="15" name="Picture 15" descr="A picture containing sever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severa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39840" cy="2202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9B3AD7" w14:textId="21A9845D" w:rsidR="00EB490A" w:rsidRDefault="00EB490A" w:rsidP="00844BDB">
      <w:pPr>
        <w:rPr>
          <w:b/>
          <w:sz w:val="40"/>
          <w:szCs w:val="40"/>
        </w:rPr>
      </w:pPr>
    </w:p>
    <w:p w14:paraId="092D1DBB" w14:textId="53E20539" w:rsidR="00EB490A" w:rsidRDefault="00EB490A" w:rsidP="00844BDB">
      <w:pPr>
        <w:rPr>
          <w:b/>
          <w:sz w:val="40"/>
          <w:szCs w:val="40"/>
        </w:rPr>
      </w:pPr>
    </w:p>
    <w:p w14:paraId="22DA3752" w14:textId="59425559" w:rsidR="00EB490A" w:rsidRDefault="00EB490A" w:rsidP="00844BDB">
      <w:pPr>
        <w:rPr>
          <w:b/>
          <w:sz w:val="40"/>
          <w:szCs w:val="40"/>
        </w:rPr>
      </w:pPr>
    </w:p>
    <w:p w14:paraId="28891AF5" w14:textId="6905C11D" w:rsidR="00EB490A" w:rsidRDefault="00EB490A" w:rsidP="00844BDB">
      <w:pPr>
        <w:rPr>
          <w:b/>
          <w:sz w:val="40"/>
          <w:szCs w:val="40"/>
        </w:rPr>
      </w:pPr>
    </w:p>
    <w:p w14:paraId="2EDBFE80" w14:textId="545BDD76" w:rsidR="00EB490A" w:rsidRDefault="00EB490A" w:rsidP="00844BDB">
      <w:pPr>
        <w:rPr>
          <w:b/>
          <w:sz w:val="40"/>
          <w:szCs w:val="40"/>
        </w:rPr>
      </w:pPr>
    </w:p>
    <w:p w14:paraId="48BF31A4" w14:textId="6283B6D2" w:rsidR="00EB490A" w:rsidRDefault="00EB490A" w:rsidP="00844BDB">
      <w:pPr>
        <w:rPr>
          <w:b/>
          <w:sz w:val="40"/>
          <w:szCs w:val="40"/>
        </w:rPr>
      </w:pPr>
    </w:p>
    <w:p w14:paraId="69E042CF" w14:textId="36A655F3" w:rsidR="00EB490A" w:rsidRDefault="00EB490A" w:rsidP="00844BDB">
      <w:pPr>
        <w:rPr>
          <w:b/>
          <w:sz w:val="40"/>
          <w:szCs w:val="40"/>
        </w:rPr>
      </w:pPr>
    </w:p>
    <w:p w14:paraId="178E03CE" w14:textId="1EA6248D" w:rsidR="009A5E6C" w:rsidRDefault="009A5E6C" w:rsidP="009A5E6C">
      <w:pPr>
        <w:ind w:left="720"/>
        <w:rPr>
          <w:b/>
        </w:rPr>
      </w:pPr>
    </w:p>
    <w:p w14:paraId="2FBF50F3" w14:textId="66238B72" w:rsidR="009A5E6C" w:rsidRDefault="00D10AF1" w:rsidP="009A5E6C">
      <w:pPr>
        <w:ind w:left="720"/>
        <w:rPr>
          <w:b/>
        </w:rPr>
      </w:pPr>
      <w:r>
        <w:rPr>
          <w:b/>
          <w:noProof/>
          <w:sz w:val="40"/>
          <w:szCs w:val="40"/>
          <w:lang w:val="en-US"/>
        </w:rPr>
        <mc:AlternateContent>
          <mc:Choice Requires="wps">
            <w:drawing>
              <wp:anchor distT="0" distB="0" distL="114300" distR="114300" simplePos="0" relativeHeight="252320768" behindDoc="0" locked="0" layoutInCell="1" allowOverlap="1" wp14:anchorId="1364EFFD" wp14:editId="648BC707">
                <wp:simplePos x="0" y="0"/>
                <wp:positionH relativeFrom="margin">
                  <wp:posOffset>-254635</wp:posOffset>
                </wp:positionH>
                <wp:positionV relativeFrom="paragraph">
                  <wp:posOffset>160977</wp:posOffset>
                </wp:positionV>
                <wp:extent cx="6497320" cy="346710"/>
                <wp:effectExtent l="0" t="0" r="17780" b="15240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97320" cy="346710"/>
                        </a:xfrm>
                        <a:prstGeom prst="rect">
                          <a:avLst/>
                        </a:prstGeom>
                        <a:solidFill>
                          <a:srgbClr val="998FBE"/>
                        </a:solidFill>
                        <a:ln w="25400">
                          <a:solidFill>
                            <a:srgbClr val="B0A3DA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32974B" w14:textId="77777777" w:rsidR="00D10AF1" w:rsidRDefault="00D10AF1" w:rsidP="00D10AF1">
                            <w:pPr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69E2D6E2" w14:textId="77777777" w:rsidR="00D10AF1" w:rsidRDefault="00D10AF1" w:rsidP="00D10AF1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3E5A969D" w14:textId="77777777" w:rsidR="00D10AF1" w:rsidRDefault="00D10AF1" w:rsidP="00D10AF1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3450CED7" w14:textId="77777777" w:rsidR="00D10AF1" w:rsidRDefault="00D10AF1" w:rsidP="00D10AF1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1B1BE4BA" w14:textId="77777777" w:rsidR="00D10AF1" w:rsidRDefault="00D10AF1" w:rsidP="00D10AF1">
                            <w:pPr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</w:p>
                          <w:p w14:paraId="18226626" w14:textId="77777777" w:rsidR="00D10AF1" w:rsidRDefault="00D10AF1" w:rsidP="00D10AF1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7AB58A94" w14:textId="77777777" w:rsidR="00D10AF1" w:rsidRDefault="00D10AF1" w:rsidP="00D10AF1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21925A9C" w14:textId="77777777" w:rsidR="00D10AF1" w:rsidRDefault="00D10AF1" w:rsidP="00D10AF1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06AADC7B" w14:textId="77777777" w:rsidR="00D10AF1" w:rsidRDefault="00D10AF1" w:rsidP="00D10AF1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63D90AF0" w14:textId="77777777" w:rsidR="00D10AF1" w:rsidRPr="00E60B08" w:rsidRDefault="00D10AF1" w:rsidP="00D10AF1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18857221" w14:textId="77777777" w:rsidR="00D10AF1" w:rsidRPr="007E2CA4" w:rsidRDefault="00D10AF1" w:rsidP="00D10AF1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                    </w:t>
                            </w:r>
                          </w:p>
                          <w:p w14:paraId="527826C4" w14:textId="77777777" w:rsidR="00D10AF1" w:rsidRDefault="00D10AF1" w:rsidP="00D10AF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64EFFD" id="_x0000_s1027" type="#_x0000_t202" style="position:absolute;left:0;text-align:left;margin-left:-20.05pt;margin-top:12.7pt;width:511.6pt;height:27.3pt;z-index:25232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" fillcolor="#998fbe" strokecolor="#b0a3da" strokeweight="2pt">
                <v:textbox>
                  <w:txbxContent>
                    <w:p w14:paraId="0232974B" w14:textId="77777777" w:rsidR="00D10AF1" w:rsidRDefault="00D10AF1" w:rsidP="00D10AF1">
                      <w:pPr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69E2D6E2" w14:textId="77777777" w:rsidR="00D10AF1" w:rsidRDefault="00D10AF1" w:rsidP="00D10AF1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3E5A969D" w14:textId="77777777" w:rsidR="00D10AF1" w:rsidRDefault="00D10AF1" w:rsidP="00D10AF1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3450CED7" w14:textId="77777777" w:rsidR="00D10AF1" w:rsidRDefault="00D10AF1" w:rsidP="00D10AF1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1B1BE4BA" w14:textId="77777777" w:rsidR="00D10AF1" w:rsidRDefault="00D10AF1" w:rsidP="00D10AF1">
                      <w:pPr>
                        <w:rPr>
                          <w:b/>
                          <w:sz w:val="40"/>
                          <w:szCs w:val="40"/>
                        </w:rPr>
                      </w:pPr>
                    </w:p>
                    <w:p w14:paraId="18226626" w14:textId="77777777" w:rsidR="00D10AF1" w:rsidRDefault="00D10AF1" w:rsidP="00D10AF1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7AB58A94" w14:textId="77777777" w:rsidR="00D10AF1" w:rsidRDefault="00D10AF1" w:rsidP="00D10AF1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21925A9C" w14:textId="77777777" w:rsidR="00D10AF1" w:rsidRDefault="00D10AF1" w:rsidP="00D10AF1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06AADC7B" w14:textId="77777777" w:rsidR="00D10AF1" w:rsidRDefault="00D10AF1" w:rsidP="00D10AF1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63D90AF0" w14:textId="77777777" w:rsidR="00D10AF1" w:rsidRPr="00E60B08" w:rsidRDefault="00D10AF1" w:rsidP="00D10AF1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18857221" w14:textId="77777777" w:rsidR="00D10AF1" w:rsidRPr="007E2CA4" w:rsidRDefault="00D10AF1" w:rsidP="00D10AF1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                    </w:t>
                      </w:r>
                    </w:p>
                    <w:p w14:paraId="527826C4" w14:textId="77777777" w:rsidR="00D10AF1" w:rsidRDefault="00D10AF1" w:rsidP="00D10AF1"/>
                  </w:txbxContent>
                </v:textbox>
                <w10:wrap anchorx="margin"/>
              </v:shape>
            </w:pict>
          </mc:Fallback>
        </mc:AlternateContent>
      </w:r>
    </w:p>
    <w:p w14:paraId="79844DA8" w14:textId="06CC3AE7" w:rsidR="006244D7" w:rsidRDefault="006244D7" w:rsidP="009A5E6C">
      <w:pPr>
        <w:ind w:left="720"/>
        <w:rPr>
          <w:b/>
        </w:rPr>
      </w:pPr>
    </w:p>
    <w:p w14:paraId="28DABDFF" w14:textId="4427D4F4" w:rsidR="00844BDB" w:rsidRPr="007D047F" w:rsidRDefault="00B068FD" w:rsidP="004E2F92">
      <w:pPr>
        <w:rPr>
          <w:b/>
          <w:sz w:val="40"/>
          <w:szCs w:val="40"/>
        </w:rPr>
        <w:sectPr w:rsidR="00844BDB" w:rsidRPr="007D047F" w:rsidSect="006244D7">
          <w:footerReference w:type="even" r:id="rId10"/>
          <w:footerReference w:type="default" r:id="rId11"/>
          <w:pgSz w:w="11901" w:h="16817"/>
          <w:pgMar w:top="1440" w:right="1440" w:bottom="851" w:left="1440" w:header="851" w:footer="851" w:gutter="0"/>
          <w:cols w:space="708"/>
          <w:titlePg/>
          <w:docGrid w:linePitch="360"/>
        </w:sectPr>
      </w:pPr>
      <w:r>
        <w:rPr>
          <w:noProof/>
          <w:sz w:val="52"/>
          <w:szCs w:val="52"/>
          <w:lang w:val="en-US"/>
        </w:rPr>
        <w:drawing>
          <wp:anchor distT="0" distB="0" distL="114300" distR="114300" simplePos="0" relativeHeight="252316672" behindDoc="0" locked="0" layoutInCell="1" allowOverlap="1" wp14:anchorId="57AC9669" wp14:editId="1F7A8C4C">
            <wp:simplePos x="0" y="0"/>
            <wp:positionH relativeFrom="page">
              <wp:posOffset>535349</wp:posOffset>
            </wp:positionH>
            <wp:positionV relativeFrom="page">
              <wp:posOffset>9715500</wp:posOffset>
            </wp:positionV>
            <wp:extent cx="6629400" cy="527251"/>
            <wp:effectExtent l="0" t="0" r="0" b="6350"/>
            <wp:wrapThrough wrapText="bothSides">
              <wp:wrapPolygon edited="0">
                <wp:start x="0" y="0"/>
                <wp:lineTo x="0" y="21340"/>
                <wp:lineTo x="21559" y="21340"/>
                <wp:lineTo x="21559" y="0"/>
                <wp:lineTo x="0" y="0"/>
              </wp:wrapPolygon>
            </wp:wrapThrough>
            <wp:docPr id="16" name="Picture 16" descr="The 6 logos for the authors and funders of this project: United Nations Partnership on the Rights of Persons with Disabilities MPTF, United Nations Population Fund, U.N. Women, Women Enabled International, Rehabillitation International, and Cooperatión Español AECI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he 6 logos for the authors and funders of this project: United Nations Partnership on the Rights of Persons with Disabilities MPTF, United Nations Population Fund, U.N. Women, Women Enabled International, Rehabillitation International, and Cooperatión Español AECID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5272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566493" wp14:editId="663001C0">
                <wp:simplePos x="0" y="0"/>
                <wp:positionH relativeFrom="column">
                  <wp:posOffset>-571500</wp:posOffset>
                </wp:positionH>
                <wp:positionV relativeFrom="paragraph">
                  <wp:posOffset>645795</wp:posOffset>
                </wp:positionV>
                <wp:extent cx="114300" cy="342900"/>
                <wp:effectExtent l="0" t="0" r="12700" b="1270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1143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D07F4E" w14:textId="77777777" w:rsidR="00E42902" w:rsidRDefault="00E42902" w:rsidP="00844BDB">
                            <w:pPr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2EB0B1E6" w14:textId="77777777" w:rsidR="00E42902" w:rsidRDefault="00E42902" w:rsidP="00844BD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80" w:lineRule="atLeast"/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BA580DF" w14:textId="77777777" w:rsidR="00E42902" w:rsidRDefault="00E42902" w:rsidP="00844BD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274DCD52" w14:textId="77777777" w:rsidR="00E42902" w:rsidRDefault="00E42902" w:rsidP="00844BD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6ECA8240" w14:textId="77777777" w:rsidR="00E42902" w:rsidRDefault="00E42902" w:rsidP="00844BDB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69F3CBAE" w14:textId="77777777" w:rsidR="00E42902" w:rsidRDefault="00E42902" w:rsidP="00844BDB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48D9CAEC" w14:textId="77777777" w:rsidR="00E42902" w:rsidRDefault="00E42902" w:rsidP="00844BD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664A8B1C" w14:textId="77777777" w:rsidR="00E42902" w:rsidRPr="00E60B08" w:rsidRDefault="00E42902" w:rsidP="00844BD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54C7A708" w14:textId="77777777" w:rsidR="00E42902" w:rsidRPr="007E2CA4" w:rsidRDefault="00E42902" w:rsidP="00844BDB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                    </w:t>
                            </w:r>
                          </w:p>
                          <w:p w14:paraId="0A5FD366" w14:textId="77777777" w:rsidR="00E42902" w:rsidRDefault="00E42902" w:rsidP="00844B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566493" id="Text Box 10" o:spid="_x0000_s1028" type="#_x0000_t202" style="position:absolute;margin-left:-45pt;margin-top:50.85pt;width:9pt;height:27pt;flip:x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" filled="f" stroked="f">
                <v:textbox>
                  <w:txbxContent>
                    <w:p w14:paraId="59D07F4E" w14:textId="77777777" w:rsidR="00E42902" w:rsidRDefault="00E42902" w:rsidP="00844BDB">
                      <w:pPr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2EB0B1E6" w14:textId="77777777" w:rsidR="00E42902" w:rsidRDefault="00E42902" w:rsidP="00844BDB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80" w:lineRule="atLeast"/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</w:p>
                    <w:p w14:paraId="4BA580DF" w14:textId="77777777" w:rsidR="00E42902" w:rsidRDefault="00E42902" w:rsidP="00844BD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274DCD52" w14:textId="77777777" w:rsidR="00E42902" w:rsidRDefault="00E42902" w:rsidP="00844BD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6ECA8240" w14:textId="77777777" w:rsidR="00E42902" w:rsidRDefault="00E42902" w:rsidP="00844BDB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69F3CBAE" w14:textId="77777777" w:rsidR="00E42902" w:rsidRDefault="00E42902" w:rsidP="00844BDB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48D9CAEC" w14:textId="77777777" w:rsidR="00E42902" w:rsidRDefault="00E42902" w:rsidP="00844BD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664A8B1C" w14:textId="77777777" w:rsidR="00E42902" w:rsidRPr="00E60B08" w:rsidRDefault="00E42902" w:rsidP="00844BD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54C7A708" w14:textId="77777777" w:rsidR="00E42902" w:rsidRPr="007E2CA4" w:rsidRDefault="00E42902" w:rsidP="00844BDB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                    </w:t>
                      </w:r>
                    </w:p>
                    <w:p w14:paraId="0A5FD366" w14:textId="77777777" w:rsidR="00E42902" w:rsidRDefault="00E42902" w:rsidP="00844BDB"/>
                  </w:txbxContent>
                </v:textbox>
                <w10:wrap type="square"/>
              </v:shape>
            </w:pict>
          </mc:Fallback>
        </mc:AlternateContent>
      </w:r>
    </w:p>
    <w:p w14:paraId="594CD82B" w14:textId="13988B4F" w:rsidR="00B84D12" w:rsidRDefault="001C33D7" w:rsidP="003B38A9">
      <w:pPr>
        <w:pStyle w:val="Ttulo1"/>
      </w:pPr>
      <w:r>
        <w:rPr>
          <w:noProof/>
          <w:lang w:val="en-US"/>
        </w:rPr>
        <w:lastRenderedPageBreak/>
        <w:drawing>
          <wp:anchor distT="0" distB="0" distL="114300" distR="114300" simplePos="0" relativeHeight="252204032" behindDoc="0" locked="0" layoutInCell="1" allowOverlap="1" wp14:anchorId="069D5DDF" wp14:editId="4F5F03B0">
            <wp:simplePos x="0" y="0"/>
            <wp:positionH relativeFrom="column">
              <wp:posOffset>-4846535</wp:posOffset>
            </wp:positionH>
            <wp:positionV relativeFrom="paragraph">
              <wp:posOffset>-131445</wp:posOffset>
            </wp:positionV>
            <wp:extent cx="3193312" cy="2351315"/>
            <wp:effectExtent l="0" t="0" r="0" b="0"/>
            <wp:wrapNone/>
            <wp:docPr id="37" name="Picture 4" descr="GetCached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etCachedImag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312" cy="2351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À propos du présent rapport</w:t>
      </w:r>
    </w:p>
    <w:p w14:paraId="3B1DCFC4" w14:textId="5FB80704" w:rsidR="00A235DC" w:rsidRDefault="00927461" w:rsidP="001C4C09">
      <w:r>
        <w:rPr>
          <w:noProof/>
          <w:lang w:val="en-US"/>
        </w:rPr>
        <w:drawing>
          <wp:anchor distT="0" distB="0" distL="114300" distR="114300" simplePos="0" relativeHeight="252278784" behindDoc="0" locked="0" layoutInCell="1" allowOverlap="1" wp14:anchorId="0FB273B2" wp14:editId="470AF87C">
            <wp:simplePos x="0" y="0"/>
            <wp:positionH relativeFrom="column">
              <wp:posOffset>-1907117</wp:posOffset>
            </wp:positionH>
            <wp:positionV relativeFrom="paragraph">
              <wp:posOffset>202565</wp:posOffset>
            </wp:positionV>
            <wp:extent cx="914400" cy="1732280"/>
            <wp:effectExtent l="0" t="0" r="0" b="0"/>
            <wp:wrapNone/>
            <wp:docPr id="2" name="Picture 2" descr="A person in a green dres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erson in a green dress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732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CCEF62" w14:textId="6C1A41B5" w:rsidR="001C33D7" w:rsidRDefault="001C33D7" w:rsidP="001C4C09"/>
    <w:p w14:paraId="20006596" w14:textId="2C5915AF" w:rsidR="00436316" w:rsidRDefault="00436316" w:rsidP="001C4C09">
      <w:r>
        <w:t>Ce rapport porte sur la vie des femmes et des filles handicapées dans le monde pendant la pandémie de COVID-19.</w:t>
      </w:r>
    </w:p>
    <w:p w14:paraId="7556C3F6" w14:textId="10C874E9" w:rsidR="00436316" w:rsidRDefault="00436316" w:rsidP="001C4C09"/>
    <w:p w14:paraId="0E130300" w14:textId="7F25A590" w:rsidR="00436316" w:rsidRDefault="00436316" w:rsidP="001C4C09"/>
    <w:p w14:paraId="258F0F31" w14:textId="1F18AAD6" w:rsidR="00436316" w:rsidRDefault="004409B2" w:rsidP="001C4C09">
      <w:r>
        <w:rPr>
          <w:noProof/>
          <w:lang w:val="en-US"/>
        </w:rPr>
        <w:drawing>
          <wp:anchor distT="0" distB="0" distL="114300" distR="114300" simplePos="0" relativeHeight="252210176" behindDoc="0" locked="0" layoutInCell="1" allowOverlap="1" wp14:anchorId="661CADDF" wp14:editId="23CD5881">
            <wp:simplePos x="0" y="0"/>
            <wp:positionH relativeFrom="column">
              <wp:posOffset>-2948940</wp:posOffset>
            </wp:positionH>
            <wp:positionV relativeFrom="paragraph">
              <wp:posOffset>461183</wp:posOffset>
            </wp:positionV>
            <wp:extent cx="2223135" cy="1821180"/>
            <wp:effectExtent l="0" t="0" r="0" b="0"/>
            <wp:wrapNone/>
            <wp:docPr id="13" name="Picture 13" descr="A drawing of a cartoon charac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drawing of a cartoon charac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23135" cy="1821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CFFAE1" w14:textId="34EF1365" w:rsidR="00436316" w:rsidRDefault="00436316" w:rsidP="001C4C09"/>
    <w:p w14:paraId="0BA5C72E" w14:textId="2E8DF332" w:rsidR="00436316" w:rsidRDefault="00436316" w:rsidP="001C4C09"/>
    <w:p w14:paraId="28B5C015" w14:textId="0559C648" w:rsidR="00AA0C70" w:rsidRDefault="00436316" w:rsidP="001C4C09">
      <w:r>
        <w:t>Nous sommes un groupe d’organisations qui travaillent à l’échelle mondiale.</w:t>
      </w:r>
    </w:p>
    <w:p w14:paraId="3028EAB9" w14:textId="71BD9349" w:rsidR="00AA0C70" w:rsidRDefault="00AA0C70" w:rsidP="001C4C09"/>
    <w:p w14:paraId="22617C3A" w14:textId="6010CD47" w:rsidR="00436316" w:rsidRDefault="00AA0C70" w:rsidP="001C4C09">
      <w:r>
        <w:t xml:space="preserve">Nous faisons la promotion des droits des femmes, des filles et des personnes handicapées. </w:t>
      </w:r>
    </w:p>
    <w:p w14:paraId="1D9B5115" w14:textId="4DC3565C" w:rsidR="00436316" w:rsidRDefault="00F13407" w:rsidP="001C4C09">
      <w:r>
        <w:rPr>
          <w:noProof/>
          <w:lang w:val="en-US"/>
        </w:rPr>
        <w:drawing>
          <wp:anchor distT="0" distB="0" distL="114300" distR="114300" simplePos="0" relativeHeight="252212224" behindDoc="0" locked="0" layoutInCell="1" allowOverlap="1" wp14:anchorId="5FBCD80E" wp14:editId="79C03D5F">
            <wp:simplePos x="0" y="0"/>
            <wp:positionH relativeFrom="column">
              <wp:posOffset>-2709545</wp:posOffset>
            </wp:positionH>
            <wp:positionV relativeFrom="paragraph">
              <wp:posOffset>491721</wp:posOffset>
            </wp:positionV>
            <wp:extent cx="1553210" cy="2303780"/>
            <wp:effectExtent l="0" t="0" r="0" b="0"/>
            <wp:wrapNone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rawing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53210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F0F13E" w14:textId="5306FA76" w:rsidR="00DA20FC" w:rsidRDefault="00DA20FC" w:rsidP="001C4C09"/>
    <w:p w14:paraId="1186A8A6" w14:textId="49741D61" w:rsidR="005210BF" w:rsidRDefault="005210BF" w:rsidP="001C4C09"/>
    <w:p w14:paraId="0697FF0A" w14:textId="77777777" w:rsidR="001C33D7" w:rsidRDefault="001C33D7" w:rsidP="001C4C09"/>
    <w:p w14:paraId="10371B67" w14:textId="6A2EC8C4" w:rsidR="005210BF" w:rsidRDefault="005210BF" w:rsidP="001C4C09"/>
    <w:p w14:paraId="5766AE20" w14:textId="0A9B1A42" w:rsidR="00DA20FC" w:rsidRDefault="00DA20FC" w:rsidP="001C4C09"/>
    <w:p w14:paraId="65CA234E" w14:textId="7FA01221" w:rsidR="00436316" w:rsidRDefault="00436316" w:rsidP="001C4C09">
      <w:r>
        <w:t>En 2020, nous avons examiné la situation des femmes et des filles handicapées pendant la pandémie de COVID-19.</w:t>
      </w:r>
    </w:p>
    <w:p w14:paraId="7B27E264" w14:textId="4570525A" w:rsidR="00436316" w:rsidRDefault="004A3159" w:rsidP="001C4C09">
      <w:r>
        <w:rPr>
          <w:b/>
          <w:noProof/>
          <w:lang w:val="en-US"/>
        </w:rPr>
        <w:drawing>
          <wp:anchor distT="0" distB="0" distL="114300" distR="114300" simplePos="0" relativeHeight="252254208" behindDoc="0" locked="0" layoutInCell="1" allowOverlap="1" wp14:anchorId="6898355F" wp14:editId="2F296881">
            <wp:simplePos x="0" y="0"/>
            <wp:positionH relativeFrom="column">
              <wp:posOffset>-2958775</wp:posOffset>
            </wp:positionH>
            <wp:positionV relativeFrom="paragraph">
              <wp:posOffset>535940</wp:posOffset>
            </wp:positionV>
            <wp:extent cx="1537335" cy="1990090"/>
            <wp:effectExtent l="0" t="0" r="0" b="3810"/>
            <wp:wrapNone/>
            <wp:docPr id="118" name="Picture 118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 drawing of a pers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37335" cy="1990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DE3127" w14:textId="45FE3CD3" w:rsidR="00436316" w:rsidRDefault="00436316" w:rsidP="001C4C09"/>
    <w:p w14:paraId="308F1D0D" w14:textId="77777777" w:rsidR="004E2F92" w:rsidRDefault="004E2F92" w:rsidP="001C4C09"/>
    <w:p w14:paraId="771FEE4A" w14:textId="0017DFA5" w:rsidR="00982EF4" w:rsidRDefault="00982EF4" w:rsidP="001C4C09"/>
    <w:p w14:paraId="52554E3E" w14:textId="10CD3567" w:rsidR="00E81162" w:rsidRDefault="00DA20FC" w:rsidP="00557B12">
      <w:r>
        <w:t xml:space="preserve">Nous avons jeté un regard sur les droits des femmes et des filles handicapées en ce qui concerne leur corps, la sexualité, les relations </w:t>
      </w:r>
      <w:r w:rsidR="00557B12">
        <w:t>et la procréation.</w:t>
      </w:r>
      <w:r w:rsidR="00E81162">
        <w:br w:type="page"/>
      </w:r>
    </w:p>
    <w:p w14:paraId="0E8C5376" w14:textId="75F65A69" w:rsidR="00557B12" w:rsidRDefault="006B770B" w:rsidP="00557B12">
      <w:r>
        <w:rPr>
          <w:noProof/>
          <w:lang w:val="en-US"/>
        </w:rPr>
        <w:lastRenderedPageBreak/>
        <w:drawing>
          <wp:anchor distT="0" distB="0" distL="114300" distR="114300" simplePos="0" relativeHeight="252233728" behindDoc="0" locked="0" layoutInCell="1" allowOverlap="1" wp14:anchorId="3E2C2152" wp14:editId="33B9D91D">
            <wp:simplePos x="0" y="0"/>
            <wp:positionH relativeFrom="column">
              <wp:posOffset>-2612715</wp:posOffset>
            </wp:positionH>
            <wp:positionV relativeFrom="paragraph">
              <wp:posOffset>-665480</wp:posOffset>
            </wp:positionV>
            <wp:extent cx="1975008" cy="2535382"/>
            <wp:effectExtent l="0" t="0" r="0" b="5080"/>
            <wp:wrapNone/>
            <wp:docPr id="7" name="Picture 7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picture containing text, vector graphics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75008" cy="25353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Nous avons également examiné leur droit à se protéger contre la violence.</w:t>
      </w:r>
    </w:p>
    <w:p w14:paraId="42916DE1" w14:textId="7E597ACA" w:rsidR="00557B12" w:rsidRDefault="00557B12" w:rsidP="00557B12"/>
    <w:p w14:paraId="49C8A453" w14:textId="77777777" w:rsidR="00F13407" w:rsidRDefault="00F13407" w:rsidP="00557B12"/>
    <w:p w14:paraId="5A12D7BD" w14:textId="244A415E" w:rsidR="00557B12" w:rsidRDefault="00557B12" w:rsidP="00557B12"/>
    <w:p w14:paraId="7D5A4586" w14:textId="77777777" w:rsidR="004E2F92" w:rsidRDefault="004E2F92" w:rsidP="00557B12"/>
    <w:p w14:paraId="49821D77" w14:textId="6C17AA1A" w:rsidR="005210BF" w:rsidRDefault="005210BF" w:rsidP="00557B12"/>
    <w:p w14:paraId="6C989E05" w14:textId="0F6FF1D1" w:rsidR="005210BF" w:rsidRDefault="005210BF" w:rsidP="00557B12"/>
    <w:p w14:paraId="1FBE2FB3" w14:textId="0F947BDA" w:rsidR="00557B12" w:rsidRDefault="0080309D" w:rsidP="00557B12">
      <w:r>
        <w:t>Nous avons recueilli des informations auprès de plusieurs personnes pour la rédaction de ce rapport.</w:t>
      </w:r>
    </w:p>
    <w:p w14:paraId="5049F3D0" w14:textId="70C3EF56" w:rsidR="0080309D" w:rsidRDefault="00071A6F" w:rsidP="00557B12">
      <w:r>
        <w:rPr>
          <w:noProof/>
          <w:lang w:val="en-US"/>
        </w:rPr>
        <w:drawing>
          <wp:anchor distT="0" distB="0" distL="114300" distR="114300" simplePos="0" relativeHeight="252214272" behindDoc="0" locked="0" layoutInCell="1" allowOverlap="1" wp14:anchorId="39ED2CF6" wp14:editId="431DF81E">
            <wp:simplePos x="0" y="0"/>
            <wp:positionH relativeFrom="column">
              <wp:posOffset>-3015558</wp:posOffset>
            </wp:positionH>
            <wp:positionV relativeFrom="paragraph">
              <wp:posOffset>211744</wp:posOffset>
            </wp:positionV>
            <wp:extent cx="2331527" cy="1878283"/>
            <wp:effectExtent l="0" t="0" r="5715" b="1905"/>
            <wp:wrapNone/>
            <wp:docPr id="110" name="Picture 110" descr="Shape,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 descr="Shape, squar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31527" cy="18782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13C431" w14:textId="77A45479" w:rsidR="0080309D" w:rsidRDefault="0080309D" w:rsidP="00557B12">
      <w:r>
        <w:t>Ces personnes sont notamment :</w:t>
      </w:r>
    </w:p>
    <w:p w14:paraId="76498F01" w14:textId="77777777" w:rsidR="0080309D" w:rsidRDefault="0080309D" w:rsidP="00557B12"/>
    <w:p w14:paraId="08697F09" w14:textId="0C7754DE" w:rsidR="0080309D" w:rsidRDefault="0080309D" w:rsidP="0080309D">
      <w:pPr>
        <w:pStyle w:val="Prrafodelista"/>
        <w:numPr>
          <w:ilvl w:val="0"/>
          <w:numId w:val="42"/>
        </w:numPr>
        <w:ind w:left="360"/>
      </w:pPr>
      <w:r>
        <w:t>Des femmes, des filles et autres personnes handicapées</w:t>
      </w:r>
    </w:p>
    <w:p w14:paraId="71F407BD" w14:textId="12888175" w:rsidR="0080309D" w:rsidRDefault="0080309D" w:rsidP="0080309D"/>
    <w:p w14:paraId="7477CC2B" w14:textId="4C62AB18" w:rsidR="0080309D" w:rsidRDefault="0080309D" w:rsidP="0080309D"/>
    <w:p w14:paraId="6C1244F2" w14:textId="3DF06B4C" w:rsidR="0080309D" w:rsidRDefault="0080309D" w:rsidP="0080309D">
      <w:pPr>
        <w:pStyle w:val="Prrafodelista"/>
        <w:numPr>
          <w:ilvl w:val="0"/>
          <w:numId w:val="42"/>
        </w:numPr>
        <w:ind w:left="360"/>
      </w:pPr>
      <w:r>
        <w:t>Des personnes qui soutiennent les personnes handicapées</w:t>
      </w:r>
    </w:p>
    <w:p w14:paraId="4B511C26" w14:textId="7306B001" w:rsidR="0080309D" w:rsidRDefault="0080309D" w:rsidP="0080309D"/>
    <w:p w14:paraId="0B55DA4C" w14:textId="0C954BFE" w:rsidR="0080309D" w:rsidRDefault="0080309D" w:rsidP="00557B12"/>
    <w:p w14:paraId="337399A3" w14:textId="33E311DF" w:rsidR="00950463" w:rsidRDefault="00950463" w:rsidP="00557B12"/>
    <w:p w14:paraId="3A4B32D2" w14:textId="78E53D68" w:rsidR="00A235DC" w:rsidRDefault="00A235DC" w:rsidP="00557B12"/>
    <w:p w14:paraId="657CCF83" w14:textId="2C00AA80" w:rsidR="00950463" w:rsidRDefault="00E20139" w:rsidP="00557B12">
      <w:r>
        <w:rPr>
          <w:noProof/>
          <w:lang w:val="en-US"/>
        </w:rPr>
        <w:drawing>
          <wp:anchor distT="0" distB="0" distL="114300" distR="114300" simplePos="0" relativeHeight="252220416" behindDoc="0" locked="0" layoutInCell="1" allowOverlap="1" wp14:anchorId="53A05DE8" wp14:editId="0AF90D40">
            <wp:simplePos x="0" y="0"/>
            <wp:positionH relativeFrom="column">
              <wp:posOffset>-2957505</wp:posOffset>
            </wp:positionH>
            <wp:positionV relativeFrom="paragraph">
              <wp:posOffset>527685</wp:posOffset>
            </wp:positionV>
            <wp:extent cx="2091055" cy="2110740"/>
            <wp:effectExtent l="0" t="0" r="4445" b="0"/>
            <wp:wrapNone/>
            <wp:docPr id="109" name="Picture 109" descr="A picture containing drawing,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 descr="A picture containing drawing, window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91055" cy="2110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EC53BB" w14:textId="4EF1C433" w:rsidR="00F13407" w:rsidRDefault="00F13407" w:rsidP="00557B12"/>
    <w:p w14:paraId="06DE3BA5" w14:textId="035FBB1A" w:rsidR="00950463" w:rsidRDefault="00950463" w:rsidP="00950463"/>
    <w:p w14:paraId="63247EC7" w14:textId="69E2FA67" w:rsidR="00950463" w:rsidRDefault="00662601" w:rsidP="00950463">
      <w:r>
        <w:t xml:space="preserve">Par « femmes et filles handicapées », nous entendons également les personnes handicapées qui ne sont pas du même sexe que celui qu’on leur attribue. </w:t>
      </w:r>
    </w:p>
    <w:p w14:paraId="0A207EE0" w14:textId="77777777" w:rsidR="00950463" w:rsidRDefault="00950463" w:rsidP="00950463"/>
    <w:p w14:paraId="1BB00981" w14:textId="77777777" w:rsidR="00950463" w:rsidRDefault="00950463" w:rsidP="00950463"/>
    <w:p w14:paraId="4B696132" w14:textId="4E600E45" w:rsidR="00950463" w:rsidRDefault="00950463" w:rsidP="00950463">
      <w:r>
        <w:t>Le genre, c’est être une femme, une fille, un homme, un garçon ou autre.</w:t>
      </w:r>
    </w:p>
    <w:p w14:paraId="05306E91" w14:textId="2E0E6B92" w:rsidR="00950463" w:rsidRDefault="00950463" w:rsidP="00557B12"/>
    <w:p w14:paraId="46835701" w14:textId="7143655A" w:rsidR="00E81162" w:rsidRDefault="00E81162" w:rsidP="00557B12">
      <w:r>
        <w:br w:type="page"/>
      </w:r>
    </w:p>
    <w:p w14:paraId="1A89A72B" w14:textId="453CDA79" w:rsidR="0080309D" w:rsidRPr="0080309D" w:rsidRDefault="001C33D7" w:rsidP="00557B12">
      <w:pPr>
        <w:rPr>
          <w:b/>
          <w:bCs/>
          <w:sz w:val="48"/>
          <w:szCs w:val="48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2229632" behindDoc="0" locked="0" layoutInCell="1" allowOverlap="1" wp14:anchorId="299D2E13" wp14:editId="03236A30">
            <wp:simplePos x="0" y="0"/>
            <wp:positionH relativeFrom="column">
              <wp:posOffset>-2839720</wp:posOffset>
            </wp:positionH>
            <wp:positionV relativeFrom="paragraph">
              <wp:posOffset>262082</wp:posOffset>
            </wp:positionV>
            <wp:extent cx="2252418" cy="2318665"/>
            <wp:effectExtent l="0" t="0" r="0" b="0"/>
            <wp:wrapNone/>
            <wp:docPr id="14" name="Picture 14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lose up of a logo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52418" cy="2318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8"/>
          <w:szCs w:val="48"/>
        </w:rPr>
        <w:t xml:space="preserve">Ce que nous avons découvert </w:t>
      </w:r>
    </w:p>
    <w:p w14:paraId="40B2AA01" w14:textId="3BC57626" w:rsidR="00557B12" w:rsidRDefault="00557B12" w:rsidP="00557B12"/>
    <w:p w14:paraId="12A30FF4" w14:textId="3599424E" w:rsidR="005210BF" w:rsidRDefault="005210BF" w:rsidP="001C4C09"/>
    <w:p w14:paraId="0221C31C" w14:textId="22C66713" w:rsidR="00557B12" w:rsidRDefault="00AA0C70" w:rsidP="004E2F92">
      <w:pPr>
        <w:ind w:right="-290"/>
      </w:pPr>
      <w:r>
        <w:t>La vie est devenue difficile pour les femmes et les filles handicapées dans le monde pendant la pandémie de COVID-19.</w:t>
      </w:r>
    </w:p>
    <w:p w14:paraId="76BFB49B" w14:textId="20928EA4" w:rsidR="00950463" w:rsidRDefault="00950463" w:rsidP="001C4C09"/>
    <w:p w14:paraId="536F66BE" w14:textId="1A143218" w:rsidR="00950463" w:rsidRDefault="00950463" w:rsidP="001C4C09">
      <w:r>
        <w:t xml:space="preserve">Elles ont généralement été laissées pour compte. </w:t>
      </w:r>
    </w:p>
    <w:p w14:paraId="561AF95D" w14:textId="045BBD15" w:rsidR="00950463" w:rsidRDefault="00950463" w:rsidP="001C4C09"/>
    <w:p w14:paraId="59F5867B" w14:textId="70133EA2" w:rsidR="00071A6F" w:rsidRDefault="004A3159" w:rsidP="001C4C09">
      <w:r>
        <w:rPr>
          <w:noProof/>
          <w:lang w:val="en-US"/>
        </w:rPr>
        <w:drawing>
          <wp:anchor distT="0" distB="0" distL="114300" distR="114300" simplePos="0" relativeHeight="252183552" behindDoc="0" locked="0" layoutInCell="1" allowOverlap="1" wp14:anchorId="4FD00D45" wp14:editId="23E4DAED">
            <wp:simplePos x="0" y="0"/>
            <wp:positionH relativeFrom="column">
              <wp:posOffset>-2827655</wp:posOffset>
            </wp:positionH>
            <wp:positionV relativeFrom="paragraph">
              <wp:posOffset>521162</wp:posOffset>
            </wp:positionV>
            <wp:extent cx="1971332" cy="1838805"/>
            <wp:effectExtent l="0" t="0" r="0" b="3175"/>
            <wp:wrapNone/>
            <wp:docPr id="61" name="Picture 6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Ic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71332" cy="1838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0B4A62" w14:textId="246216E5" w:rsidR="00A60396" w:rsidRDefault="00A60396" w:rsidP="001C4C09"/>
    <w:p w14:paraId="6215127A" w14:textId="77777777" w:rsidR="00071A6F" w:rsidRDefault="00071A6F" w:rsidP="001C4C09"/>
    <w:p w14:paraId="0E631743" w14:textId="0A11C5F1" w:rsidR="00C61D2E" w:rsidRDefault="00C61D2E" w:rsidP="001C4C09"/>
    <w:p w14:paraId="638D2C7F" w14:textId="58F61A01" w:rsidR="004A3159" w:rsidRDefault="00A60396" w:rsidP="001C4C09">
      <w:r>
        <w:t>Cela posait déjà un problème avant l</w:t>
      </w:r>
      <w:r w:rsidR="008F15D0">
        <w:t>e</w:t>
      </w:r>
      <w:r>
        <w:t xml:space="preserve"> COVID-19. </w:t>
      </w:r>
    </w:p>
    <w:p w14:paraId="6DEFD2E5" w14:textId="77777777" w:rsidR="004A3159" w:rsidRDefault="004A3159" w:rsidP="001C4C09"/>
    <w:p w14:paraId="21238980" w14:textId="74507426" w:rsidR="00A60396" w:rsidRDefault="00A60396" w:rsidP="001C4C09">
      <w:r>
        <w:t>Cependant, il a empiré pendant l</w:t>
      </w:r>
      <w:r w:rsidR="008F15D0">
        <w:t>e</w:t>
      </w:r>
      <w:r>
        <w:t> COVID-19.</w:t>
      </w:r>
    </w:p>
    <w:p w14:paraId="7C43A8EE" w14:textId="732E51E9" w:rsidR="00071A6F" w:rsidRDefault="00071A6F" w:rsidP="001C4C09"/>
    <w:p w14:paraId="08B6DAAE" w14:textId="2D1C24E0" w:rsidR="00A60396" w:rsidRDefault="00A60396" w:rsidP="001C4C09"/>
    <w:p w14:paraId="59CB7AE8" w14:textId="4BF7C814" w:rsidR="005E4D30" w:rsidRPr="005E4D30" w:rsidRDefault="003003F7" w:rsidP="001C4C09">
      <w:pPr>
        <w:rPr>
          <w:b/>
          <w:bCs/>
          <w:sz w:val="40"/>
          <w:szCs w:val="40"/>
        </w:rPr>
      </w:pPr>
      <w:r w:rsidRPr="001F252F">
        <w:rPr>
          <w:b/>
          <w:bCs/>
          <w:noProof/>
          <w:sz w:val="40"/>
          <w:szCs w:val="40"/>
          <w:lang w:val="en-US"/>
        </w:rPr>
        <w:drawing>
          <wp:anchor distT="0" distB="0" distL="114300" distR="114300" simplePos="0" relativeHeight="252318720" behindDoc="0" locked="0" layoutInCell="1" allowOverlap="1" wp14:anchorId="16CB573D" wp14:editId="11DE6D8B">
            <wp:simplePos x="0" y="0"/>
            <wp:positionH relativeFrom="column">
              <wp:posOffset>-3037515</wp:posOffset>
            </wp:positionH>
            <wp:positionV relativeFrom="paragraph">
              <wp:posOffset>741045</wp:posOffset>
            </wp:positionV>
            <wp:extent cx="2293909" cy="2091879"/>
            <wp:effectExtent l="0" t="0" r="5080" b="3810"/>
            <wp:wrapNone/>
            <wp:docPr id="4" name="Picture 5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vector graphics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293909" cy="20918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15D0">
        <w:rPr>
          <w:b/>
          <w:bCs/>
          <w:noProof/>
          <w:sz w:val="40"/>
          <w:szCs w:val="40"/>
          <w:lang w:eastAsia="fr-FR"/>
        </w:rPr>
        <w:t>Soutien</w:t>
      </w:r>
      <w:r>
        <w:rPr>
          <w:b/>
          <w:bCs/>
          <w:sz w:val="40"/>
          <w:szCs w:val="40"/>
        </w:rPr>
        <w:t xml:space="preserve"> </w:t>
      </w:r>
      <w:r w:rsidR="004A3159">
        <w:rPr>
          <w:b/>
          <w:bCs/>
          <w:sz w:val="40"/>
          <w:szCs w:val="40"/>
        </w:rPr>
        <w:t>aux femmes et aux filles handicapées en ce qui concerne leur corps, leur sexualité, leurs relations et la procréation</w:t>
      </w:r>
    </w:p>
    <w:p w14:paraId="60E4DBE4" w14:textId="65DB92AF" w:rsidR="005E4D30" w:rsidRDefault="005E4D30" w:rsidP="001C4C09">
      <w:pPr>
        <w:rPr>
          <w:b/>
          <w:bCs/>
          <w:sz w:val="40"/>
          <w:szCs w:val="40"/>
        </w:rPr>
      </w:pPr>
    </w:p>
    <w:p w14:paraId="71CD0776" w14:textId="26D3CD94" w:rsidR="00923B9B" w:rsidRDefault="00923B9B" w:rsidP="001C4C09"/>
    <w:p w14:paraId="26826D46" w14:textId="77777777" w:rsidR="004A3159" w:rsidRDefault="004A3159" w:rsidP="001C4C09"/>
    <w:p w14:paraId="7A4CB521" w14:textId="5211AA6C" w:rsidR="00E81162" w:rsidRDefault="00C74E2B" w:rsidP="001C4C09">
      <w:r>
        <w:t xml:space="preserve">Les femmes et les filles handicapées doivent bénéficier d’un soutien approprié </w:t>
      </w:r>
      <w:r w:rsidR="003003F7">
        <w:t xml:space="preserve">qui </w:t>
      </w:r>
      <w:r>
        <w:t>leur permett</w:t>
      </w:r>
      <w:r w:rsidR="003003F7">
        <w:t>e</w:t>
      </w:r>
      <w:r>
        <w:t xml:space="preserve"> de faire leurs propres choix concernant leur vie.</w:t>
      </w:r>
      <w:r w:rsidR="00E81162">
        <w:br w:type="page"/>
      </w:r>
    </w:p>
    <w:p w14:paraId="7B8AF443" w14:textId="570927CF" w:rsidR="00C61D2E" w:rsidRDefault="00071A6F" w:rsidP="004A3159">
      <w:pPr>
        <w:spacing w:after="160"/>
      </w:pPr>
      <w:r>
        <w:rPr>
          <w:noProof/>
          <w:lang w:val="en-US"/>
        </w:rPr>
        <w:lastRenderedPageBreak/>
        <w:drawing>
          <wp:anchor distT="0" distB="0" distL="114300" distR="114300" simplePos="0" relativeHeight="252235776" behindDoc="0" locked="0" layoutInCell="1" allowOverlap="1" wp14:anchorId="5AC78DD9" wp14:editId="4C9CE504">
            <wp:simplePos x="0" y="0"/>
            <wp:positionH relativeFrom="column">
              <wp:posOffset>-2550333</wp:posOffset>
            </wp:positionH>
            <wp:positionV relativeFrom="paragraph">
              <wp:posOffset>-532765</wp:posOffset>
            </wp:positionV>
            <wp:extent cx="1314165" cy="2010410"/>
            <wp:effectExtent l="0" t="0" r="0" b="0"/>
            <wp:wrapNone/>
            <wp:docPr id="55" name="Picture 55" descr="A drawing of a cartoon charac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A drawing of a cartoon charac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14165" cy="2010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Ce soutien comprend notamment les informations et les soins de santé en rapport avec :</w:t>
      </w:r>
    </w:p>
    <w:p w14:paraId="1CA23047" w14:textId="645627B3" w:rsidR="00C61D2E" w:rsidRDefault="00C61D2E" w:rsidP="004A3159">
      <w:pPr>
        <w:pStyle w:val="Prrafodelista"/>
        <w:numPr>
          <w:ilvl w:val="0"/>
          <w:numId w:val="42"/>
        </w:numPr>
        <w:snapToGrid w:val="0"/>
        <w:spacing w:after="160"/>
        <w:ind w:left="357" w:hanging="357"/>
        <w:contextualSpacing w:val="0"/>
      </w:pPr>
      <w:r>
        <w:t>Les rapports sexuels et les relations sûrs</w:t>
      </w:r>
    </w:p>
    <w:p w14:paraId="2BE21775" w14:textId="0FBE34C2" w:rsidR="00C61D2E" w:rsidRDefault="00C61D2E" w:rsidP="00C61D2E">
      <w:pPr>
        <w:pStyle w:val="Prrafodelista"/>
        <w:numPr>
          <w:ilvl w:val="0"/>
          <w:numId w:val="42"/>
        </w:numPr>
        <w:snapToGrid w:val="0"/>
        <w:spacing w:after="120"/>
        <w:ind w:left="357" w:hanging="357"/>
        <w:contextualSpacing w:val="0"/>
      </w:pPr>
      <w:r>
        <w:t>Le choix d’avoir ou non des enfants</w:t>
      </w:r>
    </w:p>
    <w:p w14:paraId="13EA2B12" w14:textId="789B3BB6" w:rsidR="00071A6F" w:rsidRDefault="004A3159" w:rsidP="00AB406B">
      <w:r>
        <w:rPr>
          <w:noProof/>
          <w:lang w:val="en-US"/>
        </w:rPr>
        <w:drawing>
          <wp:anchor distT="0" distB="0" distL="114300" distR="114300" simplePos="0" relativeHeight="252236800" behindDoc="0" locked="0" layoutInCell="1" allowOverlap="1" wp14:anchorId="2409371C" wp14:editId="3EF3C5E7">
            <wp:simplePos x="0" y="0"/>
            <wp:positionH relativeFrom="column">
              <wp:posOffset>-3065145</wp:posOffset>
            </wp:positionH>
            <wp:positionV relativeFrom="paragraph">
              <wp:posOffset>547001</wp:posOffset>
            </wp:positionV>
            <wp:extent cx="2120900" cy="2324100"/>
            <wp:effectExtent l="0" t="0" r="0" b="0"/>
            <wp:wrapNone/>
            <wp:docPr id="8" name="Picture 8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Ic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209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FFCC29" w14:textId="2EF895F2" w:rsidR="00071A6F" w:rsidRDefault="00071A6F" w:rsidP="00AB406B"/>
    <w:p w14:paraId="3CA62819" w14:textId="22673CF3" w:rsidR="00071A6F" w:rsidRDefault="00071A6F" w:rsidP="00AB406B"/>
    <w:p w14:paraId="6AFC9B88" w14:textId="6797FF35" w:rsidR="00071A6F" w:rsidRDefault="00071A6F" w:rsidP="00AB406B"/>
    <w:p w14:paraId="0E862FC6" w14:textId="77777777" w:rsidR="00071A6F" w:rsidRDefault="00071A6F" w:rsidP="00AB406B"/>
    <w:p w14:paraId="4DBCC50A" w14:textId="77777777" w:rsidR="00071A6F" w:rsidRDefault="00071A6F" w:rsidP="00AB406B"/>
    <w:p w14:paraId="6FC8E075" w14:textId="2F71180C" w:rsidR="00AB406B" w:rsidRDefault="00AB406B" w:rsidP="00AB406B">
      <w:r>
        <w:t>De nombreuses femmes et filles handicapées ont eu plus de mal à obtenir le soutien adéquat pendant l</w:t>
      </w:r>
      <w:r w:rsidR="008F15D0">
        <w:t>e</w:t>
      </w:r>
      <w:r>
        <w:t> COVID-19.</w:t>
      </w:r>
    </w:p>
    <w:p w14:paraId="5F3DDD55" w14:textId="4D5D653D" w:rsidR="00AB406B" w:rsidRDefault="00AB406B" w:rsidP="001C4C09"/>
    <w:p w14:paraId="7C3A116B" w14:textId="28C39B35" w:rsidR="00110D35" w:rsidRDefault="00110D35" w:rsidP="001C4C09"/>
    <w:p w14:paraId="1D0456F2" w14:textId="185457AB" w:rsidR="00071A6F" w:rsidRDefault="00071A6F" w:rsidP="001C4C09"/>
    <w:p w14:paraId="56EFF424" w14:textId="0CA0E79A" w:rsidR="006B770B" w:rsidRDefault="00E20139" w:rsidP="001C4C09">
      <w:r>
        <w:rPr>
          <w:noProof/>
          <w:lang w:val="en-US"/>
        </w:rPr>
        <w:drawing>
          <wp:anchor distT="0" distB="0" distL="114300" distR="114300" simplePos="0" relativeHeight="252289024" behindDoc="0" locked="0" layoutInCell="1" allowOverlap="1" wp14:anchorId="0C7EE9E8" wp14:editId="42D2B724">
            <wp:simplePos x="0" y="0"/>
            <wp:positionH relativeFrom="column">
              <wp:posOffset>-3020370</wp:posOffset>
            </wp:positionH>
            <wp:positionV relativeFrom="paragraph">
              <wp:posOffset>457835</wp:posOffset>
            </wp:positionV>
            <wp:extent cx="2395855" cy="2272030"/>
            <wp:effectExtent l="0" t="0" r="4445" b="1270"/>
            <wp:wrapNone/>
            <wp:docPr id="3" name="Picture 3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clip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95855" cy="2272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4AB4DD" w14:textId="081E4745" w:rsidR="00AB406B" w:rsidRDefault="00AB406B" w:rsidP="001C4C09">
      <w:r>
        <w:t>Par exemple :</w:t>
      </w:r>
    </w:p>
    <w:p w14:paraId="5F68941A" w14:textId="7DAE9481" w:rsidR="00AB406B" w:rsidRDefault="00AB406B" w:rsidP="001C4C09"/>
    <w:p w14:paraId="6E908932" w14:textId="400F160E" w:rsidR="00AB406B" w:rsidRDefault="00DF21AE" w:rsidP="001C4C09">
      <w:r>
        <w:t>Il se peut que les femmes et les filles handicapées aient besoin de se faire accompagner lors de leurs rendez-vous médicaux.</w:t>
      </w:r>
    </w:p>
    <w:p w14:paraId="6E06CB62" w14:textId="60B88343" w:rsidR="00297518" w:rsidRDefault="00297518" w:rsidP="001C4C09"/>
    <w:p w14:paraId="20F771BC" w14:textId="1F5B8F64" w:rsidR="00110D35" w:rsidRDefault="00110D35" w:rsidP="001C4C09"/>
    <w:p w14:paraId="776A2018" w14:textId="789EB977" w:rsidR="00AB406B" w:rsidRDefault="004E2F92" w:rsidP="001C4C09">
      <w:r>
        <w:rPr>
          <w:noProof/>
          <w:lang w:val="en-US"/>
        </w:rPr>
        <w:drawing>
          <wp:anchor distT="0" distB="0" distL="114300" distR="114300" simplePos="0" relativeHeight="252280832" behindDoc="0" locked="0" layoutInCell="1" allowOverlap="1" wp14:anchorId="38B6C24A" wp14:editId="774143F0">
            <wp:simplePos x="0" y="0"/>
            <wp:positionH relativeFrom="column">
              <wp:posOffset>-3013252</wp:posOffset>
            </wp:positionH>
            <wp:positionV relativeFrom="paragraph">
              <wp:posOffset>694084</wp:posOffset>
            </wp:positionV>
            <wp:extent cx="2119745" cy="2016343"/>
            <wp:effectExtent l="0" t="0" r="1270" b="3175"/>
            <wp:wrapNone/>
            <wp:docPr id="17" name="Picture 17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clipar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119745" cy="20163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7518">
        <w:t>Par exemple, il se peut qu’elles aient besoin d’une personne qui maîtrise le langage des signes ou d’autres moyens de communication.</w:t>
      </w:r>
    </w:p>
    <w:p w14:paraId="696D9E20" w14:textId="01C18883" w:rsidR="00110D35" w:rsidRDefault="00110D35" w:rsidP="001C4C09"/>
    <w:p w14:paraId="58167660" w14:textId="4963912C" w:rsidR="00E81162" w:rsidRDefault="00AB406B" w:rsidP="001C4C09">
      <w:r>
        <w:t>Cependant, un bon nombre de femmes et de filles handicapées n’ont pas été en mesure de se faire accompagner pendant la pandémie de COVID-19.</w:t>
      </w:r>
      <w:r w:rsidR="00E81162">
        <w:br w:type="page"/>
      </w:r>
    </w:p>
    <w:p w14:paraId="659A89D6" w14:textId="01F97641" w:rsidR="00AB406B" w:rsidRDefault="00E62A13" w:rsidP="001C4C09">
      <w:r>
        <w:rPr>
          <w:noProof/>
          <w:lang w:val="en-US"/>
        </w:rPr>
        <w:lastRenderedPageBreak/>
        <w:drawing>
          <wp:anchor distT="0" distB="0" distL="114300" distR="114300" simplePos="0" relativeHeight="252290048" behindDoc="0" locked="0" layoutInCell="1" allowOverlap="1" wp14:anchorId="08534370" wp14:editId="58B8322E">
            <wp:simplePos x="0" y="0"/>
            <wp:positionH relativeFrom="column">
              <wp:posOffset>-2760133</wp:posOffset>
            </wp:positionH>
            <wp:positionV relativeFrom="paragraph">
              <wp:posOffset>-655320</wp:posOffset>
            </wp:positionV>
            <wp:extent cx="1803400" cy="1803400"/>
            <wp:effectExtent l="0" t="0" r="0" b="0"/>
            <wp:wrapNone/>
            <wp:docPr id="6" name="Picture 6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hap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803400" cy="180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Certains services de santé sur le plan local ont fermé pendant la pandémie de COVID-19.</w:t>
      </w:r>
    </w:p>
    <w:p w14:paraId="4F52B143" w14:textId="3F4CFDA3" w:rsidR="00AB406B" w:rsidRDefault="009B59ED" w:rsidP="001C4C09">
      <w:r>
        <w:rPr>
          <w:noProof/>
          <w:lang w:val="en-US"/>
        </w:rPr>
        <w:drawing>
          <wp:anchor distT="0" distB="0" distL="114300" distR="114300" simplePos="0" relativeHeight="252291072" behindDoc="0" locked="0" layoutInCell="1" allowOverlap="1" wp14:anchorId="3558E13E" wp14:editId="27C68846">
            <wp:simplePos x="0" y="0"/>
            <wp:positionH relativeFrom="column">
              <wp:posOffset>-3073075</wp:posOffset>
            </wp:positionH>
            <wp:positionV relativeFrom="paragraph">
              <wp:posOffset>398145</wp:posOffset>
            </wp:positionV>
            <wp:extent cx="2387600" cy="1865313"/>
            <wp:effectExtent l="0" t="0" r="0" b="1905"/>
            <wp:wrapNone/>
            <wp:docPr id="24" name="Picture 24" descr="A blue and black bu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blue and black bus&#10;&#10;Description automatically generated with low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87600" cy="1865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0E0D77" w14:textId="6001C770" w:rsidR="00AA0C70" w:rsidRDefault="00AA0C70" w:rsidP="001C4C09"/>
    <w:p w14:paraId="0B18CB51" w14:textId="281C738D" w:rsidR="00E62A13" w:rsidRDefault="00E62A13" w:rsidP="001C4C09"/>
    <w:p w14:paraId="4F3AD714" w14:textId="77777777" w:rsidR="006B4FF2" w:rsidRDefault="006B4FF2" w:rsidP="001C4C09"/>
    <w:p w14:paraId="766D5B67" w14:textId="5A3A52D6" w:rsidR="00AB406B" w:rsidRDefault="00AB406B" w:rsidP="001C4C09">
      <w:r>
        <w:t>Les moyens de transport étaient généralement difficiles à utiliser ou coûtaient trop cher.</w:t>
      </w:r>
    </w:p>
    <w:p w14:paraId="38E3BC6F" w14:textId="640F7BEF" w:rsidR="00AA0C70" w:rsidRDefault="00AA0C70" w:rsidP="001C4C09"/>
    <w:p w14:paraId="3C1C443C" w14:textId="1F5A00D8" w:rsidR="00071A6F" w:rsidRDefault="009B59ED" w:rsidP="006B4FF2">
      <w:r>
        <w:rPr>
          <w:noProof/>
          <w:lang w:val="en-US"/>
        </w:rPr>
        <w:drawing>
          <wp:anchor distT="0" distB="0" distL="114300" distR="114300" simplePos="0" relativeHeight="252242944" behindDoc="0" locked="0" layoutInCell="1" allowOverlap="1" wp14:anchorId="5BB6FEC0" wp14:editId="10FA5D47">
            <wp:simplePos x="0" y="0"/>
            <wp:positionH relativeFrom="column">
              <wp:posOffset>-2957505</wp:posOffset>
            </wp:positionH>
            <wp:positionV relativeFrom="paragraph">
              <wp:posOffset>386715</wp:posOffset>
            </wp:positionV>
            <wp:extent cx="1908175" cy="2004060"/>
            <wp:effectExtent l="0" t="0" r="0" b="2540"/>
            <wp:wrapNone/>
            <wp:docPr id="18" name="Picture 18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Ic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08175" cy="2004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4FF5CF" w14:textId="77777777" w:rsidR="00071A6F" w:rsidRDefault="00071A6F" w:rsidP="00937BB8">
      <w:pPr>
        <w:snapToGrid w:val="0"/>
        <w:spacing w:after="240"/>
      </w:pPr>
    </w:p>
    <w:p w14:paraId="462AA8EC" w14:textId="38EA6678" w:rsidR="00AB406B" w:rsidRDefault="00AB406B" w:rsidP="00937BB8">
      <w:pPr>
        <w:snapToGrid w:val="0"/>
        <w:spacing w:after="240"/>
      </w:pPr>
      <w:r>
        <w:t>Cela signifie que plusieurs femmes handicapées ne pouvaient pas se rendre dans d’autres lieux de soins pour bénéficier d’un soutien approprié.</w:t>
      </w:r>
    </w:p>
    <w:p w14:paraId="47DA12D8" w14:textId="23C5B2C6" w:rsidR="00AB406B" w:rsidRDefault="00923B9B" w:rsidP="00937BB8">
      <w:pPr>
        <w:snapToGrid w:val="0"/>
        <w:spacing w:after="240"/>
      </w:pPr>
      <w:r>
        <w:t>Cette situation a mis certaines femmes en danger.</w:t>
      </w:r>
    </w:p>
    <w:p w14:paraId="46D69537" w14:textId="5ADF2B7E" w:rsidR="00071A6F" w:rsidRDefault="00071A6F" w:rsidP="001C4C09">
      <w:pPr>
        <w:rPr>
          <w:b/>
          <w:bCs/>
          <w:sz w:val="40"/>
          <w:szCs w:val="40"/>
        </w:rPr>
      </w:pPr>
      <w:r>
        <w:rPr>
          <w:noProof/>
          <w:lang w:val="en-US"/>
        </w:rPr>
        <w:drawing>
          <wp:anchor distT="0" distB="0" distL="114300" distR="114300" simplePos="0" relativeHeight="252244992" behindDoc="0" locked="0" layoutInCell="1" allowOverlap="1" wp14:anchorId="385E252D" wp14:editId="1D4CB316">
            <wp:simplePos x="0" y="0"/>
            <wp:positionH relativeFrom="column">
              <wp:posOffset>-2650490</wp:posOffset>
            </wp:positionH>
            <wp:positionV relativeFrom="paragraph">
              <wp:posOffset>285327</wp:posOffset>
            </wp:positionV>
            <wp:extent cx="1871345" cy="2402840"/>
            <wp:effectExtent l="0" t="0" r="0" b="0"/>
            <wp:wrapNone/>
            <wp:docPr id="19" name="Picture 19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picture containing text, vector graphics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71345" cy="2402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2B08CF" w14:textId="423FD510" w:rsidR="00436316" w:rsidRPr="003A3D34" w:rsidRDefault="003A3D34" w:rsidP="001C4C09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Se mettre à l’abri de la violence</w:t>
      </w:r>
    </w:p>
    <w:p w14:paraId="1AA55693" w14:textId="6A313E8C" w:rsidR="003A3D34" w:rsidRDefault="003A3D34" w:rsidP="001C4C09"/>
    <w:p w14:paraId="2114573B" w14:textId="77777777" w:rsidR="00110D35" w:rsidRDefault="00110D35" w:rsidP="001C4C09"/>
    <w:p w14:paraId="7E396C61" w14:textId="20B462D9" w:rsidR="003A3D34" w:rsidRDefault="003A3D34" w:rsidP="001C4C09">
      <w:r>
        <w:t>De nombreuses femmes et filles handicapées ont été davantage exposées à la violence pendant l</w:t>
      </w:r>
      <w:r w:rsidR="008F15D0">
        <w:t>e</w:t>
      </w:r>
      <w:r>
        <w:t> COVID-19.</w:t>
      </w:r>
    </w:p>
    <w:p w14:paraId="539F359C" w14:textId="3E94767C" w:rsidR="003A3D34" w:rsidRDefault="00E20139" w:rsidP="001C4C09">
      <w:r>
        <w:rPr>
          <w:noProof/>
          <w:lang w:val="en-US"/>
        </w:rPr>
        <w:drawing>
          <wp:anchor distT="0" distB="0" distL="114300" distR="114300" simplePos="0" relativeHeight="252246016" behindDoc="0" locked="0" layoutInCell="1" allowOverlap="1" wp14:anchorId="670472EE" wp14:editId="2FBA5A18">
            <wp:simplePos x="0" y="0"/>
            <wp:positionH relativeFrom="column">
              <wp:posOffset>-3108635</wp:posOffset>
            </wp:positionH>
            <wp:positionV relativeFrom="paragraph">
              <wp:posOffset>538480</wp:posOffset>
            </wp:positionV>
            <wp:extent cx="1950085" cy="2083435"/>
            <wp:effectExtent l="0" t="0" r="5715" b="0"/>
            <wp:wrapNone/>
            <wp:docPr id="20" name="Picture 2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Ic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950085" cy="2083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B39A81" w14:textId="534EE4E8" w:rsidR="003A3D34" w:rsidRDefault="003A3D34" w:rsidP="001C4C09">
      <w:r>
        <w:t>Par exemple :</w:t>
      </w:r>
    </w:p>
    <w:p w14:paraId="59D42C64" w14:textId="14E9B05A" w:rsidR="003A3D34" w:rsidRDefault="003A3D34" w:rsidP="001C4C09"/>
    <w:p w14:paraId="17EF374F" w14:textId="63A41A32" w:rsidR="003A3D34" w:rsidRDefault="003A3D34" w:rsidP="001C4C09"/>
    <w:p w14:paraId="298DD3AC" w14:textId="1369E17D" w:rsidR="005F603B" w:rsidRDefault="005F603B" w:rsidP="001C4C09">
      <w:r>
        <w:t>Un bon nombre de personnes ont dû rester à leur domicile avec leur famille pendant la pandémie de COVID-19.</w:t>
      </w:r>
    </w:p>
    <w:p w14:paraId="587C5C63" w14:textId="42EF311D" w:rsidR="00E81162" w:rsidRDefault="00085056" w:rsidP="001C4C09">
      <w:r>
        <w:t>Elles ne pouvaient pas sortir.</w:t>
      </w:r>
      <w:r w:rsidR="00E81162">
        <w:br w:type="page"/>
      </w:r>
    </w:p>
    <w:p w14:paraId="26BAE975" w14:textId="7552C5B9" w:rsidR="004D0568" w:rsidRDefault="00071A6F" w:rsidP="004D0568">
      <w:r>
        <w:rPr>
          <w:noProof/>
          <w:lang w:val="en-US"/>
        </w:rPr>
        <w:lastRenderedPageBreak/>
        <w:drawing>
          <wp:anchor distT="0" distB="0" distL="114300" distR="114300" simplePos="0" relativeHeight="252247040" behindDoc="0" locked="0" layoutInCell="1" allowOverlap="1" wp14:anchorId="742D439F" wp14:editId="6D4FFD4E">
            <wp:simplePos x="0" y="0"/>
            <wp:positionH relativeFrom="column">
              <wp:posOffset>-3047365</wp:posOffset>
            </wp:positionH>
            <wp:positionV relativeFrom="paragraph">
              <wp:posOffset>-593725</wp:posOffset>
            </wp:positionV>
            <wp:extent cx="2146300" cy="2374900"/>
            <wp:effectExtent l="0" t="0" r="0" b="0"/>
            <wp:wrapNone/>
            <wp:docPr id="21" name="Picture 2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clipar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1463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endant un certain moment, de nombreuses femmes et filles handicapées ont cessé de bénéficier du soutien habituel au sein de leur communauté.</w:t>
      </w:r>
    </w:p>
    <w:p w14:paraId="468BBA33" w14:textId="4CE6D38C" w:rsidR="004D0568" w:rsidRDefault="004D0568" w:rsidP="001C4C09"/>
    <w:p w14:paraId="344A0B64" w14:textId="47EFDA4A" w:rsidR="005F603B" w:rsidRDefault="005F603B" w:rsidP="001C4C09">
      <w:r>
        <w:t>Cette situation a été difficile pour ces femmes et ces filles handicapées ainsi que leurs familles.</w:t>
      </w:r>
    </w:p>
    <w:p w14:paraId="57962BB6" w14:textId="69D7A931" w:rsidR="00515DB2" w:rsidRDefault="004A3159" w:rsidP="001C4C09">
      <w:r>
        <w:rPr>
          <w:noProof/>
          <w:lang w:val="en-US"/>
        </w:rPr>
        <w:drawing>
          <wp:anchor distT="0" distB="0" distL="114300" distR="114300" simplePos="0" relativeHeight="252248064" behindDoc="0" locked="0" layoutInCell="1" allowOverlap="1" wp14:anchorId="40AA26EA" wp14:editId="220ADDF7">
            <wp:simplePos x="0" y="0"/>
            <wp:positionH relativeFrom="column">
              <wp:posOffset>-2953674</wp:posOffset>
            </wp:positionH>
            <wp:positionV relativeFrom="paragraph">
              <wp:posOffset>405419</wp:posOffset>
            </wp:positionV>
            <wp:extent cx="2182495" cy="2182495"/>
            <wp:effectExtent l="0" t="0" r="1905" b="1905"/>
            <wp:wrapNone/>
            <wp:docPr id="22" name="Picture 22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text, vector graphics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182495" cy="2182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610802" w14:textId="2A5C06BD" w:rsidR="00515DB2" w:rsidRDefault="00515DB2" w:rsidP="001C4C09"/>
    <w:p w14:paraId="001FE5AC" w14:textId="4CA17A25" w:rsidR="00071A6F" w:rsidRDefault="00071A6F" w:rsidP="001C4C09"/>
    <w:p w14:paraId="30E40B04" w14:textId="6F074405" w:rsidR="00515DB2" w:rsidRDefault="00515DB2" w:rsidP="001C4C09"/>
    <w:p w14:paraId="3FC6E1F3" w14:textId="7C400C4C" w:rsidR="006B770B" w:rsidRDefault="006B770B" w:rsidP="001C4C09"/>
    <w:p w14:paraId="50A52ABA" w14:textId="3683EA12" w:rsidR="000801C4" w:rsidRDefault="00085056" w:rsidP="001C4C09">
      <w:r>
        <w:t>En raison de cette situation, les femmes et les filles handicapées ont probablement subi davantage de cas de violence.</w:t>
      </w:r>
    </w:p>
    <w:p w14:paraId="7C56577A" w14:textId="5829F250" w:rsidR="00071A6F" w:rsidRDefault="006B4FF2" w:rsidP="001C4C09">
      <w:r>
        <w:rPr>
          <w:noProof/>
          <w:lang w:val="en-US"/>
        </w:rPr>
        <w:drawing>
          <wp:anchor distT="0" distB="0" distL="114300" distR="114300" simplePos="0" relativeHeight="252249088" behindDoc="0" locked="0" layoutInCell="1" allowOverlap="1" wp14:anchorId="1BAEA04A" wp14:editId="3CEE75BD">
            <wp:simplePos x="0" y="0"/>
            <wp:positionH relativeFrom="column">
              <wp:posOffset>-2646680</wp:posOffset>
            </wp:positionH>
            <wp:positionV relativeFrom="paragraph">
              <wp:posOffset>403255</wp:posOffset>
            </wp:positionV>
            <wp:extent cx="1517015" cy="2199005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517015" cy="2199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61B260" w14:textId="7CD6D157" w:rsidR="00071A6F" w:rsidRDefault="00071A6F" w:rsidP="001C4C09"/>
    <w:p w14:paraId="5AFD5DC2" w14:textId="7056C229" w:rsidR="00071A6F" w:rsidRDefault="00071A6F" w:rsidP="001C4C09"/>
    <w:p w14:paraId="1379FB88" w14:textId="77777777" w:rsidR="00071A6F" w:rsidRDefault="00071A6F" w:rsidP="001C4C09"/>
    <w:p w14:paraId="22D1275F" w14:textId="7DB78682" w:rsidR="003A3D34" w:rsidRDefault="00FF38EC" w:rsidP="001C4C09">
      <w:r>
        <w:t>Il est plus difficile pour les femmes et les filles handicapées de bénéficier d’un soutien si elles sont victimes de violence.</w:t>
      </w:r>
    </w:p>
    <w:p w14:paraId="70EAE2C7" w14:textId="7E0AE3BA" w:rsidR="00FF38EC" w:rsidRDefault="00FF38EC" w:rsidP="001C4C09"/>
    <w:p w14:paraId="02CF4518" w14:textId="04B01E7E" w:rsidR="00FF38EC" w:rsidRDefault="004A3159" w:rsidP="001C4C09">
      <w:r>
        <w:t>Par exemple, le soutien de la police et des tribunaux.</w:t>
      </w:r>
    </w:p>
    <w:p w14:paraId="0F1A10C2" w14:textId="789AF400" w:rsidR="006B4FF2" w:rsidRPr="006B4FF2" w:rsidRDefault="006B4FF2" w:rsidP="001C4C09">
      <w:pPr>
        <w:rPr>
          <w:sz w:val="56"/>
        </w:rPr>
      </w:pPr>
      <w:r w:rsidRPr="006B4FF2">
        <w:rPr>
          <w:noProof/>
          <w:sz w:val="56"/>
          <w:lang w:val="en-US"/>
        </w:rPr>
        <w:drawing>
          <wp:anchor distT="0" distB="0" distL="114300" distR="114300" simplePos="0" relativeHeight="252292096" behindDoc="0" locked="0" layoutInCell="1" allowOverlap="1" wp14:anchorId="2CEB0711" wp14:editId="144E25C1">
            <wp:simplePos x="0" y="0"/>
            <wp:positionH relativeFrom="column">
              <wp:posOffset>-2958018</wp:posOffset>
            </wp:positionH>
            <wp:positionV relativeFrom="paragraph">
              <wp:posOffset>332666</wp:posOffset>
            </wp:positionV>
            <wp:extent cx="2232087" cy="1858434"/>
            <wp:effectExtent l="0" t="0" r="3175" b="0"/>
            <wp:wrapNone/>
            <wp:docPr id="28" name="Picture 28" descr="A picture containing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rectangl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232087" cy="18584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D0D55B" w14:textId="4340D42E" w:rsidR="00651436" w:rsidRDefault="004A3159" w:rsidP="006B4FF2">
      <w:r>
        <w:t>De nombreuses femmes et filles handicapées ont eu du mal à obtenir d’autres choses dont elles ont besoin pendant l</w:t>
      </w:r>
      <w:r w:rsidR="008F15D0">
        <w:t>e</w:t>
      </w:r>
      <w:r>
        <w:t> COVID-19.</w:t>
      </w:r>
    </w:p>
    <w:p w14:paraId="63C06923" w14:textId="77777777" w:rsidR="006B4FF2" w:rsidRDefault="006B4FF2" w:rsidP="006B4FF2"/>
    <w:p w14:paraId="5BF685B2" w14:textId="3563BAC6" w:rsidR="00E81162" w:rsidRDefault="004A3159" w:rsidP="004A3159">
      <w:pPr>
        <w:snapToGrid w:val="0"/>
        <w:spacing w:after="280"/>
      </w:pPr>
      <w:r>
        <w:t>Il s’agit notamment de l’éducation, de la nourriture, de l’eau potable et de l’emploi.</w:t>
      </w:r>
      <w:r w:rsidR="00E81162">
        <w:br w:type="page"/>
      </w:r>
    </w:p>
    <w:p w14:paraId="208E0137" w14:textId="21240344" w:rsidR="00E545B7" w:rsidRPr="00A41987" w:rsidRDefault="004409B2" w:rsidP="00E545B7">
      <w:pPr>
        <w:rPr>
          <w:b/>
          <w:bCs/>
          <w:sz w:val="48"/>
          <w:szCs w:val="48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2308480" behindDoc="0" locked="0" layoutInCell="1" allowOverlap="1" wp14:anchorId="473D5DB7" wp14:editId="714F3E2B">
            <wp:simplePos x="0" y="0"/>
            <wp:positionH relativeFrom="column">
              <wp:posOffset>-3021005</wp:posOffset>
            </wp:positionH>
            <wp:positionV relativeFrom="paragraph">
              <wp:posOffset>949325</wp:posOffset>
            </wp:positionV>
            <wp:extent cx="2374900" cy="2374900"/>
            <wp:effectExtent l="0" t="0" r="0" b="0"/>
            <wp:wrapNone/>
            <wp:docPr id="36" name="Picture 36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Map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3749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8"/>
          <w:szCs w:val="48"/>
        </w:rPr>
        <w:t>Un exemple de la vie des femmes handicapées pendant la pandémie de COVID-19</w:t>
      </w:r>
    </w:p>
    <w:p w14:paraId="33820741" w14:textId="77777777" w:rsidR="00E545B7" w:rsidRDefault="00E545B7" w:rsidP="00E545B7"/>
    <w:p w14:paraId="1E5D1233" w14:textId="77777777" w:rsidR="00E545B7" w:rsidRDefault="00E545B7" w:rsidP="00E545B7"/>
    <w:p w14:paraId="738FE0E0" w14:textId="77777777" w:rsidR="00E545B7" w:rsidRDefault="00E545B7" w:rsidP="00E545B7"/>
    <w:p w14:paraId="71B2F3F9" w14:textId="6866A708" w:rsidR="00E545B7" w:rsidRDefault="00E545B7" w:rsidP="00E545B7">
      <w:r>
        <w:t>Il s’agit d’un exemple de la situation des femmes handicapées dans une partie de l’Angleterre.</w:t>
      </w:r>
    </w:p>
    <w:p w14:paraId="7946885F" w14:textId="77777777" w:rsidR="00E545B7" w:rsidRDefault="00E545B7" w:rsidP="00E545B7"/>
    <w:p w14:paraId="21EA9A87" w14:textId="77777777" w:rsidR="00E545B7" w:rsidRDefault="00E545B7" w:rsidP="00E545B7"/>
    <w:p w14:paraId="4036E3D1" w14:textId="77777777" w:rsidR="00E545B7" w:rsidRDefault="00E545B7" w:rsidP="00E545B7"/>
    <w:p w14:paraId="14CE9A4D" w14:textId="77777777" w:rsidR="00E545B7" w:rsidRDefault="00E545B7" w:rsidP="00E545B7">
      <w:r>
        <w:rPr>
          <w:noProof/>
          <w:lang w:val="en-US"/>
        </w:rPr>
        <w:drawing>
          <wp:anchor distT="0" distB="0" distL="114300" distR="114300" simplePos="0" relativeHeight="252294144" behindDoc="0" locked="0" layoutInCell="1" allowOverlap="1" wp14:anchorId="140F41CA" wp14:editId="499C9D35">
            <wp:simplePos x="0" y="0"/>
            <wp:positionH relativeFrom="column">
              <wp:posOffset>-3014655</wp:posOffset>
            </wp:positionH>
            <wp:positionV relativeFrom="paragraph">
              <wp:posOffset>544830</wp:posOffset>
            </wp:positionV>
            <wp:extent cx="2374900" cy="1435100"/>
            <wp:effectExtent l="0" t="0" r="0" b="0"/>
            <wp:wrapNone/>
            <wp:docPr id="29" name="Picture 29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 with low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37490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02397D" w14:textId="77777777" w:rsidR="00E545B7" w:rsidRDefault="00E545B7" w:rsidP="00E545B7"/>
    <w:p w14:paraId="51644F1E" w14:textId="77777777" w:rsidR="00E545B7" w:rsidRDefault="00E545B7" w:rsidP="00E545B7"/>
    <w:p w14:paraId="103C2285" w14:textId="4522DFD5" w:rsidR="00E545B7" w:rsidRDefault="00E545B7" w:rsidP="00E545B7">
      <w:r>
        <w:t>En 2020, nous avons travaillé avec une organisation de femmes ayant des difficultés d’apprentissage en Angleterre.</w:t>
      </w:r>
    </w:p>
    <w:p w14:paraId="6E04FC04" w14:textId="77777777" w:rsidR="00E545B7" w:rsidRDefault="00E545B7" w:rsidP="00E545B7"/>
    <w:p w14:paraId="50450C07" w14:textId="77777777" w:rsidR="00E545B7" w:rsidRPr="004E2F92" w:rsidRDefault="00E545B7" w:rsidP="00E545B7">
      <w:pPr>
        <w:rPr>
          <w:lang w:val="en-US"/>
        </w:rPr>
      </w:pPr>
      <w:proofErr w:type="spellStart"/>
      <w:r w:rsidRPr="004E2F92">
        <w:rPr>
          <w:lang w:val="en-US"/>
        </w:rPr>
        <w:t>Cette</w:t>
      </w:r>
      <w:proofErr w:type="spellEnd"/>
      <w:r w:rsidRPr="004E2F92">
        <w:rPr>
          <w:lang w:val="en-US"/>
        </w:rPr>
        <w:t xml:space="preserve"> </w:t>
      </w:r>
      <w:proofErr w:type="spellStart"/>
      <w:r w:rsidRPr="004E2F92">
        <w:rPr>
          <w:lang w:val="en-US"/>
        </w:rPr>
        <w:t>organisation</w:t>
      </w:r>
      <w:proofErr w:type="spellEnd"/>
      <w:r w:rsidRPr="004E2F92">
        <w:rPr>
          <w:lang w:val="en-US"/>
        </w:rPr>
        <w:t xml:space="preserve"> </w:t>
      </w:r>
      <w:proofErr w:type="spellStart"/>
      <w:r w:rsidRPr="004E2F92">
        <w:rPr>
          <w:lang w:val="en-US"/>
        </w:rPr>
        <w:t>s’appelle</w:t>
      </w:r>
      <w:proofErr w:type="spellEnd"/>
      <w:r w:rsidRPr="004E2F92">
        <w:rPr>
          <w:lang w:val="en-US"/>
        </w:rPr>
        <w:t xml:space="preserve"> My Life, My Choice.</w:t>
      </w:r>
    </w:p>
    <w:p w14:paraId="03EB5C03" w14:textId="77777777" w:rsidR="00E545B7" w:rsidRPr="004E2F92" w:rsidRDefault="00E545B7" w:rsidP="00E545B7">
      <w:pPr>
        <w:rPr>
          <w:lang w:val="en-US"/>
        </w:rPr>
      </w:pPr>
    </w:p>
    <w:p w14:paraId="77358F0A" w14:textId="77777777" w:rsidR="00E545B7" w:rsidRPr="004E2F92" w:rsidRDefault="00E545B7" w:rsidP="00E545B7">
      <w:pPr>
        <w:rPr>
          <w:lang w:val="en-US"/>
        </w:rPr>
      </w:pPr>
    </w:p>
    <w:p w14:paraId="6C5B3CEF" w14:textId="1F097BE6" w:rsidR="00E545B7" w:rsidRPr="004E2F92" w:rsidRDefault="004409B2" w:rsidP="00E545B7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2295168" behindDoc="0" locked="0" layoutInCell="1" allowOverlap="1" wp14:anchorId="5F374C12" wp14:editId="20594E04">
            <wp:simplePos x="0" y="0"/>
            <wp:positionH relativeFrom="column">
              <wp:posOffset>-2993065</wp:posOffset>
            </wp:positionH>
            <wp:positionV relativeFrom="paragraph">
              <wp:posOffset>546100</wp:posOffset>
            </wp:positionV>
            <wp:extent cx="2419713" cy="2046459"/>
            <wp:effectExtent l="0" t="0" r="0" b="0"/>
            <wp:wrapNone/>
            <wp:docPr id="30" name="Picture 30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Diagram&#10;&#10;Description automatically generated with low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419713" cy="20464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3D86C7" w14:textId="433D3AE7" w:rsidR="00E545B7" w:rsidRPr="004E2F92" w:rsidRDefault="00E545B7" w:rsidP="00E545B7">
      <w:pPr>
        <w:rPr>
          <w:lang w:val="en-US"/>
        </w:rPr>
      </w:pPr>
    </w:p>
    <w:p w14:paraId="6A682DC6" w14:textId="403E3BE5" w:rsidR="00E545B7" w:rsidRDefault="00E545B7" w:rsidP="00E545B7">
      <w:r>
        <w:t>Les principaux points qu’elles ont soulignés sont les suivants :</w:t>
      </w:r>
    </w:p>
    <w:p w14:paraId="52D7A34C" w14:textId="77777777" w:rsidR="00E545B7" w:rsidRDefault="00E545B7" w:rsidP="00E545B7"/>
    <w:p w14:paraId="35A08E86" w14:textId="77777777" w:rsidR="00E545B7" w:rsidRDefault="00E545B7" w:rsidP="00E545B7"/>
    <w:p w14:paraId="6B888471" w14:textId="2918CF24" w:rsidR="00E545B7" w:rsidRDefault="00E545B7" w:rsidP="00E545B7">
      <w:r>
        <w:t>Il était difficile de rester à domicile en raison d</w:t>
      </w:r>
      <w:r w:rsidR="008F15D0">
        <w:t>u</w:t>
      </w:r>
      <w:r>
        <w:t> COVID-19.</w:t>
      </w:r>
    </w:p>
    <w:p w14:paraId="6F4DD41D" w14:textId="77777777" w:rsidR="00E545B7" w:rsidRDefault="00E545B7" w:rsidP="00E545B7"/>
    <w:p w14:paraId="17CF607D" w14:textId="18722F7A" w:rsidR="00E81162" w:rsidRDefault="00E545B7" w:rsidP="00E545B7">
      <w:r>
        <w:t>Cette situation a rendu certaines femmes très inquiètes et tristes.</w:t>
      </w:r>
      <w:r w:rsidR="00E81162">
        <w:br w:type="page"/>
      </w:r>
    </w:p>
    <w:p w14:paraId="0AE274AD" w14:textId="77777777" w:rsidR="00E545B7" w:rsidRDefault="00E545B7" w:rsidP="00E545B7">
      <w:r>
        <w:rPr>
          <w:noProof/>
          <w:lang w:val="en-US"/>
        </w:rPr>
        <w:lastRenderedPageBreak/>
        <w:drawing>
          <wp:anchor distT="0" distB="0" distL="114300" distR="114300" simplePos="0" relativeHeight="252296192" behindDoc="0" locked="0" layoutInCell="1" allowOverlap="1" wp14:anchorId="0BB8F8C1" wp14:editId="6667D5E6">
            <wp:simplePos x="0" y="0"/>
            <wp:positionH relativeFrom="column">
              <wp:posOffset>-2658976</wp:posOffset>
            </wp:positionH>
            <wp:positionV relativeFrom="paragraph">
              <wp:posOffset>-462107</wp:posOffset>
            </wp:positionV>
            <wp:extent cx="1507836" cy="3015672"/>
            <wp:effectExtent l="0" t="0" r="3810" b="0"/>
            <wp:wrapNone/>
            <wp:docPr id="31" name="Picture 3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picture containing clipar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507836" cy="30156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Certaines femmes ont eu du mal à bénéficier d’un soutien en ce qui concerne leur corps, leur sexualité, leurs relations et la procréation.</w:t>
      </w:r>
    </w:p>
    <w:p w14:paraId="2CA2C752" w14:textId="77777777" w:rsidR="00E545B7" w:rsidRDefault="00E545B7" w:rsidP="00E545B7"/>
    <w:p w14:paraId="7BC570A6" w14:textId="77777777" w:rsidR="00E545B7" w:rsidRDefault="00E545B7" w:rsidP="00E545B7">
      <w:r>
        <w:t>Ce soutien comprend les soins de santé et l’information.</w:t>
      </w:r>
    </w:p>
    <w:p w14:paraId="17117169" w14:textId="77777777" w:rsidR="00E545B7" w:rsidRDefault="00E545B7" w:rsidP="00E545B7"/>
    <w:p w14:paraId="13388218" w14:textId="32469389" w:rsidR="00E545B7" w:rsidRDefault="00E545B7" w:rsidP="00E545B7">
      <w:r>
        <w:t>Certaines personnes ont subi cette situation bien avant la pandémie de COVID-19.</w:t>
      </w:r>
    </w:p>
    <w:p w14:paraId="79E387FD" w14:textId="77777777" w:rsidR="00E545B7" w:rsidRDefault="00E545B7" w:rsidP="00E545B7"/>
    <w:p w14:paraId="3AD92F2F" w14:textId="587BF65C" w:rsidR="00E545B7" w:rsidRDefault="004409B2" w:rsidP="00E545B7">
      <w:r>
        <w:rPr>
          <w:noProof/>
          <w:lang w:val="en-US"/>
        </w:rPr>
        <w:drawing>
          <wp:anchor distT="0" distB="0" distL="114300" distR="114300" simplePos="0" relativeHeight="252297216" behindDoc="0" locked="0" layoutInCell="1" allowOverlap="1" wp14:anchorId="7200EF98" wp14:editId="601BB531">
            <wp:simplePos x="0" y="0"/>
            <wp:positionH relativeFrom="column">
              <wp:posOffset>-2989886</wp:posOffset>
            </wp:positionH>
            <wp:positionV relativeFrom="paragraph">
              <wp:posOffset>355009</wp:posOffset>
            </wp:positionV>
            <wp:extent cx="1993900" cy="2748734"/>
            <wp:effectExtent l="0" t="0" r="0" b="0"/>
            <wp:wrapNone/>
            <wp:docPr id="32" name="Picture 3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picture containing text, clipar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993900" cy="27487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F4004E" w14:textId="77777777" w:rsidR="00E545B7" w:rsidRDefault="00E545B7" w:rsidP="00E545B7"/>
    <w:p w14:paraId="03BC8F33" w14:textId="77777777" w:rsidR="00E545B7" w:rsidRDefault="00E545B7" w:rsidP="00E545B7">
      <w:r>
        <w:t>Cependant, la plupart des femmes ont reçu des soins de santé, des informations et elles ont bénéficié d’un soutien.</w:t>
      </w:r>
    </w:p>
    <w:p w14:paraId="73CE495A" w14:textId="77777777" w:rsidR="00E545B7" w:rsidRDefault="00E545B7" w:rsidP="00E545B7"/>
    <w:p w14:paraId="4BE0F9E1" w14:textId="77777777" w:rsidR="00E545B7" w:rsidRDefault="00E545B7" w:rsidP="00E545B7">
      <w:r>
        <w:t xml:space="preserve">Par exemple, un soutien concernant les rapports sexuels protégés. </w:t>
      </w:r>
    </w:p>
    <w:p w14:paraId="10DF1411" w14:textId="77777777" w:rsidR="00E545B7" w:rsidRDefault="00E545B7" w:rsidP="00E545B7"/>
    <w:p w14:paraId="59119628" w14:textId="77777777" w:rsidR="00E545B7" w:rsidRDefault="00E545B7" w:rsidP="00E545B7"/>
    <w:p w14:paraId="12BA6F66" w14:textId="07672059" w:rsidR="00E545B7" w:rsidRDefault="00BD470E" w:rsidP="00E545B7">
      <w:r>
        <w:t>Dans le monde, de nombreuses femmes et filles handicapées n’ont pas bénéficié de ce soutien.</w:t>
      </w:r>
    </w:p>
    <w:p w14:paraId="0EA05B1D" w14:textId="73497215" w:rsidR="00E545B7" w:rsidRDefault="004409B2" w:rsidP="00E545B7">
      <w:r>
        <w:rPr>
          <w:noProof/>
          <w:lang w:val="en-US"/>
        </w:rPr>
        <w:drawing>
          <wp:anchor distT="0" distB="0" distL="114300" distR="114300" simplePos="0" relativeHeight="252298240" behindDoc="0" locked="0" layoutInCell="1" allowOverlap="1" wp14:anchorId="4925C661" wp14:editId="537C7756">
            <wp:simplePos x="0" y="0"/>
            <wp:positionH relativeFrom="column">
              <wp:posOffset>-3097530</wp:posOffset>
            </wp:positionH>
            <wp:positionV relativeFrom="paragraph">
              <wp:posOffset>192169</wp:posOffset>
            </wp:positionV>
            <wp:extent cx="2223655" cy="2945989"/>
            <wp:effectExtent l="0" t="0" r="0" b="635"/>
            <wp:wrapNone/>
            <wp:docPr id="33" name="Picture 33" descr="A person with a stethoscope around the ne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erson with a stethoscope around the neck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223655" cy="29459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D43084" w14:textId="1A50A6D0" w:rsidR="00E545B7" w:rsidRDefault="00E545B7" w:rsidP="00E545B7">
      <w:r>
        <w:t>En outre, la pandémie de COVID-19 a rendu plus difficile l’accès à certains types de soutien.</w:t>
      </w:r>
    </w:p>
    <w:p w14:paraId="637CAFD9" w14:textId="77777777" w:rsidR="00E545B7" w:rsidRDefault="00E545B7" w:rsidP="00E545B7"/>
    <w:p w14:paraId="417304DA" w14:textId="77777777" w:rsidR="00E545B7" w:rsidRDefault="00E545B7" w:rsidP="00E545B7">
      <w:r>
        <w:t>Par exemple, deux femmes avaient besoin d’informations importantes de la part de leur médecin.</w:t>
      </w:r>
    </w:p>
    <w:p w14:paraId="63AA8291" w14:textId="77777777" w:rsidR="006B4FF2" w:rsidRDefault="006B4FF2" w:rsidP="00E545B7"/>
    <w:p w14:paraId="073E2CEF" w14:textId="06ECBB75" w:rsidR="00E81162" w:rsidRDefault="00E545B7" w:rsidP="00E545B7">
      <w:r>
        <w:t>Elles ne pouvaient pas parler à leur médecin quand elles en avaient besoin.</w:t>
      </w:r>
      <w:r w:rsidR="00E81162">
        <w:br w:type="page"/>
      </w:r>
    </w:p>
    <w:p w14:paraId="774E87F1" w14:textId="041ABC89" w:rsidR="00E545B7" w:rsidRDefault="00E545B7" w:rsidP="00E545B7">
      <w:r>
        <w:rPr>
          <w:noProof/>
          <w:lang w:val="en-US"/>
        </w:rPr>
        <w:lastRenderedPageBreak/>
        <w:drawing>
          <wp:anchor distT="0" distB="0" distL="114300" distR="114300" simplePos="0" relativeHeight="252299264" behindDoc="0" locked="0" layoutInCell="1" allowOverlap="1" wp14:anchorId="122C0B30" wp14:editId="5FA02CC5">
            <wp:simplePos x="0" y="0"/>
            <wp:positionH relativeFrom="column">
              <wp:posOffset>-2741930</wp:posOffset>
            </wp:positionH>
            <wp:positionV relativeFrom="paragraph">
              <wp:posOffset>-643082</wp:posOffset>
            </wp:positionV>
            <wp:extent cx="1683211" cy="2312984"/>
            <wp:effectExtent l="0" t="0" r="6350" b="0"/>
            <wp:wrapNone/>
            <wp:docPr id="34" name="Picture 34" descr="A picture containing vector graphics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icture containing vector graphics, clipar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683211" cy="23129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outefois, les femmes pouvaient obtenir des informations en ce qui concerne leur corps, leur sexualité et leurs relations dans d’autres endroits.</w:t>
      </w:r>
    </w:p>
    <w:p w14:paraId="1AC20E75" w14:textId="77777777" w:rsidR="00E545B7" w:rsidRDefault="00E545B7" w:rsidP="00E545B7"/>
    <w:p w14:paraId="21B1532E" w14:textId="0F78E014" w:rsidR="00E545B7" w:rsidRDefault="00E545B7" w:rsidP="00E545B7"/>
    <w:p w14:paraId="2B391EBB" w14:textId="495CC001" w:rsidR="00E545B7" w:rsidRDefault="00E545B7" w:rsidP="00E545B7"/>
    <w:p w14:paraId="063EB890" w14:textId="2F3B29C1" w:rsidR="00E545B7" w:rsidRDefault="00E545B7" w:rsidP="00E545B7"/>
    <w:p w14:paraId="2AD0D9CA" w14:textId="77777777" w:rsidR="00E545B7" w:rsidRDefault="00E545B7" w:rsidP="00E545B7"/>
    <w:p w14:paraId="293FD833" w14:textId="490082C2" w:rsidR="00E545B7" w:rsidRDefault="006B4FF2" w:rsidP="00E545B7">
      <w:r>
        <w:rPr>
          <w:noProof/>
          <w:lang w:val="en-US"/>
        </w:rPr>
        <w:drawing>
          <wp:anchor distT="0" distB="0" distL="114300" distR="114300" simplePos="0" relativeHeight="252300288" behindDoc="0" locked="0" layoutInCell="1" allowOverlap="1" wp14:anchorId="6553DE64" wp14:editId="5A07BFBB">
            <wp:simplePos x="0" y="0"/>
            <wp:positionH relativeFrom="column">
              <wp:posOffset>-2577805</wp:posOffset>
            </wp:positionH>
            <wp:positionV relativeFrom="paragraph">
              <wp:posOffset>274010</wp:posOffset>
            </wp:positionV>
            <wp:extent cx="1433946" cy="1882054"/>
            <wp:effectExtent l="0" t="0" r="1270" b="0"/>
            <wp:wrapNone/>
            <wp:docPr id="35" name="Picture 3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Icon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433946" cy="18820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55F0C0" w14:textId="54973CB3" w:rsidR="00E545B7" w:rsidRDefault="00E545B7" w:rsidP="00E545B7">
      <w:r>
        <w:t>Certaines femmes se heurtent à d’autres difficultés liées aux soins de santé pendant la pandémie de COVID-19.</w:t>
      </w:r>
    </w:p>
    <w:p w14:paraId="2901AF85" w14:textId="2B419255" w:rsidR="00E545B7" w:rsidRDefault="00E545B7" w:rsidP="00E545B7"/>
    <w:p w14:paraId="40B75CE1" w14:textId="77777777" w:rsidR="00E545B7" w:rsidRDefault="00E545B7" w:rsidP="00E545B7"/>
    <w:p w14:paraId="5572FC3A" w14:textId="77777777" w:rsidR="00E545B7" w:rsidRDefault="00E545B7" w:rsidP="00E545B7">
      <w:r>
        <w:t>Par exemple :</w:t>
      </w:r>
    </w:p>
    <w:p w14:paraId="37432AC4" w14:textId="30899593" w:rsidR="00E545B7" w:rsidRDefault="00E545B7" w:rsidP="00E545B7"/>
    <w:p w14:paraId="26CC780C" w14:textId="77777777" w:rsidR="00E545B7" w:rsidRDefault="00E545B7" w:rsidP="00E545B7"/>
    <w:p w14:paraId="0D262BD8" w14:textId="10BF92F0" w:rsidR="00E545B7" w:rsidRDefault="00E545B7" w:rsidP="00E545B7">
      <w:pPr>
        <w:pStyle w:val="Prrafodelista"/>
        <w:numPr>
          <w:ilvl w:val="0"/>
          <w:numId w:val="46"/>
        </w:numPr>
        <w:ind w:left="360"/>
      </w:pPr>
      <w:r>
        <w:t>Des difficultés pour obtenir les médicaments auprès de leur médecin</w:t>
      </w:r>
    </w:p>
    <w:p w14:paraId="0F857DEF" w14:textId="3E87DD31" w:rsidR="00E545B7" w:rsidRDefault="00E545B7" w:rsidP="00E545B7">
      <w:r>
        <w:rPr>
          <w:noProof/>
          <w:lang w:val="en-US"/>
        </w:rPr>
        <w:drawing>
          <wp:anchor distT="0" distB="0" distL="114300" distR="114300" simplePos="0" relativeHeight="252301312" behindDoc="0" locked="0" layoutInCell="1" allowOverlap="1" wp14:anchorId="338D99F5" wp14:editId="0C426ADA">
            <wp:simplePos x="0" y="0"/>
            <wp:positionH relativeFrom="column">
              <wp:posOffset>-2999607</wp:posOffset>
            </wp:positionH>
            <wp:positionV relativeFrom="paragraph">
              <wp:posOffset>96771</wp:posOffset>
            </wp:positionV>
            <wp:extent cx="2319900" cy="2242200"/>
            <wp:effectExtent l="0" t="0" r="4445" b="5715"/>
            <wp:wrapNone/>
            <wp:docPr id="38" name="Picture 38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Shape&#10;&#10;Description automatically generated with medium confidenc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319900" cy="224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BDF5C0" w14:textId="616FED07" w:rsidR="00E545B7" w:rsidRDefault="00E545B7" w:rsidP="00E545B7"/>
    <w:p w14:paraId="0F3CF64B" w14:textId="77777777" w:rsidR="00E545B7" w:rsidRDefault="00E545B7" w:rsidP="00E545B7">
      <w:pPr>
        <w:pStyle w:val="Prrafodelista"/>
        <w:numPr>
          <w:ilvl w:val="0"/>
          <w:numId w:val="46"/>
        </w:numPr>
        <w:ind w:left="360"/>
      </w:pPr>
      <w:r>
        <w:t xml:space="preserve">Des difficultés à obtenir du médecin certains examens de santé dont elles avaient besoin. </w:t>
      </w:r>
    </w:p>
    <w:p w14:paraId="30C16520" w14:textId="77777777" w:rsidR="00E545B7" w:rsidRDefault="00E545B7" w:rsidP="00E545B7"/>
    <w:p w14:paraId="06515A37" w14:textId="2074B963" w:rsidR="00E545B7" w:rsidRDefault="00E545B7" w:rsidP="00E545B7">
      <w:pPr>
        <w:ind w:left="360"/>
      </w:pPr>
      <w:r>
        <w:t xml:space="preserve">Par exemple, la vérification de leur tension artérielle </w:t>
      </w:r>
    </w:p>
    <w:p w14:paraId="79FE9E6F" w14:textId="77777777" w:rsidR="00E545B7" w:rsidRDefault="00E545B7" w:rsidP="00E545B7"/>
    <w:p w14:paraId="59F648BE" w14:textId="262D9A5E" w:rsidR="00E545B7" w:rsidRDefault="004409B2" w:rsidP="00E545B7">
      <w:r>
        <w:rPr>
          <w:noProof/>
          <w:lang w:val="en-US"/>
        </w:rPr>
        <w:drawing>
          <wp:anchor distT="0" distB="0" distL="114300" distR="114300" simplePos="0" relativeHeight="252302336" behindDoc="0" locked="0" layoutInCell="1" allowOverlap="1" wp14:anchorId="7E74F1E5" wp14:editId="0D1CF0C4">
            <wp:simplePos x="0" y="0"/>
            <wp:positionH relativeFrom="column">
              <wp:posOffset>-2994970</wp:posOffset>
            </wp:positionH>
            <wp:positionV relativeFrom="paragraph">
              <wp:posOffset>370205</wp:posOffset>
            </wp:positionV>
            <wp:extent cx="2207244" cy="1880924"/>
            <wp:effectExtent l="0" t="0" r="3175" b="0"/>
            <wp:wrapNone/>
            <wp:docPr id="39" name="Picture 3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Diagram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207244" cy="18809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D0C0E5" w14:textId="1DD1FA2D" w:rsidR="00E545B7" w:rsidRDefault="00E545B7" w:rsidP="00E545B7">
      <w:r>
        <w:t>Pendant la pandémie de COVID-19, il existait de véritables problèmes liés aux soins de santé en Angleterre.</w:t>
      </w:r>
    </w:p>
    <w:p w14:paraId="4A84BEE6" w14:textId="77777777" w:rsidR="00E545B7" w:rsidRDefault="00E545B7" w:rsidP="00E545B7"/>
    <w:p w14:paraId="49A0F96C" w14:textId="582D090C" w:rsidR="00E81162" w:rsidRDefault="00E545B7" w:rsidP="00E545B7">
      <w:r>
        <w:t>Cette situation était due au fait que de nombreuses personnes avaient contracté l</w:t>
      </w:r>
      <w:r w:rsidR="008F15D0">
        <w:t>e</w:t>
      </w:r>
      <w:r>
        <w:t> COVID-19.</w:t>
      </w:r>
      <w:r w:rsidR="00E81162">
        <w:br w:type="page"/>
      </w:r>
    </w:p>
    <w:p w14:paraId="44AC5C8E" w14:textId="7D405A62" w:rsidR="00E545B7" w:rsidRDefault="00E545B7" w:rsidP="00E545B7">
      <w:r>
        <w:rPr>
          <w:noProof/>
          <w:lang w:val="en-US"/>
        </w:rPr>
        <w:lastRenderedPageBreak/>
        <w:drawing>
          <wp:anchor distT="0" distB="0" distL="114300" distR="114300" simplePos="0" relativeHeight="252303360" behindDoc="0" locked="0" layoutInCell="1" allowOverlap="1" wp14:anchorId="6D1C9C60" wp14:editId="253DAD82">
            <wp:simplePos x="0" y="0"/>
            <wp:positionH relativeFrom="column">
              <wp:posOffset>-2986390</wp:posOffset>
            </wp:positionH>
            <wp:positionV relativeFrom="paragraph">
              <wp:posOffset>-405765</wp:posOffset>
            </wp:positionV>
            <wp:extent cx="2230755" cy="2072005"/>
            <wp:effectExtent l="0" t="0" r="4445" b="0"/>
            <wp:wrapNone/>
            <wp:docPr id="41" name="Picture 4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230755" cy="2072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n outre, cette situation était généralement pire pour les personnes handicapées.</w:t>
      </w:r>
    </w:p>
    <w:p w14:paraId="5658E3E4" w14:textId="5BF7B5B5" w:rsidR="00E545B7" w:rsidRDefault="00E545B7" w:rsidP="00E545B7"/>
    <w:p w14:paraId="2B2B7B85" w14:textId="284FE437" w:rsidR="00E545B7" w:rsidRDefault="00E545B7" w:rsidP="006B4FF2">
      <w:pPr>
        <w:ind w:right="-290"/>
      </w:pPr>
      <w:r>
        <w:t>Par exemple, de nombreuses personnes ayant des difficultés d’apprentissage sont tombées malades à cause d</w:t>
      </w:r>
      <w:r w:rsidR="008F15D0">
        <w:t>u</w:t>
      </w:r>
      <w:r>
        <w:t> COVID-19.</w:t>
      </w:r>
    </w:p>
    <w:p w14:paraId="3E2E610D" w14:textId="1A93F362" w:rsidR="00E545B7" w:rsidRDefault="00E20139" w:rsidP="00E545B7">
      <w:r>
        <w:rPr>
          <w:noProof/>
          <w:lang w:val="en-US"/>
        </w:rPr>
        <w:drawing>
          <wp:anchor distT="0" distB="0" distL="114300" distR="114300" simplePos="0" relativeHeight="252313600" behindDoc="0" locked="0" layoutInCell="1" allowOverlap="1" wp14:anchorId="019DD5C1" wp14:editId="6DFBF4FB">
            <wp:simplePos x="0" y="0"/>
            <wp:positionH relativeFrom="column">
              <wp:posOffset>-2969570</wp:posOffset>
            </wp:positionH>
            <wp:positionV relativeFrom="paragraph">
              <wp:posOffset>569595</wp:posOffset>
            </wp:positionV>
            <wp:extent cx="2159000" cy="2209800"/>
            <wp:effectExtent l="0" t="0" r="0" b="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15900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4E115B" w14:textId="711054D9" w:rsidR="00E545B7" w:rsidRDefault="00E545B7" w:rsidP="00E545B7"/>
    <w:p w14:paraId="17887E33" w14:textId="77777777" w:rsidR="004409B2" w:rsidRDefault="004409B2" w:rsidP="00E545B7"/>
    <w:p w14:paraId="2CA1229B" w14:textId="6EB8511E" w:rsidR="00E545B7" w:rsidRDefault="00E545B7" w:rsidP="00E545B7"/>
    <w:p w14:paraId="300CD074" w14:textId="77777777" w:rsidR="00E545B7" w:rsidRDefault="00E545B7" w:rsidP="00E545B7"/>
    <w:p w14:paraId="23346391" w14:textId="7A6BB311" w:rsidR="00E545B7" w:rsidRDefault="00E545B7" w:rsidP="00E545B7"/>
    <w:p w14:paraId="2BDC8080" w14:textId="64CA857E" w:rsidR="00E545B7" w:rsidRDefault="00E545B7" w:rsidP="00E545B7">
      <w:r>
        <w:t>De nombreuses personnes estiment que cela est dû à un bon nombre de facteurs.</w:t>
      </w:r>
    </w:p>
    <w:p w14:paraId="453A8BA3" w14:textId="56308B39" w:rsidR="00E545B7" w:rsidRDefault="00E545B7" w:rsidP="00E545B7"/>
    <w:p w14:paraId="720BBD96" w14:textId="552812CA" w:rsidR="00E545B7" w:rsidRDefault="00E545B7" w:rsidP="00E545B7"/>
    <w:p w14:paraId="7D65C2B2" w14:textId="77777777" w:rsidR="00E545B7" w:rsidRDefault="00E545B7" w:rsidP="00E545B7"/>
    <w:p w14:paraId="665CE214" w14:textId="1F59DAB5" w:rsidR="00E545B7" w:rsidRDefault="00E545B7" w:rsidP="00E545B7">
      <w:r>
        <w:rPr>
          <w:noProof/>
          <w:lang w:val="en-US"/>
        </w:rPr>
        <w:drawing>
          <wp:anchor distT="0" distB="0" distL="114300" distR="114300" simplePos="0" relativeHeight="252304384" behindDoc="0" locked="0" layoutInCell="1" allowOverlap="1" wp14:anchorId="2EF91665" wp14:editId="2CCE9416">
            <wp:simplePos x="0" y="0"/>
            <wp:positionH relativeFrom="column">
              <wp:posOffset>-2881305</wp:posOffset>
            </wp:positionH>
            <wp:positionV relativeFrom="paragraph">
              <wp:posOffset>360680</wp:posOffset>
            </wp:positionV>
            <wp:extent cx="2227580" cy="2133600"/>
            <wp:effectExtent l="0" t="0" r="0" b="0"/>
            <wp:wrapNone/>
            <wp:docPr id="45" name="Picture 45" descr="A picture containing text, vector graphics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text, vector graphics, clipar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22758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75075F" w14:textId="67453DB3" w:rsidR="00E545B7" w:rsidRDefault="00E545B7" w:rsidP="00E545B7">
      <w:r>
        <w:t>Par exemple :</w:t>
      </w:r>
    </w:p>
    <w:p w14:paraId="37B09FA0" w14:textId="78E56145" w:rsidR="00E545B7" w:rsidRDefault="00E545B7" w:rsidP="00E545B7"/>
    <w:p w14:paraId="6FA8A64B" w14:textId="4C60B635" w:rsidR="00E545B7" w:rsidRDefault="00E545B7" w:rsidP="00E545B7"/>
    <w:p w14:paraId="353AF528" w14:textId="77777777" w:rsidR="00E545B7" w:rsidRDefault="00E545B7" w:rsidP="00E545B7"/>
    <w:p w14:paraId="340082D5" w14:textId="48701694" w:rsidR="00E545B7" w:rsidRDefault="00E545B7" w:rsidP="00E545B7">
      <w:r>
        <w:t>Les personnes ayant des difficultés d’apprentissage peuvent avoir du mal à comprendre et à parler aux médecins ainsi qu’aux infirmières à l’hôpital.</w:t>
      </w:r>
    </w:p>
    <w:p w14:paraId="12A7FB53" w14:textId="6830DFF1" w:rsidR="00E545B7" w:rsidRDefault="00E545B7" w:rsidP="00E545B7">
      <w:pPr>
        <w:tabs>
          <w:tab w:val="left" w:pos="480"/>
        </w:tabs>
      </w:pPr>
      <w:r>
        <w:tab/>
      </w:r>
    </w:p>
    <w:p w14:paraId="699C14F3" w14:textId="03610F5F" w:rsidR="00E545B7" w:rsidRDefault="00E545B7" w:rsidP="00E545B7">
      <w:pPr>
        <w:tabs>
          <w:tab w:val="left" w:pos="480"/>
        </w:tabs>
      </w:pPr>
      <w:r>
        <w:rPr>
          <w:noProof/>
          <w:lang w:val="en-US"/>
        </w:rPr>
        <w:drawing>
          <wp:anchor distT="0" distB="0" distL="114300" distR="114300" simplePos="0" relativeHeight="252311552" behindDoc="0" locked="0" layoutInCell="1" allowOverlap="1" wp14:anchorId="6D210064" wp14:editId="55C5B21A">
            <wp:simplePos x="0" y="0"/>
            <wp:positionH relativeFrom="column">
              <wp:posOffset>-2737160</wp:posOffset>
            </wp:positionH>
            <wp:positionV relativeFrom="paragraph">
              <wp:posOffset>549910</wp:posOffset>
            </wp:positionV>
            <wp:extent cx="1870364" cy="2039689"/>
            <wp:effectExtent l="0" t="0" r="0" b="5080"/>
            <wp:wrapNone/>
            <wp:docPr id="43" name="Picture 43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picture containing text, vector graphics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870364" cy="20396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0BB9CC" w14:textId="77777777" w:rsidR="00E545B7" w:rsidRDefault="00E545B7" w:rsidP="00E545B7">
      <w:pPr>
        <w:tabs>
          <w:tab w:val="left" w:pos="480"/>
        </w:tabs>
      </w:pPr>
    </w:p>
    <w:p w14:paraId="1FA2C588" w14:textId="296BFF0E" w:rsidR="00E545B7" w:rsidRDefault="00E545B7" w:rsidP="00E545B7">
      <w:r>
        <w:t xml:space="preserve">Cependant, de nombreuses personnes ayant des difficultés d’apprentissage et hospitalisées ne pouvaient pas obtenir le soutien de leur famille ou de leurs amis. </w:t>
      </w:r>
    </w:p>
    <w:p w14:paraId="4280AD26" w14:textId="622DD6D2" w:rsidR="00E545B7" w:rsidRDefault="00E545B7" w:rsidP="00E545B7"/>
    <w:p w14:paraId="7D9AC4B6" w14:textId="19A83937" w:rsidR="00E81162" w:rsidRDefault="00E545B7" w:rsidP="00E545B7">
      <w:r>
        <w:t>Elles ne pouvaient pas recevoir de visites pendant la pandémie de COVID-19.</w:t>
      </w:r>
      <w:r w:rsidR="00E81162">
        <w:br w:type="page"/>
      </w:r>
    </w:p>
    <w:p w14:paraId="08B81431" w14:textId="4D7F34CD" w:rsidR="00E545B7" w:rsidRDefault="00E545B7" w:rsidP="00E545B7">
      <w:r>
        <w:rPr>
          <w:noProof/>
          <w:lang w:val="en-US"/>
        </w:rPr>
        <w:lastRenderedPageBreak/>
        <w:drawing>
          <wp:anchor distT="0" distB="0" distL="114300" distR="114300" simplePos="0" relativeHeight="252307456" behindDoc="0" locked="0" layoutInCell="1" allowOverlap="1" wp14:anchorId="4D52FBC4" wp14:editId="2914BFD4">
            <wp:simplePos x="0" y="0"/>
            <wp:positionH relativeFrom="column">
              <wp:posOffset>-2165137</wp:posOffset>
            </wp:positionH>
            <wp:positionV relativeFrom="paragraph">
              <wp:posOffset>-651933</wp:posOffset>
            </wp:positionV>
            <wp:extent cx="533496" cy="490855"/>
            <wp:effectExtent l="0" t="0" r="0" b="4445"/>
            <wp:wrapNone/>
            <wp:docPr id="49" name="Picture 4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Icon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37006" cy="4940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2306432" behindDoc="0" locked="0" layoutInCell="1" allowOverlap="1" wp14:anchorId="7DC6EEDA" wp14:editId="4C9876ED">
            <wp:simplePos x="0" y="0"/>
            <wp:positionH relativeFrom="column">
              <wp:posOffset>-3163570</wp:posOffset>
            </wp:positionH>
            <wp:positionV relativeFrom="paragraph">
              <wp:posOffset>-553720</wp:posOffset>
            </wp:positionV>
            <wp:extent cx="2486660" cy="1974215"/>
            <wp:effectExtent l="0" t="0" r="2540" b="0"/>
            <wp:wrapNone/>
            <wp:docPr id="48" name="Picture 48" descr="Two people holding a calculato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Two people holding a calculator&#10;&#10;Description automatically generated with medium confidenc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486660" cy="1974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endant une période, certains membres du personnel de soutien n’ont pas pu rendre visite aux personnes ayant des difficultés d’apprentissage </w:t>
      </w:r>
      <w:r w:rsidR="003003F7">
        <w:t xml:space="preserve">pendant la crise </w:t>
      </w:r>
      <w:r>
        <w:t>de la COVID-19.</w:t>
      </w:r>
    </w:p>
    <w:p w14:paraId="18EB5CC4" w14:textId="6CDCEEE6" w:rsidR="00E545B7" w:rsidRDefault="00E545B7" w:rsidP="00E545B7"/>
    <w:p w14:paraId="6096A709" w14:textId="23C7D216" w:rsidR="00E545B7" w:rsidRDefault="00E545B7" w:rsidP="00E545B7"/>
    <w:p w14:paraId="2F9B8BC6" w14:textId="503AFED6" w:rsidR="00E545B7" w:rsidRDefault="005058AD" w:rsidP="00E545B7">
      <w:r>
        <w:rPr>
          <w:noProof/>
          <w:lang w:val="en-US"/>
        </w:rPr>
        <w:drawing>
          <wp:anchor distT="0" distB="0" distL="114300" distR="114300" simplePos="0" relativeHeight="252312576" behindDoc="0" locked="0" layoutInCell="1" allowOverlap="1" wp14:anchorId="1436D624" wp14:editId="5DC34415">
            <wp:simplePos x="0" y="0"/>
            <wp:positionH relativeFrom="column">
              <wp:posOffset>-2873606</wp:posOffset>
            </wp:positionH>
            <wp:positionV relativeFrom="paragraph">
              <wp:posOffset>535593</wp:posOffset>
            </wp:positionV>
            <wp:extent cx="2057400" cy="2438400"/>
            <wp:effectExtent l="0" t="0" r="0" b="0"/>
            <wp:wrapNone/>
            <wp:docPr id="46" name="Picture 4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Icon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84A8FC" w14:textId="0C37B582" w:rsidR="00E545B7" w:rsidRDefault="00E545B7" w:rsidP="00E545B7"/>
    <w:p w14:paraId="703C2CCF" w14:textId="5801AFEA" w:rsidR="00E545B7" w:rsidRDefault="00E545B7" w:rsidP="00E545B7"/>
    <w:p w14:paraId="221C1D5A" w14:textId="5341279D" w:rsidR="00E545B7" w:rsidRDefault="00E545B7" w:rsidP="00E545B7"/>
    <w:p w14:paraId="059985E2" w14:textId="77777777" w:rsidR="00E545B7" w:rsidRDefault="00E545B7" w:rsidP="00E545B7"/>
    <w:p w14:paraId="611CEEFA" w14:textId="77777777" w:rsidR="00E545B7" w:rsidRDefault="00E545B7" w:rsidP="00E545B7"/>
    <w:p w14:paraId="18529130" w14:textId="6A22CB43" w:rsidR="00E545B7" w:rsidRDefault="00E545B7" w:rsidP="00E545B7">
      <w:r>
        <w:t>Cela signifie que certaines personnes ayant des difficultés d’apprentissage n’ont pas reçu le soutien dont elles ont besoin.</w:t>
      </w:r>
    </w:p>
    <w:p w14:paraId="6EBDDA21" w14:textId="5A311F7F" w:rsidR="00E545B7" w:rsidRDefault="00E545B7" w:rsidP="00E545B7">
      <w:pPr>
        <w:rPr>
          <w:noProof/>
        </w:rPr>
      </w:pPr>
    </w:p>
    <w:p w14:paraId="5A00A628" w14:textId="2D6745A4" w:rsidR="00E545B7" w:rsidRDefault="00E545B7" w:rsidP="00E545B7">
      <w:pPr>
        <w:rPr>
          <w:noProof/>
        </w:rPr>
      </w:pPr>
    </w:p>
    <w:p w14:paraId="6DE76EFB" w14:textId="166CDB2F" w:rsidR="00E545B7" w:rsidRDefault="00E545B7" w:rsidP="00E545B7">
      <w:pPr>
        <w:rPr>
          <w:noProof/>
        </w:rPr>
      </w:pPr>
    </w:p>
    <w:p w14:paraId="692151D2" w14:textId="77777777" w:rsidR="00E545B7" w:rsidRDefault="00E545B7" w:rsidP="00E545B7">
      <w:pPr>
        <w:rPr>
          <w:noProof/>
        </w:rPr>
      </w:pPr>
    </w:p>
    <w:p w14:paraId="4483C31F" w14:textId="6F7F58CA" w:rsidR="00E545B7" w:rsidRDefault="005058AD" w:rsidP="00E545B7">
      <w:pPr>
        <w:rPr>
          <w:noProof/>
        </w:rPr>
      </w:pPr>
      <w:r>
        <w:rPr>
          <w:noProof/>
          <w:lang w:val="en-US"/>
        </w:rPr>
        <w:drawing>
          <wp:anchor distT="0" distB="0" distL="114300" distR="114300" simplePos="0" relativeHeight="252310528" behindDoc="0" locked="0" layoutInCell="1" allowOverlap="1" wp14:anchorId="280FBF11" wp14:editId="24FCAB6D">
            <wp:simplePos x="0" y="0"/>
            <wp:positionH relativeFrom="column">
              <wp:posOffset>-2961640</wp:posOffset>
            </wp:positionH>
            <wp:positionV relativeFrom="paragraph">
              <wp:posOffset>547601</wp:posOffset>
            </wp:positionV>
            <wp:extent cx="1371600" cy="1766047"/>
            <wp:effectExtent l="0" t="0" r="0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7660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96EAC6" w14:textId="037E3DBD" w:rsidR="00E545B7" w:rsidRDefault="00E81162" w:rsidP="00E545B7">
      <w:pPr>
        <w:rPr>
          <w:noProof/>
        </w:rPr>
      </w:pPr>
      <w:r>
        <w:rPr>
          <w:noProof/>
          <w:lang w:val="en-US"/>
        </w:rPr>
        <w:drawing>
          <wp:anchor distT="0" distB="0" distL="114300" distR="114300" simplePos="0" relativeHeight="252309504" behindDoc="0" locked="0" layoutInCell="1" allowOverlap="1" wp14:anchorId="731E963F" wp14:editId="31D6B9B8">
            <wp:simplePos x="0" y="0"/>
            <wp:positionH relativeFrom="column">
              <wp:posOffset>-1598295</wp:posOffset>
            </wp:positionH>
            <wp:positionV relativeFrom="paragraph">
              <wp:posOffset>449985</wp:posOffset>
            </wp:positionV>
            <wp:extent cx="1122218" cy="1367910"/>
            <wp:effectExtent l="0" t="0" r="0" b="3810"/>
            <wp:wrapNone/>
            <wp:docPr id="44" name="Picture 44" descr="A black and white 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black and white logo&#10;&#10;Description automatically generated with medium confidence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122218" cy="1367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95DDF7" w14:textId="3B4D59BD" w:rsidR="00E545B7" w:rsidRDefault="00E545B7" w:rsidP="00E545B7">
      <w:pPr>
        <w:rPr>
          <w:noProof/>
        </w:rPr>
      </w:pPr>
    </w:p>
    <w:p w14:paraId="374F3E54" w14:textId="77777777" w:rsidR="00E545B7" w:rsidRDefault="00E545B7" w:rsidP="00E545B7">
      <w:pPr>
        <w:rPr>
          <w:noProof/>
        </w:rPr>
      </w:pPr>
    </w:p>
    <w:p w14:paraId="3298AAF1" w14:textId="022FB1F8" w:rsidR="00E545B7" w:rsidRDefault="00E545B7" w:rsidP="00E545B7">
      <w:r>
        <w:t xml:space="preserve">Elles ont </w:t>
      </w:r>
      <w:r w:rsidR="003003F7">
        <w:t xml:space="preserve">témoigné </w:t>
      </w:r>
      <w:r>
        <w:t>qu’elles avaient des difficultés à comprendre les informations fournies par le gouvernement sur l</w:t>
      </w:r>
      <w:r w:rsidR="008F15D0">
        <w:t>e</w:t>
      </w:r>
      <w:r>
        <w:t> COVID-19.</w:t>
      </w:r>
    </w:p>
    <w:p w14:paraId="25E2A47D" w14:textId="384F9425" w:rsidR="00E545B7" w:rsidRDefault="00E81162" w:rsidP="00E545B7">
      <w:r>
        <w:rPr>
          <w:noProof/>
          <w:lang w:val="en-US"/>
        </w:rPr>
        <w:drawing>
          <wp:anchor distT="0" distB="0" distL="114300" distR="114300" simplePos="0" relativeHeight="252314624" behindDoc="0" locked="0" layoutInCell="1" allowOverlap="1" wp14:anchorId="03A4460C" wp14:editId="73864B61">
            <wp:simplePos x="0" y="0"/>
            <wp:positionH relativeFrom="column">
              <wp:posOffset>-3095625</wp:posOffset>
            </wp:positionH>
            <wp:positionV relativeFrom="paragraph">
              <wp:posOffset>376852</wp:posOffset>
            </wp:positionV>
            <wp:extent cx="2413000" cy="2654300"/>
            <wp:effectExtent l="0" t="0" r="0" b="0"/>
            <wp:wrapNone/>
            <wp:docPr id="52" name="Picture 52" descr="A person holding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person holding a phone&#10;&#10;Description automatically generated with low confidence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41300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6322C4" w14:textId="63867551" w:rsidR="005058AD" w:rsidRDefault="005058AD" w:rsidP="00E545B7"/>
    <w:p w14:paraId="19205D73" w14:textId="51135EC9" w:rsidR="005058AD" w:rsidRDefault="005058AD" w:rsidP="00E545B7"/>
    <w:p w14:paraId="6D1A1263" w14:textId="77777777" w:rsidR="005058AD" w:rsidRDefault="005058AD" w:rsidP="00E545B7"/>
    <w:p w14:paraId="02CD0716" w14:textId="1B35EFB0" w:rsidR="00E545B7" w:rsidRDefault="00E545B7" w:rsidP="00E545B7">
      <w:r>
        <w:t>Elles ont dû se référer aux personnes qui leur apportent un soutien.</w:t>
      </w:r>
    </w:p>
    <w:p w14:paraId="0E9588E6" w14:textId="71A2AA44" w:rsidR="00E81162" w:rsidRDefault="00E81162" w:rsidP="00E545B7">
      <w:r>
        <w:br w:type="page"/>
      </w:r>
    </w:p>
    <w:p w14:paraId="239B0F4D" w14:textId="3E7411B3" w:rsidR="00C2190D" w:rsidRPr="00C2190D" w:rsidRDefault="00C2190D" w:rsidP="00C2190D">
      <w:pPr>
        <w:tabs>
          <w:tab w:val="left" w:pos="1507"/>
        </w:tabs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lastRenderedPageBreak/>
        <w:t>Ce que les pays et les autres organisations doivent faire</w:t>
      </w:r>
    </w:p>
    <w:p w14:paraId="6D31CAD9" w14:textId="745B6E77" w:rsidR="00E27D5C" w:rsidRDefault="002C4D6A" w:rsidP="001C4C09">
      <w:r>
        <w:rPr>
          <w:noProof/>
          <w:lang w:val="en-US"/>
        </w:rPr>
        <w:drawing>
          <wp:anchor distT="0" distB="0" distL="114300" distR="114300" simplePos="0" relativeHeight="252187648" behindDoc="0" locked="0" layoutInCell="1" allowOverlap="1" wp14:anchorId="7BA05B76" wp14:editId="25972A1D">
            <wp:simplePos x="0" y="0"/>
            <wp:positionH relativeFrom="column">
              <wp:posOffset>-2784475</wp:posOffset>
            </wp:positionH>
            <wp:positionV relativeFrom="paragraph">
              <wp:posOffset>563245</wp:posOffset>
            </wp:positionV>
            <wp:extent cx="2176780" cy="1963420"/>
            <wp:effectExtent l="0" t="0" r="0" b="5080"/>
            <wp:wrapNone/>
            <wp:docPr id="111" name="Picture 111" descr="A cartoon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A cartoon of a person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176780" cy="1963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A4EEBD" w14:textId="783510AD" w:rsidR="00E27D5C" w:rsidRPr="00B37726" w:rsidRDefault="00B73FAF" w:rsidP="00E27D5C">
      <w:pPr>
        <w:pStyle w:val="Prrafodelista"/>
        <w:numPr>
          <w:ilvl w:val="0"/>
          <w:numId w:val="45"/>
        </w:num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Respecter les lois et les règles en vigueur à l’échelle mondiale concernant les droits des femmes et des filles handicapées.</w:t>
      </w:r>
    </w:p>
    <w:p w14:paraId="509B652D" w14:textId="74855B2B" w:rsidR="00C2190D" w:rsidRDefault="00C2190D" w:rsidP="00B73FAF"/>
    <w:p w14:paraId="7ED12C4F" w14:textId="0F82A7B0" w:rsidR="000E5B17" w:rsidRDefault="000E5B17" w:rsidP="00A235DC">
      <w:pPr>
        <w:ind w:left="360"/>
      </w:pPr>
      <w:r>
        <w:t>Il s’agit notamment des règles sur la conduite à tenir lorsque le pays fait face à des situations critiques.</w:t>
      </w:r>
    </w:p>
    <w:p w14:paraId="05449C13" w14:textId="2E307035" w:rsidR="00C2190D" w:rsidRDefault="00E545B7" w:rsidP="00410274">
      <w:pPr>
        <w:tabs>
          <w:tab w:val="left" w:pos="2240"/>
        </w:tabs>
        <w:ind w:left="360"/>
      </w:pPr>
      <w:r>
        <w:rPr>
          <w:noProof/>
          <w:lang w:val="en-US"/>
        </w:rPr>
        <w:drawing>
          <wp:anchor distT="0" distB="0" distL="114300" distR="114300" simplePos="0" relativeHeight="252197888" behindDoc="0" locked="0" layoutInCell="1" allowOverlap="1" wp14:anchorId="59B57AB0" wp14:editId="3B47D159">
            <wp:simplePos x="0" y="0"/>
            <wp:positionH relativeFrom="column">
              <wp:posOffset>-4833735</wp:posOffset>
            </wp:positionH>
            <wp:positionV relativeFrom="paragraph">
              <wp:posOffset>461125</wp:posOffset>
            </wp:positionV>
            <wp:extent cx="3192780" cy="2350770"/>
            <wp:effectExtent l="0" t="0" r="0" b="0"/>
            <wp:wrapNone/>
            <wp:docPr id="11" name="Picture 4" descr="GetCached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etCachedImag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2350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ab/>
      </w:r>
    </w:p>
    <w:p w14:paraId="69D65277" w14:textId="72A9CE81" w:rsidR="00C2190D" w:rsidRDefault="004409B2" w:rsidP="006F442B">
      <w:pPr>
        <w:tabs>
          <w:tab w:val="left" w:pos="2240"/>
        </w:tabs>
        <w:ind w:left="360"/>
      </w:pPr>
      <w:r>
        <w:rPr>
          <w:noProof/>
          <w:lang w:val="en-US"/>
        </w:rPr>
        <w:drawing>
          <wp:anchor distT="0" distB="0" distL="114300" distR="114300" simplePos="0" relativeHeight="252199936" behindDoc="0" locked="0" layoutInCell="1" allowOverlap="1" wp14:anchorId="09E33646" wp14:editId="541F6CE9">
            <wp:simplePos x="0" y="0"/>
            <wp:positionH relativeFrom="column">
              <wp:posOffset>-2256790</wp:posOffset>
            </wp:positionH>
            <wp:positionV relativeFrom="paragraph">
              <wp:posOffset>198120</wp:posOffset>
            </wp:positionV>
            <wp:extent cx="617855" cy="553085"/>
            <wp:effectExtent l="0" t="0" r="4445" b="5715"/>
            <wp:wrapNone/>
            <wp:docPr id="81" name="Picture 81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Shape, circle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17855" cy="553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58AD">
        <w:rPr>
          <w:noProof/>
          <w:lang w:val="en-US"/>
        </w:rPr>
        <w:drawing>
          <wp:anchor distT="0" distB="0" distL="114300" distR="114300" simplePos="0" relativeHeight="252253184" behindDoc="0" locked="0" layoutInCell="1" allowOverlap="1" wp14:anchorId="6DD1BE0C" wp14:editId="698576FC">
            <wp:simplePos x="0" y="0"/>
            <wp:positionH relativeFrom="column">
              <wp:posOffset>-954867</wp:posOffset>
            </wp:positionH>
            <wp:positionV relativeFrom="paragraph">
              <wp:posOffset>412750</wp:posOffset>
            </wp:positionV>
            <wp:extent cx="487045" cy="436245"/>
            <wp:effectExtent l="0" t="0" r="0" b="0"/>
            <wp:wrapNone/>
            <wp:docPr id="26" name="Picture 26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Shape, circle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87045" cy="436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2C55F6" w14:textId="45716768" w:rsidR="00FD13C3" w:rsidRPr="00B37726" w:rsidRDefault="004409B2" w:rsidP="00B73FAF">
      <w:pPr>
        <w:pStyle w:val="Prrafodelista"/>
        <w:numPr>
          <w:ilvl w:val="0"/>
          <w:numId w:val="45"/>
        </w:num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2251136" behindDoc="0" locked="0" layoutInCell="1" allowOverlap="1" wp14:anchorId="58EB353F" wp14:editId="0163F25B">
            <wp:simplePos x="0" y="0"/>
            <wp:positionH relativeFrom="column">
              <wp:posOffset>-1651000</wp:posOffset>
            </wp:positionH>
            <wp:positionV relativeFrom="paragraph">
              <wp:posOffset>287020</wp:posOffset>
            </wp:positionV>
            <wp:extent cx="867410" cy="1818640"/>
            <wp:effectExtent l="0" t="0" r="0" b="0"/>
            <wp:wrapNone/>
            <wp:docPr id="25" name="Picture 25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clipar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867410" cy="181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36"/>
          <w:szCs w:val="36"/>
        </w:rPr>
        <w:t>Travailler avec les femmes et les filles handicapées pour élaborer des lois et des plans sur la conduite à tenir lorsque le pays fait face à des situations critiques.</w:t>
      </w:r>
    </w:p>
    <w:p w14:paraId="0D14EF7E" w14:textId="6A8E9013" w:rsidR="00FD13C3" w:rsidRDefault="00FD13C3" w:rsidP="00FD13C3">
      <w:pPr>
        <w:pStyle w:val="Prrafodelista"/>
        <w:ind w:left="360"/>
      </w:pPr>
    </w:p>
    <w:p w14:paraId="2CD96EBD" w14:textId="5517D071" w:rsidR="00C2190D" w:rsidRDefault="006F442B" w:rsidP="00E545B7">
      <w:pPr>
        <w:pStyle w:val="Prrafodelista"/>
        <w:ind w:left="360"/>
      </w:pPr>
      <w:r>
        <w:rPr>
          <w:noProof/>
          <w:lang w:val="en-US"/>
        </w:rPr>
        <w:drawing>
          <wp:anchor distT="0" distB="0" distL="114300" distR="114300" simplePos="0" relativeHeight="252255232" behindDoc="0" locked="0" layoutInCell="1" allowOverlap="1" wp14:anchorId="0ECA340B" wp14:editId="71196928">
            <wp:simplePos x="0" y="0"/>
            <wp:positionH relativeFrom="column">
              <wp:posOffset>-2527935</wp:posOffset>
            </wp:positionH>
            <wp:positionV relativeFrom="paragraph">
              <wp:posOffset>709029</wp:posOffset>
            </wp:positionV>
            <wp:extent cx="1257300" cy="2476500"/>
            <wp:effectExtent l="0" t="0" r="0" b="0"/>
            <wp:wrapNone/>
            <wp:docPr id="27" name="Picture 27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clipar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3FAF">
        <w:t>Il s’agit notamment de s’assurer que les lois et les plans fonctionnent bien pour les femmes et les filles handicapées.</w:t>
      </w:r>
    </w:p>
    <w:p w14:paraId="699F7989" w14:textId="791FD413" w:rsidR="00E545B7" w:rsidRDefault="00E545B7" w:rsidP="00E545B7">
      <w:pPr>
        <w:ind w:left="360"/>
      </w:pPr>
    </w:p>
    <w:p w14:paraId="0322CF60" w14:textId="691961ED" w:rsidR="00410274" w:rsidRPr="00B37726" w:rsidRDefault="00B348CF" w:rsidP="006F442B">
      <w:pPr>
        <w:pStyle w:val="Prrafodelista"/>
        <w:numPr>
          <w:ilvl w:val="0"/>
          <w:numId w:val="45"/>
        </w:numPr>
        <w:ind w:right="-432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Veiller à ce que les femmes et les filles handicapées soient toujours traitées de manière équitable.</w:t>
      </w:r>
    </w:p>
    <w:p w14:paraId="15C9B770" w14:textId="77777777" w:rsidR="00410274" w:rsidRDefault="00410274" w:rsidP="00410274">
      <w:pPr>
        <w:pStyle w:val="Prrafodelista"/>
        <w:ind w:left="360"/>
      </w:pPr>
    </w:p>
    <w:p w14:paraId="21ADB562" w14:textId="46F08173" w:rsidR="00B348CF" w:rsidRDefault="00410274" w:rsidP="00A235DC">
      <w:pPr>
        <w:pStyle w:val="Prrafodelista"/>
        <w:ind w:left="360"/>
      </w:pPr>
      <w:r>
        <w:t>Tous leurs droits doivent être respectés, maintenant et à l’avenir.</w:t>
      </w:r>
    </w:p>
    <w:p w14:paraId="74768CA8" w14:textId="6DF7E90D" w:rsidR="00480416" w:rsidRPr="00F45807" w:rsidRDefault="00E545B7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283904" behindDoc="0" locked="0" layoutInCell="1" allowOverlap="1" wp14:anchorId="6BE1DF3B" wp14:editId="57681C91">
                <wp:simplePos x="0" y="0"/>
                <wp:positionH relativeFrom="column">
                  <wp:posOffset>-2675862</wp:posOffset>
                </wp:positionH>
                <wp:positionV relativeFrom="paragraph">
                  <wp:posOffset>482904</wp:posOffset>
                </wp:positionV>
                <wp:extent cx="6178163" cy="349857"/>
                <wp:effectExtent l="0" t="0" r="0" b="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78163" cy="3498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33D6C4A" w14:textId="77777777" w:rsidR="00887634" w:rsidRPr="00887634" w:rsidRDefault="004A3159" w:rsidP="00887634">
                            <w:pPr>
                              <w:rPr>
                                <w:rFonts w:ascii="Calibri Bold Italic" w:hAnsi="Calibri Bold Italic"/>
                                <w:b/>
                                <w:bCs/>
                                <w:color w:val="1A1A1A"/>
                                <w:sz w:val="13"/>
                                <w:szCs w:val="13"/>
                              </w:rPr>
                            </w:pPr>
                            <w:r w:rsidRPr="00887634">
                              <w:rPr>
                                <w:rFonts w:ascii="Calibri Bold Italic" w:hAnsi="Calibri Bold Italic"/>
                                <w:b/>
                                <w:bCs/>
                                <w:color w:val="1A1A1A"/>
                                <w:sz w:val="13"/>
                                <w:szCs w:val="13"/>
                              </w:rPr>
                              <w:t>La majorité des images par The Picture Communication Symbols ©1981-2016 par Mayer-Johnson LLC, une société de Tobii Dynavox. Tous droits</w:t>
                            </w:r>
                            <w:r w:rsidR="00887634" w:rsidRPr="00887634">
                              <w:rPr>
                                <w:rFonts w:ascii="Calibri Bold Italic" w:hAnsi="Calibri Bold Italic"/>
                                <w:b/>
                                <w:bCs/>
                                <w:color w:val="1A1A1A"/>
                                <w:sz w:val="13"/>
                                <w:szCs w:val="13"/>
                              </w:rPr>
                              <w:t xml:space="preserve"> réservés dans le monde entier.</w:t>
                            </w:r>
                          </w:p>
                          <w:p w14:paraId="5D623E10" w14:textId="676CC7E4" w:rsidR="004A3159" w:rsidRPr="00887634" w:rsidRDefault="004A3159" w:rsidP="00887634">
                            <w:pPr>
                              <w:rPr>
                                <w:rFonts w:ascii="Calibri Bold Italic" w:hAnsi="Calibri Bold Italic"/>
                                <w:b/>
                                <w:bCs/>
                                <w:color w:val="1A1A1A"/>
                                <w:sz w:val="13"/>
                                <w:szCs w:val="13"/>
                              </w:rPr>
                            </w:pPr>
                            <w:r w:rsidRPr="00887634">
                              <w:rPr>
                                <w:rFonts w:ascii="Calibri Bold Italic" w:hAnsi="Calibri Bold Italic"/>
                                <w:b/>
                                <w:bCs/>
                                <w:color w:val="1A1A1A"/>
                                <w:sz w:val="13"/>
                                <w:szCs w:val="13"/>
                              </w:rPr>
                              <w:t xml:space="preserve">Des milliers de ressources sont disponibles gratuitement sur </w:t>
                            </w:r>
                            <w:hyperlink r:id="rId60" w:history="1">
                              <w:r w:rsidRPr="00833BCD">
                                <w:rPr>
                                  <w:rFonts w:ascii="Calibri Bold Italic" w:hAnsi="Calibri Bold Italic"/>
                                  <w:b/>
                                  <w:bCs/>
                                  <w:color w:val="0000FF"/>
                                  <w:sz w:val="13"/>
                                  <w:szCs w:val="13"/>
                                  <w:u w:val="single"/>
                                </w:rPr>
                                <w:t>www.boardmakeronline.com</w:t>
                              </w:r>
                            </w:hyperlink>
                            <w:r w:rsidRPr="00887634">
                              <w:rPr>
                                <w:rFonts w:ascii="Calibri Bold Italic" w:hAnsi="Calibri Bold Italic"/>
                                <w:b/>
                                <w:bCs/>
                                <w:color w:val="1A1A1A"/>
                                <w:sz w:val="13"/>
                                <w:szCs w:val="13"/>
                              </w:rPr>
                              <w:t>.  Image de la carte par Photosymbols www.photosymbols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E1DF3B" id="Text Box 42" o:spid="_x0000_s1029" type="#_x0000_t202" style="position:absolute;margin-left:-210.7pt;margin-top:38pt;width:486.45pt;height:27.55pt;z-index:25228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" fillcolor="white [3201]" stroked="f" strokeweight=".5pt">
                <v:textbox>
                  <w:txbxContent>
                    <w:p w14:paraId="533D6C4A" w14:textId="77777777" w:rsidR="00887634" w:rsidRPr="00887634" w:rsidRDefault="004A3159" w:rsidP="00887634">
                      <w:pPr>
                        <w:rPr>
                          <w:rFonts w:ascii="Calibri Bold Italic" w:hAnsi="Calibri Bold Italic"/>
                          <w:b/>
                          <w:bCs/>
                          <w:color w:val="1A1A1A"/>
                          <w:sz w:val="13"/>
                          <w:szCs w:val="13"/>
                        </w:rPr>
                      </w:pPr>
                      <w:r w:rsidRPr="00887634">
                        <w:rPr>
                          <w:rFonts w:ascii="Calibri Bold Italic" w:hAnsi="Calibri Bold Italic"/>
                          <w:b/>
                          <w:bCs/>
                          <w:color w:val="1A1A1A"/>
                          <w:sz w:val="13"/>
                          <w:szCs w:val="13"/>
                        </w:rPr>
                        <w:t>La majorité des images par The Picture Communication Symbols ©1981-2016 par Mayer-Johnson LLC, une société de Tobii Dynavox. Tous droits</w:t>
                      </w:r>
                      <w:r w:rsidR="00887634" w:rsidRPr="00887634">
                        <w:rPr>
                          <w:rFonts w:ascii="Calibri Bold Italic" w:hAnsi="Calibri Bold Italic"/>
                          <w:b/>
                          <w:bCs/>
                          <w:color w:val="1A1A1A"/>
                          <w:sz w:val="13"/>
                          <w:szCs w:val="13"/>
                        </w:rPr>
                        <w:t xml:space="preserve"> réservés dans le monde entier.</w:t>
                      </w:r>
                    </w:p>
                    <w:p w14:paraId="5D623E10" w14:textId="676CC7E4" w:rsidR="004A3159" w:rsidRPr="00887634" w:rsidRDefault="004A3159" w:rsidP="00887634">
                      <w:pPr>
                        <w:rPr>
                          <w:rFonts w:ascii="Calibri Bold Italic" w:hAnsi="Calibri Bold Italic"/>
                          <w:b/>
                          <w:bCs/>
                          <w:color w:val="1A1A1A"/>
                          <w:sz w:val="13"/>
                          <w:szCs w:val="13"/>
                        </w:rPr>
                      </w:pPr>
                      <w:r w:rsidRPr="00887634">
                        <w:rPr>
                          <w:rFonts w:ascii="Calibri Bold Italic" w:hAnsi="Calibri Bold Italic"/>
                          <w:b/>
                          <w:bCs/>
                          <w:color w:val="1A1A1A"/>
                          <w:sz w:val="13"/>
                          <w:szCs w:val="13"/>
                        </w:rPr>
                        <w:t xml:space="preserve">Des milliers de ressources sont disponibles gratuitement sur </w:t>
                      </w:r>
                      <w:hyperlink r:id="rId61" w:history="1">
                        <w:r w:rsidRPr="00833BCD">
                          <w:rPr>
                            <w:rFonts w:ascii="Calibri Bold Italic" w:hAnsi="Calibri Bold Italic"/>
                            <w:b/>
                            <w:bCs/>
                            <w:color w:val="0000FF"/>
                            <w:sz w:val="13"/>
                            <w:szCs w:val="13"/>
                            <w:u w:val="single"/>
                          </w:rPr>
                          <w:t>www.boardmakeronline.com</w:t>
                        </w:r>
                      </w:hyperlink>
                      <w:r w:rsidRPr="00887634">
                        <w:rPr>
                          <w:rFonts w:ascii="Calibri Bold Italic" w:hAnsi="Calibri Bold Italic"/>
                          <w:b/>
                          <w:bCs/>
                          <w:color w:val="1A1A1A"/>
                          <w:sz w:val="13"/>
                          <w:szCs w:val="13"/>
                        </w:rPr>
                        <w:t>.</w:t>
                      </w:r>
                      <w:bookmarkStart w:id="1" w:name="_GoBack"/>
                      <w:bookmarkEnd w:id="1"/>
                      <w:r w:rsidRPr="00887634">
                        <w:rPr>
                          <w:rFonts w:ascii="Calibri Bold Italic" w:hAnsi="Calibri Bold Italic"/>
                          <w:b/>
                          <w:bCs/>
                          <w:color w:val="1A1A1A"/>
                          <w:sz w:val="13"/>
                          <w:szCs w:val="13"/>
                        </w:rPr>
                        <w:t xml:space="preserve">  Image de la carte par Photosymbols www.photosymbols.co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480416" w:rsidRPr="00F45807" w:rsidSect="00AA0C70">
      <w:pgSz w:w="11901" w:h="16817"/>
      <w:pgMar w:top="1440" w:right="851" w:bottom="1440" w:left="5103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686FB4" w14:textId="77777777" w:rsidR="00F37582" w:rsidRDefault="00F37582">
      <w:r>
        <w:separator/>
      </w:r>
    </w:p>
  </w:endnote>
  <w:endnote w:type="continuationSeparator" w:id="0">
    <w:p w14:paraId="50537F53" w14:textId="77777777" w:rsidR="00F37582" w:rsidRDefault="00F375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Bold Italic">
    <w:altName w:val="Calibri"/>
    <w:panose1 w:val="020F07020304040A0204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1518D7" w14:textId="77777777" w:rsidR="00E42902" w:rsidRDefault="00E42902" w:rsidP="00844BDB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</w:rPr>
      <w:t>4</w:t>
    </w:r>
    <w:r>
      <w:rPr>
        <w:rStyle w:val="Nmerodepgina"/>
      </w:rPr>
      <w:fldChar w:fldCharType="end"/>
    </w:r>
  </w:p>
  <w:p w14:paraId="3B66CBD1" w14:textId="77777777" w:rsidR="00E42902" w:rsidRDefault="00E42902" w:rsidP="00844BDB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0F1D27" w14:textId="216E2D91" w:rsidR="00E42902" w:rsidRDefault="00E42902" w:rsidP="00844BDB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7B6654">
      <w:rPr>
        <w:rStyle w:val="Nmerodepgina"/>
        <w:noProof/>
      </w:rPr>
      <w:t>13</w:t>
    </w:r>
    <w:r>
      <w:rPr>
        <w:rStyle w:val="Nmerodepgina"/>
      </w:rPr>
      <w:fldChar w:fldCharType="end"/>
    </w:r>
  </w:p>
  <w:p w14:paraId="69DE128B" w14:textId="77777777" w:rsidR="00E42902" w:rsidRDefault="00E42902" w:rsidP="00844BDB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20B053" w14:textId="77777777" w:rsidR="00F37582" w:rsidRDefault="00F37582">
      <w:r>
        <w:separator/>
      </w:r>
    </w:p>
  </w:footnote>
  <w:footnote w:type="continuationSeparator" w:id="0">
    <w:p w14:paraId="6FB58137" w14:textId="77777777" w:rsidR="00F37582" w:rsidRDefault="00F375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A4B95"/>
    <w:multiLevelType w:val="hybridMultilevel"/>
    <w:tmpl w:val="44E09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07D4A"/>
    <w:multiLevelType w:val="hybridMultilevel"/>
    <w:tmpl w:val="A00C5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93213"/>
    <w:multiLevelType w:val="hybridMultilevel"/>
    <w:tmpl w:val="9D544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2568D"/>
    <w:multiLevelType w:val="hybridMultilevel"/>
    <w:tmpl w:val="6C9ACD0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70071F"/>
    <w:multiLevelType w:val="hybridMultilevel"/>
    <w:tmpl w:val="CCF0B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74420"/>
    <w:multiLevelType w:val="hybridMultilevel"/>
    <w:tmpl w:val="78442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B72F69"/>
    <w:multiLevelType w:val="hybridMultilevel"/>
    <w:tmpl w:val="22466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64C8C"/>
    <w:multiLevelType w:val="hybridMultilevel"/>
    <w:tmpl w:val="C7A6A2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840FEA"/>
    <w:multiLevelType w:val="hybridMultilevel"/>
    <w:tmpl w:val="84042F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96E98"/>
    <w:multiLevelType w:val="hybridMultilevel"/>
    <w:tmpl w:val="8DDEE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A616E"/>
    <w:multiLevelType w:val="hybridMultilevel"/>
    <w:tmpl w:val="2D523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1400C4"/>
    <w:multiLevelType w:val="hybridMultilevel"/>
    <w:tmpl w:val="1004C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6214EB"/>
    <w:multiLevelType w:val="hybridMultilevel"/>
    <w:tmpl w:val="354AB4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21A91"/>
    <w:multiLevelType w:val="hybridMultilevel"/>
    <w:tmpl w:val="6A721D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21570B"/>
    <w:multiLevelType w:val="hybridMultilevel"/>
    <w:tmpl w:val="27DEB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347F2C"/>
    <w:multiLevelType w:val="hybridMultilevel"/>
    <w:tmpl w:val="3C226B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447417C"/>
    <w:multiLevelType w:val="hybridMultilevel"/>
    <w:tmpl w:val="A10CC768"/>
    <w:lvl w:ilvl="0" w:tplc="03701D62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1CB378E"/>
    <w:multiLevelType w:val="hybridMultilevel"/>
    <w:tmpl w:val="FF02A334"/>
    <w:lvl w:ilvl="0" w:tplc="761C7B6E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5B1D4F"/>
    <w:multiLevelType w:val="hybridMultilevel"/>
    <w:tmpl w:val="08D2A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A87387"/>
    <w:multiLevelType w:val="hybridMultilevel"/>
    <w:tmpl w:val="B91258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EA5A26"/>
    <w:multiLevelType w:val="hybridMultilevel"/>
    <w:tmpl w:val="95EC18C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7FF4C88"/>
    <w:multiLevelType w:val="hybridMultilevel"/>
    <w:tmpl w:val="616844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3D05E3"/>
    <w:multiLevelType w:val="hybridMultilevel"/>
    <w:tmpl w:val="75501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646676"/>
    <w:multiLevelType w:val="hybridMultilevel"/>
    <w:tmpl w:val="2BBA0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E3D7D"/>
    <w:multiLevelType w:val="hybridMultilevel"/>
    <w:tmpl w:val="539E35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CF51847"/>
    <w:multiLevelType w:val="hybridMultilevel"/>
    <w:tmpl w:val="C26A0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2F7442"/>
    <w:multiLevelType w:val="hybridMultilevel"/>
    <w:tmpl w:val="AC76D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FA05BF"/>
    <w:multiLevelType w:val="hybridMultilevel"/>
    <w:tmpl w:val="5C882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855938"/>
    <w:multiLevelType w:val="hybridMultilevel"/>
    <w:tmpl w:val="C74A1F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4417E55"/>
    <w:multiLevelType w:val="hybridMultilevel"/>
    <w:tmpl w:val="CCE28F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805F7D"/>
    <w:multiLevelType w:val="hybridMultilevel"/>
    <w:tmpl w:val="0D04B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B0105A"/>
    <w:multiLevelType w:val="hybridMultilevel"/>
    <w:tmpl w:val="0D0C00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7003AF"/>
    <w:multiLevelType w:val="hybridMultilevel"/>
    <w:tmpl w:val="EF1C8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D10193"/>
    <w:multiLevelType w:val="hybridMultilevel"/>
    <w:tmpl w:val="478A0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1F5984"/>
    <w:multiLevelType w:val="hybridMultilevel"/>
    <w:tmpl w:val="C9DC74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D9A6DD4"/>
    <w:multiLevelType w:val="hybridMultilevel"/>
    <w:tmpl w:val="7570CE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EAA47D5"/>
    <w:multiLevelType w:val="hybridMultilevel"/>
    <w:tmpl w:val="DB4EEF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400543"/>
    <w:multiLevelType w:val="hybridMultilevel"/>
    <w:tmpl w:val="21D41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93355B"/>
    <w:multiLevelType w:val="hybridMultilevel"/>
    <w:tmpl w:val="697E91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832D95"/>
    <w:multiLevelType w:val="hybridMultilevel"/>
    <w:tmpl w:val="DF0C7E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8D96E7D"/>
    <w:multiLevelType w:val="hybridMultilevel"/>
    <w:tmpl w:val="0D70B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F178DB"/>
    <w:multiLevelType w:val="hybridMultilevel"/>
    <w:tmpl w:val="523E9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A72889"/>
    <w:multiLevelType w:val="hybridMultilevel"/>
    <w:tmpl w:val="6ED0C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0407ED"/>
    <w:multiLevelType w:val="hybridMultilevel"/>
    <w:tmpl w:val="A26E02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12"/>
  </w:num>
  <w:num w:numId="3">
    <w:abstractNumId w:val="26"/>
  </w:num>
  <w:num w:numId="4">
    <w:abstractNumId w:val="32"/>
  </w:num>
  <w:num w:numId="5">
    <w:abstractNumId w:val="22"/>
  </w:num>
  <w:num w:numId="6">
    <w:abstractNumId w:val="40"/>
  </w:num>
  <w:num w:numId="7">
    <w:abstractNumId w:val="24"/>
  </w:num>
  <w:num w:numId="8">
    <w:abstractNumId w:val="34"/>
  </w:num>
  <w:num w:numId="9">
    <w:abstractNumId w:val="14"/>
  </w:num>
  <w:num w:numId="10">
    <w:abstractNumId w:val="18"/>
  </w:num>
  <w:num w:numId="11">
    <w:abstractNumId w:val="28"/>
  </w:num>
  <w:num w:numId="12">
    <w:abstractNumId w:val="42"/>
  </w:num>
  <w:num w:numId="13">
    <w:abstractNumId w:val="23"/>
  </w:num>
  <w:num w:numId="14">
    <w:abstractNumId w:val="4"/>
  </w:num>
  <w:num w:numId="15">
    <w:abstractNumId w:val="5"/>
  </w:num>
  <w:num w:numId="16">
    <w:abstractNumId w:val="25"/>
  </w:num>
  <w:num w:numId="17">
    <w:abstractNumId w:val="1"/>
  </w:num>
  <w:num w:numId="18">
    <w:abstractNumId w:val="33"/>
  </w:num>
  <w:num w:numId="19">
    <w:abstractNumId w:val="30"/>
  </w:num>
  <w:num w:numId="20">
    <w:abstractNumId w:val="27"/>
  </w:num>
  <w:num w:numId="21">
    <w:abstractNumId w:val="10"/>
  </w:num>
  <w:num w:numId="22">
    <w:abstractNumId w:val="2"/>
  </w:num>
  <w:num w:numId="23">
    <w:abstractNumId w:val="39"/>
  </w:num>
  <w:num w:numId="24">
    <w:abstractNumId w:val="13"/>
  </w:num>
  <w:num w:numId="25">
    <w:abstractNumId w:val="0"/>
  </w:num>
  <w:num w:numId="26">
    <w:abstractNumId w:val="6"/>
  </w:num>
  <w:num w:numId="27">
    <w:abstractNumId w:val="35"/>
  </w:num>
  <w:num w:numId="28">
    <w:abstractNumId w:val="29"/>
  </w:num>
  <w:num w:numId="29">
    <w:abstractNumId w:val="17"/>
  </w:num>
  <w:num w:numId="30">
    <w:abstractNumId w:val="36"/>
  </w:num>
  <w:num w:numId="31">
    <w:abstractNumId w:val="43"/>
  </w:num>
  <w:num w:numId="32">
    <w:abstractNumId w:val="9"/>
  </w:num>
  <w:num w:numId="33">
    <w:abstractNumId w:val="31"/>
  </w:num>
  <w:num w:numId="34">
    <w:abstractNumId w:val="11"/>
  </w:num>
  <w:num w:numId="35">
    <w:abstractNumId w:val="19"/>
  </w:num>
  <w:num w:numId="36">
    <w:abstractNumId w:val="16"/>
  </w:num>
  <w:num w:numId="37">
    <w:abstractNumId w:val="21"/>
  </w:num>
  <w:num w:numId="38">
    <w:abstractNumId w:val="37"/>
  </w:num>
  <w:num w:numId="39">
    <w:abstractNumId w:val="17"/>
  </w:num>
  <w:num w:numId="40">
    <w:abstractNumId w:val="17"/>
  </w:num>
  <w:num w:numId="41">
    <w:abstractNumId w:val="3"/>
  </w:num>
  <w:num w:numId="42">
    <w:abstractNumId w:val="38"/>
  </w:num>
  <w:num w:numId="43">
    <w:abstractNumId w:val="15"/>
  </w:num>
  <w:num w:numId="44">
    <w:abstractNumId w:val="8"/>
  </w:num>
  <w:num w:numId="45">
    <w:abstractNumId w:val="20"/>
  </w:num>
  <w:num w:numId="46">
    <w:abstractNumId w:val="7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TexNDQwMrUwNbFU0lEKTi0uzszPAykwrAUACYov7ywAAAA="/>
  </w:docVars>
  <w:rsids>
    <w:rsidRoot w:val="0023628E"/>
    <w:rsid w:val="000001DE"/>
    <w:rsid w:val="00001462"/>
    <w:rsid w:val="0000149A"/>
    <w:rsid w:val="000048BE"/>
    <w:rsid w:val="000055C7"/>
    <w:rsid w:val="000057A0"/>
    <w:rsid w:val="00005C3E"/>
    <w:rsid w:val="00007EF4"/>
    <w:rsid w:val="000138B6"/>
    <w:rsid w:val="00013A5E"/>
    <w:rsid w:val="00014241"/>
    <w:rsid w:val="00014B22"/>
    <w:rsid w:val="00015F0F"/>
    <w:rsid w:val="0001638C"/>
    <w:rsid w:val="00017A90"/>
    <w:rsid w:val="00021304"/>
    <w:rsid w:val="0002268A"/>
    <w:rsid w:val="00026105"/>
    <w:rsid w:val="00027FEB"/>
    <w:rsid w:val="00032FC3"/>
    <w:rsid w:val="000343D2"/>
    <w:rsid w:val="0003458B"/>
    <w:rsid w:val="00035A5F"/>
    <w:rsid w:val="00035C8F"/>
    <w:rsid w:val="000405FF"/>
    <w:rsid w:val="00043E65"/>
    <w:rsid w:val="0004425F"/>
    <w:rsid w:val="00045688"/>
    <w:rsid w:val="00052600"/>
    <w:rsid w:val="0005364E"/>
    <w:rsid w:val="000547CB"/>
    <w:rsid w:val="00055B37"/>
    <w:rsid w:val="0005677D"/>
    <w:rsid w:val="00056A0C"/>
    <w:rsid w:val="0006004C"/>
    <w:rsid w:val="00060F02"/>
    <w:rsid w:val="000611A9"/>
    <w:rsid w:val="0006237C"/>
    <w:rsid w:val="00062B8D"/>
    <w:rsid w:val="00063C20"/>
    <w:rsid w:val="00063FAD"/>
    <w:rsid w:val="000657F8"/>
    <w:rsid w:val="00071A6F"/>
    <w:rsid w:val="00071C52"/>
    <w:rsid w:val="00075E4D"/>
    <w:rsid w:val="00076076"/>
    <w:rsid w:val="000763BB"/>
    <w:rsid w:val="000801C4"/>
    <w:rsid w:val="000822BC"/>
    <w:rsid w:val="0008235A"/>
    <w:rsid w:val="00085056"/>
    <w:rsid w:val="00087D3A"/>
    <w:rsid w:val="0009058D"/>
    <w:rsid w:val="0009452A"/>
    <w:rsid w:val="00095536"/>
    <w:rsid w:val="00096AF8"/>
    <w:rsid w:val="00097A37"/>
    <w:rsid w:val="00097C67"/>
    <w:rsid w:val="000A04A2"/>
    <w:rsid w:val="000A19BA"/>
    <w:rsid w:val="000A36DE"/>
    <w:rsid w:val="000A3EB1"/>
    <w:rsid w:val="000A530C"/>
    <w:rsid w:val="000A60D5"/>
    <w:rsid w:val="000A738F"/>
    <w:rsid w:val="000A7E07"/>
    <w:rsid w:val="000B3AE4"/>
    <w:rsid w:val="000B4347"/>
    <w:rsid w:val="000B44B6"/>
    <w:rsid w:val="000B5BBA"/>
    <w:rsid w:val="000C3183"/>
    <w:rsid w:val="000C475A"/>
    <w:rsid w:val="000C5541"/>
    <w:rsid w:val="000C743D"/>
    <w:rsid w:val="000C7FCE"/>
    <w:rsid w:val="000D0A25"/>
    <w:rsid w:val="000D29D2"/>
    <w:rsid w:val="000D39D3"/>
    <w:rsid w:val="000D3B5E"/>
    <w:rsid w:val="000D4386"/>
    <w:rsid w:val="000D5599"/>
    <w:rsid w:val="000D5E57"/>
    <w:rsid w:val="000D6254"/>
    <w:rsid w:val="000E5B17"/>
    <w:rsid w:val="000F1709"/>
    <w:rsid w:val="000F4958"/>
    <w:rsid w:val="000F553E"/>
    <w:rsid w:val="000F5DAE"/>
    <w:rsid w:val="00100514"/>
    <w:rsid w:val="0010063C"/>
    <w:rsid w:val="00100F98"/>
    <w:rsid w:val="00101C57"/>
    <w:rsid w:val="001040E3"/>
    <w:rsid w:val="00104120"/>
    <w:rsid w:val="00104C0D"/>
    <w:rsid w:val="0010517A"/>
    <w:rsid w:val="00106B71"/>
    <w:rsid w:val="001075D8"/>
    <w:rsid w:val="00110D35"/>
    <w:rsid w:val="00112CA3"/>
    <w:rsid w:val="0011394E"/>
    <w:rsid w:val="00115133"/>
    <w:rsid w:val="0011679E"/>
    <w:rsid w:val="00117141"/>
    <w:rsid w:val="00117554"/>
    <w:rsid w:val="00117D61"/>
    <w:rsid w:val="0012007C"/>
    <w:rsid w:val="00120094"/>
    <w:rsid w:val="001210E6"/>
    <w:rsid w:val="001240C9"/>
    <w:rsid w:val="00124788"/>
    <w:rsid w:val="0013068A"/>
    <w:rsid w:val="00133F99"/>
    <w:rsid w:val="0013501D"/>
    <w:rsid w:val="00142F5B"/>
    <w:rsid w:val="001468C5"/>
    <w:rsid w:val="001475CA"/>
    <w:rsid w:val="00147E63"/>
    <w:rsid w:val="00153C95"/>
    <w:rsid w:val="00153ED8"/>
    <w:rsid w:val="00160780"/>
    <w:rsid w:val="00160C07"/>
    <w:rsid w:val="001619B4"/>
    <w:rsid w:val="0016396C"/>
    <w:rsid w:val="001639D2"/>
    <w:rsid w:val="00163E2A"/>
    <w:rsid w:val="00165594"/>
    <w:rsid w:val="00166603"/>
    <w:rsid w:val="001667ED"/>
    <w:rsid w:val="001676CB"/>
    <w:rsid w:val="00167ED3"/>
    <w:rsid w:val="00170A26"/>
    <w:rsid w:val="00173180"/>
    <w:rsid w:val="00174A53"/>
    <w:rsid w:val="001759F2"/>
    <w:rsid w:val="001815D0"/>
    <w:rsid w:val="00181B45"/>
    <w:rsid w:val="001863D8"/>
    <w:rsid w:val="00187509"/>
    <w:rsid w:val="001879ED"/>
    <w:rsid w:val="00192C43"/>
    <w:rsid w:val="00193BEA"/>
    <w:rsid w:val="00194293"/>
    <w:rsid w:val="00194CA9"/>
    <w:rsid w:val="00194CFE"/>
    <w:rsid w:val="001974C7"/>
    <w:rsid w:val="001A5123"/>
    <w:rsid w:val="001B14FB"/>
    <w:rsid w:val="001B25EC"/>
    <w:rsid w:val="001B2690"/>
    <w:rsid w:val="001B4D7C"/>
    <w:rsid w:val="001B63FF"/>
    <w:rsid w:val="001C00C5"/>
    <w:rsid w:val="001C0A86"/>
    <w:rsid w:val="001C0ABD"/>
    <w:rsid w:val="001C0B5E"/>
    <w:rsid w:val="001C33D7"/>
    <w:rsid w:val="001C3C78"/>
    <w:rsid w:val="001C4C09"/>
    <w:rsid w:val="001C503C"/>
    <w:rsid w:val="001C6323"/>
    <w:rsid w:val="001C7471"/>
    <w:rsid w:val="001D0C2E"/>
    <w:rsid w:val="001D24E5"/>
    <w:rsid w:val="001D26B4"/>
    <w:rsid w:val="001D406E"/>
    <w:rsid w:val="001D499B"/>
    <w:rsid w:val="001D4EA2"/>
    <w:rsid w:val="001E06B3"/>
    <w:rsid w:val="001E0ADE"/>
    <w:rsid w:val="001E22DD"/>
    <w:rsid w:val="001E26B1"/>
    <w:rsid w:val="001E2822"/>
    <w:rsid w:val="001E3122"/>
    <w:rsid w:val="001F0819"/>
    <w:rsid w:val="001F252F"/>
    <w:rsid w:val="001F2A08"/>
    <w:rsid w:val="001F43DF"/>
    <w:rsid w:val="001F5A9D"/>
    <w:rsid w:val="001F6610"/>
    <w:rsid w:val="00203B18"/>
    <w:rsid w:val="002065D3"/>
    <w:rsid w:val="002068A0"/>
    <w:rsid w:val="00210F5D"/>
    <w:rsid w:val="00211CF2"/>
    <w:rsid w:val="00212F89"/>
    <w:rsid w:val="002139C4"/>
    <w:rsid w:val="00213CE5"/>
    <w:rsid w:val="00214765"/>
    <w:rsid w:val="00214817"/>
    <w:rsid w:val="002163F2"/>
    <w:rsid w:val="00216435"/>
    <w:rsid w:val="00217021"/>
    <w:rsid w:val="002224DC"/>
    <w:rsid w:val="00222904"/>
    <w:rsid w:val="00222C88"/>
    <w:rsid w:val="0022444B"/>
    <w:rsid w:val="00225470"/>
    <w:rsid w:val="002255AA"/>
    <w:rsid w:val="00230009"/>
    <w:rsid w:val="00230624"/>
    <w:rsid w:val="002339CE"/>
    <w:rsid w:val="00233FA9"/>
    <w:rsid w:val="002348BF"/>
    <w:rsid w:val="00235CD8"/>
    <w:rsid w:val="0023628E"/>
    <w:rsid w:val="00236781"/>
    <w:rsid w:val="00236EA9"/>
    <w:rsid w:val="0023721D"/>
    <w:rsid w:val="002379A5"/>
    <w:rsid w:val="00240263"/>
    <w:rsid w:val="00240301"/>
    <w:rsid w:val="002404EF"/>
    <w:rsid w:val="00241557"/>
    <w:rsid w:val="00241AFE"/>
    <w:rsid w:val="00242113"/>
    <w:rsid w:val="002444F6"/>
    <w:rsid w:val="002448E3"/>
    <w:rsid w:val="002459A3"/>
    <w:rsid w:val="00250474"/>
    <w:rsid w:val="002507CA"/>
    <w:rsid w:val="00255ACE"/>
    <w:rsid w:val="0025680F"/>
    <w:rsid w:val="00257C2C"/>
    <w:rsid w:val="00260674"/>
    <w:rsid w:val="002616D4"/>
    <w:rsid w:val="00261992"/>
    <w:rsid w:val="00262C85"/>
    <w:rsid w:val="00263057"/>
    <w:rsid w:val="00264B60"/>
    <w:rsid w:val="00264EDF"/>
    <w:rsid w:val="00265DA3"/>
    <w:rsid w:val="00267048"/>
    <w:rsid w:val="0027018C"/>
    <w:rsid w:val="00273D0C"/>
    <w:rsid w:val="00274BEB"/>
    <w:rsid w:val="00275A89"/>
    <w:rsid w:val="00275CF4"/>
    <w:rsid w:val="00276515"/>
    <w:rsid w:val="00281DB7"/>
    <w:rsid w:val="002832B6"/>
    <w:rsid w:val="002832E5"/>
    <w:rsid w:val="0028364F"/>
    <w:rsid w:val="00283F9E"/>
    <w:rsid w:val="00284914"/>
    <w:rsid w:val="00285B21"/>
    <w:rsid w:val="00291D1A"/>
    <w:rsid w:val="0029434C"/>
    <w:rsid w:val="002948F0"/>
    <w:rsid w:val="00295860"/>
    <w:rsid w:val="00295AAF"/>
    <w:rsid w:val="00297518"/>
    <w:rsid w:val="002A29A2"/>
    <w:rsid w:val="002A29D2"/>
    <w:rsid w:val="002A5C2D"/>
    <w:rsid w:val="002A6F4B"/>
    <w:rsid w:val="002B000E"/>
    <w:rsid w:val="002B215D"/>
    <w:rsid w:val="002B58F4"/>
    <w:rsid w:val="002B75A7"/>
    <w:rsid w:val="002B769C"/>
    <w:rsid w:val="002C0350"/>
    <w:rsid w:val="002C0D15"/>
    <w:rsid w:val="002C1DC6"/>
    <w:rsid w:val="002C2E8C"/>
    <w:rsid w:val="002C4D6A"/>
    <w:rsid w:val="002C56AC"/>
    <w:rsid w:val="002C590D"/>
    <w:rsid w:val="002C6D0E"/>
    <w:rsid w:val="002D1455"/>
    <w:rsid w:val="002D1FD3"/>
    <w:rsid w:val="002D299C"/>
    <w:rsid w:val="002D5AA5"/>
    <w:rsid w:val="002E12B4"/>
    <w:rsid w:val="002E1CBA"/>
    <w:rsid w:val="002E27E9"/>
    <w:rsid w:val="002E36AC"/>
    <w:rsid w:val="002E3F19"/>
    <w:rsid w:val="002E680B"/>
    <w:rsid w:val="002F07F3"/>
    <w:rsid w:val="002F620A"/>
    <w:rsid w:val="002F6EC1"/>
    <w:rsid w:val="002F72F5"/>
    <w:rsid w:val="002F7F48"/>
    <w:rsid w:val="003003F7"/>
    <w:rsid w:val="003022EA"/>
    <w:rsid w:val="00305EFC"/>
    <w:rsid w:val="00305FFB"/>
    <w:rsid w:val="003063B6"/>
    <w:rsid w:val="00306E24"/>
    <w:rsid w:val="00312B20"/>
    <w:rsid w:val="003143FF"/>
    <w:rsid w:val="003148A5"/>
    <w:rsid w:val="00315DFB"/>
    <w:rsid w:val="00316267"/>
    <w:rsid w:val="00317606"/>
    <w:rsid w:val="00320CAB"/>
    <w:rsid w:val="003246D6"/>
    <w:rsid w:val="0032613A"/>
    <w:rsid w:val="003269E0"/>
    <w:rsid w:val="00326DDE"/>
    <w:rsid w:val="0033261C"/>
    <w:rsid w:val="0033461F"/>
    <w:rsid w:val="00335E07"/>
    <w:rsid w:val="003360B1"/>
    <w:rsid w:val="00337A54"/>
    <w:rsid w:val="00345586"/>
    <w:rsid w:val="00345BA3"/>
    <w:rsid w:val="003469BB"/>
    <w:rsid w:val="00347D94"/>
    <w:rsid w:val="0035024D"/>
    <w:rsid w:val="00350BD2"/>
    <w:rsid w:val="00351A70"/>
    <w:rsid w:val="00352CE6"/>
    <w:rsid w:val="0036012D"/>
    <w:rsid w:val="00360D9F"/>
    <w:rsid w:val="00362340"/>
    <w:rsid w:val="00365A64"/>
    <w:rsid w:val="0036785E"/>
    <w:rsid w:val="003700CF"/>
    <w:rsid w:val="0037074C"/>
    <w:rsid w:val="0037188E"/>
    <w:rsid w:val="00374B2A"/>
    <w:rsid w:val="00374CEF"/>
    <w:rsid w:val="00375828"/>
    <w:rsid w:val="00376238"/>
    <w:rsid w:val="003765DD"/>
    <w:rsid w:val="00377886"/>
    <w:rsid w:val="003816F1"/>
    <w:rsid w:val="00381D96"/>
    <w:rsid w:val="00383180"/>
    <w:rsid w:val="003837A9"/>
    <w:rsid w:val="003849C9"/>
    <w:rsid w:val="00384ECB"/>
    <w:rsid w:val="0038511C"/>
    <w:rsid w:val="00385348"/>
    <w:rsid w:val="00387700"/>
    <w:rsid w:val="003904C7"/>
    <w:rsid w:val="0039460E"/>
    <w:rsid w:val="00395E82"/>
    <w:rsid w:val="0039730B"/>
    <w:rsid w:val="003A1632"/>
    <w:rsid w:val="003A1770"/>
    <w:rsid w:val="003A20C4"/>
    <w:rsid w:val="003A3D34"/>
    <w:rsid w:val="003A4915"/>
    <w:rsid w:val="003A5515"/>
    <w:rsid w:val="003B023F"/>
    <w:rsid w:val="003B119C"/>
    <w:rsid w:val="003B1423"/>
    <w:rsid w:val="003B38A9"/>
    <w:rsid w:val="003B46ED"/>
    <w:rsid w:val="003B67A7"/>
    <w:rsid w:val="003B69FE"/>
    <w:rsid w:val="003C19DF"/>
    <w:rsid w:val="003C2291"/>
    <w:rsid w:val="003C42BB"/>
    <w:rsid w:val="003C6958"/>
    <w:rsid w:val="003C77D4"/>
    <w:rsid w:val="003D0922"/>
    <w:rsid w:val="003D1FA2"/>
    <w:rsid w:val="003D26CF"/>
    <w:rsid w:val="003D28BE"/>
    <w:rsid w:val="003D2F85"/>
    <w:rsid w:val="003D4C9E"/>
    <w:rsid w:val="003D4DBD"/>
    <w:rsid w:val="003D64AE"/>
    <w:rsid w:val="003D6DA0"/>
    <w:rsid w:val="003D78FC"/>
    <w:rsid w:val="003E0B7A"/>
    <w:rsid w:val="003E38FB"/>
    <w:rsid w:val="003E6B90"/>
    <w:rsid w:val="003F091C"/>
    <w:rsid w:val="003F209D"/>
    <w:rsid w:val="003F785F"/>
    <w:rsid w:val="004001B3"/>
    <w:rsid w:val="00400F25"/>
    <w:rsid w:val="0040257C"/>
    <w:rsid w:val="00403BC4"/>
    <w:rsid w:val="0040630C"/>
    <w:rsid w:val="004065CF"/>
    <w:rsid w:val="0040732F"/>
    <w:rsid w:val="00407586"/>
    <w:rsid w:val="00410274"/>
    <w:rsid w:val="00412A77"/>
    <w:rsid w:val="00412D05"/>
    <w:rsid w:val="00415CEC"/>
    <w:rsid w:val="00415EE1"/>
    <w:rsid w:val="00416091"/>
    <w:rsid w:val="004172CE"/>
    <w:rsid w:val="00421D65"/>
    <w:rsid w:val="004220FA"/>
    <w:rsid w:val="00422BF9"/>
    <w:rsid w:val="00424A33"/>
    <w:rsid w:val="00425431"/>
    <w:rsid w:val="004261B2"/>
    <w:rsid w:val="00426E2A"/>
    <w:rsid w:val="00431A6D"/>
    <w:rsid w:val="00431DD3"/>
    <w:rsid w:val="004327D2"/>
    <w:rsid w:val="00435EC3"/>
    <w:rsid w:val="00436316"/>
    <w:rsid w:val="0043656C"/>
    <w:rsid w:val="004369A4"/>
    <w:rsid w:val="004373B7"/>
    <w:rsid w:val="00440918"/>
    <w:rsid w:val="004409B2"/>
    <w:rsid w:val="004410A6"/>
    <w:rsid w:val="00442E60"/>
    <w:rsid w:val="00442EC8"/>
    <w:rsid w:val="0044649C"/>
    <w:rsid w:val="00446B4E"/>
    <w:rsid w:val="0045541D"/>
    <w:rsid w:val="00455C4C"/>
    <w:rsid w:val="00457D08"/>
    <w:rsid w:val="004602FA"/>
    <w:rsid w:val="00460F4D"/>
    <w:rsid w:val="004618DC"/>
    <w:rsid w:val="00462CB5"/>
    <w:rsid w:val="00463A0F"/>
    <w:rsid w:val="004644C6"/>
    <w:rsid w:val="00465B1C"/>
    <w:rsid w:val="00466F3C"/>
    <w:rsid w:val="004720A7"/>
    <w:rsid w:val="00472124"/>
    <w:rsid w:val="00472C78"/>
    <w:rsid w:val="0047316F"/>
    <w:rsid w:val="004737E2"/>
    <w:rsid w:val="00474D8B"/>
    <w:rsid w:val="00477349"/>
    <w:rsid w:val="00477BCF"/>
    <w:rsid w:val="00477DA6"/>
    <w:rsid w:val="00480416"/>
    <w:rsid w:val="00480EDC"/>
    <w:rsid w:val="00480FD1"/>
    <w:rsid w:val="00485B62"/>
    <w:rsid w:val="00486B7A"/>
    <w:rsid w:val="00486B7F"/>
    <w:rsid w:val="0048757F"/>
    <w:rsid w:val="00487C7B"/>
    <w:rsid w:val="004941ED"/>
    <w:rsid w:val="00495B2C"/>
    <w:rsid w:val="00495F6D"/>
    <w:rsid w:val="0049632D"/>
    <w:rsid w:val="004A173A"/>
    <w:rsid w:val="004A3159"/>
    <w:rsid w:val="004A35F1"/>
    <w:rsid w:val="004A4840"/>
    <w:rsid w:val="004A6364"/>
    <w:rsid w:val="004A72D2"/>
    <w:rsid w:val="004B0B56"/>
    <w:rsid w:val="004B0C0D"/>
    <w:rsid w:val="004B34DD"/>
    <w:rsid w:val="004B36F9"/>
    <w:rsid w:val="004B387E"/>
    <w:rsid w:val="004B3D3E"/>
    <w:rsid w:val="004B64CE"/>
    <w:rsid w:val="004B7DA6"/>
    <w:rsid w:val="004C3846"/>
    <w:rsid w:val="004C42AF"/>
    <w:rsid w:val="004C64C6"/>
    <w:rsid w:val="004D0568"/>
    <w:rsid w:val="004D0DCD"/>
    <w:rsid w:val="004D1C41"/>
    <w:rsid w:val="004D257C"/>
    <w:rsid w:val="004D2885"/>
    <w:rsid w:val="004D2D2F"/>
    <w:rsid w:val="004D4593"/>
    <w:rsid w:val="004E0BA0"/>
    <w:rsid w:val="004E2F92"/>
    <w:rsid w:val="004E3C22"/>
    <w:rsid w:val="004E5BB4"/>
    <w:rsid w:val="004F34FC"/>
    <w:rsid w:val="004F3D37"/>
    <w:rsid w:val="004F5C42"/>
    <w:rsid w:val="004F61D4"/>
    <w:rsid w:val="004F6C54"/>
    <w:rsid w:val="005003DA"/>
    <w:rsid w:val="005014D8"/>
    <w:rsid w:val="00503C24"/>
    <w:rsid w:val="005058AD"/>
    <w:rsid w:val="00505DF7"/>
    <w:rsid w:val="00506CC9"/>
    <w:rsid w:val="00514773"/>
    <w:rsid w:val="00514E29"/>
    <w:rsid w:val="00515DB2"/>
    <w:rsid w:val="00521024"/>
    <w:rsid w:val="005210BF"/>
    <w:rsid w:val="00522B5D"/>
    <w:rsid w:val="00524BB3"/>
    <w:rsid w:val="005252F8"/>
    <w:rsid w:val="0052608F"/>
    <w:rsid w:val="0053150F"/>
    <w:rsid w:val="00531520"/>
    <w:rsid w:val="00531FB0"/>
    <w:rsid w:val="00532296"/>
    <w:rsid w:val="0053267F"/>
    <w:rsid w:val="005328F8"/>
    <w:rsid w:val="005345B7"/>
    <w:rsid w:val="005356BC"/>
    <w:rsid w:val="005361AA"/>
    <w:rsid w:val="005377B5"/>
    <w:rsid w:val="00540215"/>
    <w:rsid w:val="00540DCF"/>
    <w:rsid w:val="00541639"/>
    <w:rsid w:val="00542636"/>
    <w:rsid w:val="00547EF7"/>
    <w:rsid w:val="00550134"/>
    <w:rsid w:val="005510EA"/>
    <w:rsid w:val="00551F2A"/>
    <w:rsid w:val="00555444"/>
    <w:rsid w:val="0055585D"/>
    <w:rsid w:val="00557447"/>
    <w:rsid w:val="00557B12"/>
    <w:rsid w:val="00560884"/>
    <w:rsid w:val="005633E4"/>
    <w:rsid w:val="00563B40"/>
    <w:rsid w:val="00564215"/>
    <w:rsid w:val="00564451"/>
    <w:rsid w:val="00565840"/>
    <w:rsid w:val="0056677E"/>
    <w:rsid w:val="00566FC3"/>
    <w:rsid w:val="00570E53"/>
    <w:rsid w:val="00576737"/>
    <w:rsid w:val="00576BF6"/>
    <w:rsid w:val="00576F43"/>
    <w:rsid w:val="00577492"/>
    <w:rsid w:val="00580227"/>
    <w:rsid w:val="00581749"/>
    <w:rsid w:val="00582229"/>
    <w:rsid w:val="00586EBD"/>
    <w:rsid w:val="005873D0"/>
    <w:rsid w:val="005875AA"/>
    <w:rsid w:val="00592F7B"/>
    <w:rsid w:val="0059404B"/>
    <w:rsid w:val="00594BEB"/>
    <w:rsid w:val="00596DF7"/>
    <w:rsid w:val="005A0D24"/>
    <w:rsid w:val="005A1347"/>
    <w:rsid w:val="005A29CD"/>
    <w:rsid w:val="005A48C6"/>
    <w:rsid w:val="005B201A"/>
    <w:rsid w:val="005B4470"/>
    <w:rsid w:val="005B5454"/>
    <w:rsid w:val="005B76D2"/>
    <w:rsid w:val="005C0F90"/>
    <w:rsid w:val="005C1545"/>
    <w:rsid w:val="005C318B"/>
    <w:rsid w:val="005C3B05"/>
    <w:rsid w:val="005C4A65"/>
    <w:rsid w:val="005C79B7"/>
    <w:rsid w:val="005D0124"/>
    <w:rsid w:val="005D01AD"/>
    <w:rsid w:val="005D0C66"/>
    <w:rsid w:val="005D1229"/>
    <w:rsid w:val="005D4414"/>
    <w:rsid w:val="005D590D"/>
    <w:rsid w:val="005D729C"/>
    <w:rsid w:val="005E007B"/>
    <w:rsid w:val="005E041B"/>
    <w:rsid w:val="005E4D30"/>
    <w:rsid w:val="005F3B7F"/>
    <w:rsid w:val="005F52CD"/>
    <w:rsid w:val="005F603B"/>
    <w:rsid w:val="005F7399"/>
    <w:rsid w:val="005F7E50"/>
    <w:rsid w:val="006029C0"/>
    <w:rsid w:val="006070B8"/>
    <w:rsid w:val="00607A1F"/>
    <w:rsid w:val="0061169A"/>
    <w:rsid w:val="00615445"/>
    <w:rsid w:val="00615BD9"/>
    <w:rsid w:val="006172E7"/>
    <w:rsid w:val="006225DA"/>
    <w:rsid w:val="00623590"/>
    <w:rsid w:val="00623A7F"/>
    <w:rsid w:val="006244D7"/>
    <w:rsid w:val="00625BBF"/>
    <w:rsid w:val="00626025"/>
    <w:rsid w:val="0063035F"/>
    <w:rsid w:val="0063102F"/>
    <w:rsid w:val="00632048"/>
    <w:rsid w:val="0063372E"/>
    <w:rsid w:val="00633AB1"/>
    <w:rsid w:val="006351BB"/>
    <w:rsid w:val="006355CD"/>
    <w:rsid w:val="006364FE"/>
    <w:rsid w:val="00640836"/>
    <w:rsid w:val="00645D4C"/>
    <w:rsid w:val="00651436"/>
    <w:rsid w:val="0065398D"/>
    <w:rsid w:val="0065501D"/>
    <w:rsid w:val="00655AF2"/>
    <w:rsid w:val="00657F9A"/>
    <w:rsid w:val="00660785"/>
    <w:rsid w:val="00662601"/>
    <w:rsid w:val="0066302B"/>
    <w:rsid w:val="00664D09"/>
    <w:rsid w:val="00672675"/>
    <w:rsid w:val="00673196"/>
    <w:rsid w:val="0067434E"/>
    <w:rsid w:val="00676B36"/>
    <w:rsid w:val="006774FC"/>
    <w:rsid w:val="00682532"/>
    <w:rsid w:val="00682CDA"/>
    <w:rsid w:val="006843D8"/>
    <w:rsid w:val="00684B60"/>
    <w:rsid w:val="0068605A"/>
    <w:rsid w:val="00690B21"/>
    <w:rsid w:val="00691B4D"/>
    <w:rsid w:val="0069261C"/>
    <w:rsid w:val="00692FCB"/>
    <w:rsid w:val="00693798"/>
    <w:rsid w:val="00695CB8"/>
    <w:rsid w:val="0069675B"/>
    <w:rsid w:val="00697A7D"/>
    <w:rsid w:val="006A1F7D"/>
    <w:rsid w:val="006A4BFF"/>
    <w:rsid w:val="006B058F"/>
    <w:rsid w:val="006B05FC"/>
    <w:rsid w:val="006B0675"/>
    <w:rsid w:val="006B2438"/>
    <w:rsid w:val="006B4FF2"/>
    <w:rsid w:val="006B56F7"/>
    <w:rsid w:val="006B6297"/>
    <w:rsid w:val="006B76EC"/>
    <w:rsid w:val="006B770B"/>
    <w:rsid w:val="006B7ADF"/>
    <w:rsid w:val="006C4DFE"/>
    <w:rsid w:val="006C55FE"/>
    <w:rsid w:val="006C66BC"/>
    <w:rsid w:val="006C7FDD"/>
    <w:rsid w:val="006D031B"/>
    <w:rsid w:val="006D2F4E"/>
    <w:rsid w:val="006D4887"/>
    <w:rsid w:val="006D4A8F"/>
    <w:rsid w:val="006D4AF8"/>
    <w:rsid w:val="006D6035"/>
    <w:rsid w:val="006D71C1"/>
    <w:rsid w:val="006E1A1A"/>
    <w:rsid w:val="006E1E7C"/>
    <w:rsid w:val="006E4105"/>
    <w:rsid w:val="006E5D40"/>
    <w:rsid w:val="006F0429"/>
    <w:rsid w:val="006F2526"/>
    <w:rsid w:val="006F4362"/>
    <w:rsid w:val="006F442B"/>
    <w:rsid w:val="006F598A"/>
    <w:rsid w:val="006F792B"/>
    <w:rsid w:val="006F7AA4"/>
    <w:rsid w:val="007007ED"/>
    <w:rsid w:val="0070137A"/>
    <w:rsid w:val="00701D33"/>
    <w:rsid w:val="007030CF"/>
    <w:rsid w:val="00703C63"/>
    <w:rsid w:val="007043B2"/>
    <w:rsid w:val="00706682"/>
    <w:rsid w:val="00711D32"/>
    <w:rsid w:val="00712B41"/>
    <w:rsid w:val="00713D6E"/>
    <w:rsid w:val="0071506F"/>
    <w:rsid w:val="00717B4B"/>
    <w:rsid w:val="00720350"/>
    <w:rsid w:val="00721ABD"/>
    <w:rsid w:val="0072201E"/>
    <w:rsid w:val="00725993"/>
    <w:rsid w:val="00731629"/>
    <w:rsid w:val="00731822"/>
    <w:rsid w:val="00732FEB"/>
    <w:rsid w:val="0073525E"/>
    <w:rsid w:val="00736E04"/>
    <w:rsid w:val="00746A8D"/>
    <w:rsid w:val="00751B43"/>
    <w:rsid w:val="00752B04"/>
    <w:rsid w:val="00755DF7"/>
    <w:rsid w:val="00756824"/>
    <w:rsid w:val="00765527"/>
    <w:rsid w:val="007674D8"/>
    <w:rsid w:val="00771AE3"/>
    <w:rsid w:val="007728C7"/>
    <w:rsid w:val="0077354C"/>
    <w:rsid w:val="00773D5F"/>
    <w:rsid w:val="00776DA8"/>
    <w:rsid w:val="00784005"/>
    <w:rsid w:val="00784DD4"/>
    <w:rsid w:val="00790580"/>
    <w:rsid w:val="007929E9"/>
    <w:rsid w:val="007931D0"/>
    <w:rsid w:val="00793E06"/>
    <w:rsid w:val="007947C3"/>
    <w:rsid w:val="00795C2B"/>
    <w:rsid w:val="00796668"/>
    <w:rsid w:val="007A0DFD"/>
    <w:rsid w:val="007A104E"/>
    <w:rsid w:val="007A33CB"/>
    <w:rsid w:val="007A56A2"/>
    <w:rsid w:val="007B0CC1"/>
    <w:rsid w:val="007B1C21"/>
    <w:rsid w:val="007B4CBA"/>
    <w:rsid w:val="007B6654"/>
    <w:rsid w:val="007C230F"/>
    <w:rsid w:val="007C294D"/>
    <w:rsid w:val="007C29DD"/>
    <w:rsid w:val="007C4DDA"/>
    <w:rsid w:val="007C7895"/>
    <w:rsid w:val="007D16BB"/>
    <w:rsid w:val="007D4358"/>
    <w:rsid w:val="007D4F25"/>
    <w:rsid w:val="007E0860"/>
    <w:rsid w:val="007E0ADB"/>
    <w:rsid w:val="007E0D0D"/>
    <w:rsid w:val="007E1E08"/>
    <w:rsid w:val="007E2749"/>
    <w:rsid w:val="007E2F5D"/>
    <w:rsid w:val="007E3B1A"/>
    <w:rsid w:val="007F025A"/>
    <w:rsid w:val="007F0FBA"/>
    <w:rsid w:val="007F197C"/>
    <w:rsid w:val="007F3D8A"/>
    <w:rsid w:val="007F6A06"/>
    <w:rsid w:val="007F7279"/>
    <w:rsid w:val="00801306"/>
    <w:rsid w:val="0080309D"/>
    <w:rsid w:val="00804C85"/>
    <w:rsid w:val="008079A9"/>
    <w:rsid w:val="00810AB5"/>
    <w:rsid w:val="00811229"/>
    <w:rsid w:val="0081285E"/>
    <w:rsid w:val="00814E3E"/>
    <w:rsid w:val="00815D16"/>
    <w:rsid w:val="00816529"/>
    <w:rsid w:val="008203E3"/>
    <w:rsid w:val="00820976"/>
    <w:rsid w:val="00820DC6"/>
    <w:rsid w:val="00821F95"/>
    <w:rsid w:val="00821FE0"/>
    <w:rsid w:val="00824932"/>
    <w:rsid w:val="00825107"/>
    <w:rsid w:val="00825833"/>
    <w:rsid w:val="00827D55"/>
    <w:rsid w:val="0083239C"/>
    <w:rsid w:val="00833BCD"/>
    <w:rsid w:val="008354A8"/>
    <w:rsid w:val="00840B37"/>
    <w:rsid w:val="00841718"/>
    <w:rsid w:val="00844BDB"/>
    <w:rsid w:val="00845218"/>
    <w:rsid w:val="00845647"/>
    <w:rsid w:val="00847757"/>
    <w:rsid w:val="00850B3A"/>
    <w:rsid w:val="00860A6C"/>
    <w:rsid w:val="00862048"/>
    <w:rsid w:val="008668A6"/>
    <w:rsid w:val="008672E4"/>
    <w:rsid w:val="00870C87"/>
    <w:rsid w:val="00870E39"/>
    <w:rsid w:val="00871A50"/>
    <w:rsid w:val="00874F27"/>
    <w:rsid w:val="008772A2"/>
    <w:rsid w:val="00877AC0"/>
    <w:rsid w:val="008840A2"/>
    <w:rsid w:val="0088486F"/>
    <w:rsid w:val="00886A4C"/>
    <w:rsid w:val="00887634"/>
    <w:rsid w:val="00890BAC"/>
    <w:rsid w:val="00891AB9"/>
    <w:rsid w:val="0089212B"/>
    <w:rsid w:val="00893576"/>
    <w:rsid w:val="00895C1D"/>
    <w:rsid w:val="008A1731"/>
    <w:rsid w:val="008A22B6"/>
    <w:rsid w:val="008A3317"/>
    <w:rsid w:val="008A3410"/>
    <w:rsid w:val="008A726B"/>
    <w:rsid w:val="008A7A14"/>
    <w:rsid w:val="008B1CF0"/>
    <w:rsid w:val="008B22F3"/>
    <w:rsid w:val="008B2FBF"/>
    <w:rsid w:val="008B2FE7"/>
    <w:rsid w:val="008B5BCE"/>
    <w:rsid w:val="008B5EAA"/>
    <w:rsid w:val="008B6AC9"/>
    <w:rsid w:val="008C0BC0"/>
    <w:rsid w:val="008C6EC4"/>
    <w:rsid w:val="008D14B7"/>
    <w:rsid w:val="008D2CBC"/>
    <w:rsid w:val="008D4380"/>
    <w:rsid w:val="008D4E7B"/>
    <w:rsid w:val="008D5327"/>
    <w:rsid w:val="008D62DD"/>
    <w:rsid w:val="008E00F4"/>
    <w:rsid w:val="008E3241"/>
    <w:rsid w:val="008E3D44"/>
    <w:rsid w:val="008E52A6"/>
    <w:rsid w:val="008E682C"/>
    <w:rsid w:val="008E6AE9"/>
    <w:rsid w:val="008E6C25"/>
    <w:rsid w:val="008F15D0"/>
    <w:rsid w:val="008F200F"/>
    <w:rsid w:val="008F3176"/>
    <w:rsid w:val="008F36BC"/>
    <w:rsid w:val="008F38BC"/>
    <w:rsid w:val="008F5905"/>
    <w:rsid w:val="008F5CF8"/>
    <w:rsid w:val="008F7443"/>
    <w:rsid w:val="00903AF0"/>
    <w:rsid w:val="009045CC"/>
    <w:rsid w:val="009045F7"/>
    <w:rsid w:val="00904B1E"/>
    <w:rsid w:val="00904F0F"/>
    <w:rsid w:val="009069B4"/>
    <w:rsid w:val="0091085F"/>
    <w:rsid w:val="00912E91"/>
    <w:rsid w:val="00913158"/>
    <w:rsid w:val="009131E8"/>
    <w:rsid w:val="00913A86"/>
    <w:rsid w:val="00916012"/>
    <w:rsid w:val="00916799"/>
    <w:rsid w:val="00922F79"/>
    <w:rsid w:val="00923B9B"/>
    <w:rsid w:val="00924D4C"/>
    <w:rsid w:val="00927011"/>
    <w:rsid w:val="00927329"/>
    <w:rsid w:val="00927461"/>
    <w:rsid w:val="00927860"/>
    <w:rsid w:val="00931267"/>
    <w:rsid w:val="00931760"/>
    <w:rsid w:val="009329E5"/>
    <w:rsid w:val="00933928"/>
    <w:rsid w:val="00934488"/>
    <w:rsid w:val="00935839"/>
    <w:rsid w:val="00937BB8"/>
    <w:rsid w:val="00943123"/>
    <w:rsid w:val="00944754"/>
    <w:rsid w:val="0094793C"/>
    <w:rsid w:val="00950463"/>
    <w:rsid w:val="00951243"/>
    <w:rsid w:val="00951FA5"/>
    <w:rsid w:val="0095339A"/>
    <w:rsid w:val="0096041A"/>
    <w:rsid w:val="00961242"/>
    <w:rsid w:val="00961ACD"/>
    <w:rsid w:val="00962C54"/>
    <w:rsid w:val="00963DF0"/>
    <w:rsid w:val="009651F0"/>
    <w:rsid w:val="00965838"/>
    <w:rsid w:val="00971D59"/>
    <w:rsid w:val="00972F2E"/>
    <w:rsid w:val="009755EC"/>
    <w:rsid w:val="00982EF4"/>
    <w:rsid w:val="00983A47"/>
    <w:rsid w:val="00984550"/>
    <w:rsid w:val="00984C98"/>
    <w:rsid w:val="00985647"/>
    <w:rsid w:val="00985701"/>
    <w:rsid w:val="00985806"/>
    <w:rsid w:val="00986ECB"/>
    <w:rsid w:val="009871C3"/>
    <w:rsid w:val="00990BB9"/>
    <w:rsid w:val="009911C8"/>
    <w:rsid w:val="00993743"/>
    <w:rsid w:val="00993FF2"/>
    <w:rsid w:val="00995046"/>
    <w:rsid w:val="0099698B"/>
    <w:rsid w:val="009A068E"/>
    <w:rsid w:val="009A1120"/>
    <w:rsid w:val="009A13EF"/>
    <w:rsid w:val="009A2877"/>
    <w:rsid w:val="009A3EB6"/>
    <w:rsid w:val="009A4B37"/>
    <w:rsid w:val="009A5E6C"/>
    <w:rsid w:val="009B0EA4"/>
    <w:rsid w:val="009B19D2"/>
    <w:rsid w:val="009B42DC"/>
    <w:rsid w:val="009B5251"/>
    <w:rsid w:val="009B59ED"/>
    <w:rsid w:val="009B6CB8"/>
    <w:rsid w:val="009C070D"/>
    <w:rsid w:val="009C121A"/>
    <w:rsid w:val="009C2371"/>
    <w:rsid w:val="009C3142"/>
    <w:rsid w:val="009C60FD"/>
    <w:rsid w:val="009D12C9"/>
    <w:rsid w:val="009D2363"/>
    <w:rsid w:val="009D33FE"/>
    <w:rsid w:val="009D3CDA"/>
    <w:rsid w:val="009D40FA"/>
    <w:rsid w:val="009D67EB"/>
    <w:rsid w:val="009E1E10"/>
    <w:rsid w:val="009E299B"/>
    <w:rsid w:val="009E5A00"/>
    <w:rsid w:val="009E6A1F"/>
    <w:rsid w:val="009E6E91"/>
    <w:rsid w:val="009E7307"/>
    <w:rsid w:val="009E7FC0"/>
    <w:rsid w:val="009F007F"/>
    <w:rsid w:val="009F16D0"/>
    <w:rsid w:val="009F288F"/>
    <w:rsid w:val="009F511C"/>
    <w:rsid w:val="009F544E"/>
    <w:rsid w:val="009F6645"/>
    <w:rsid w:val="009F74BA"/>
    <w:rsid w:val="009F7B00"/>
    <w:rsid w:val="00A002F1"/>
    <w:rsid w:val="00A004B5"/>
    <w:rsid w:val="00A008D4"/>
    <w:rsid w:val="00A01B6C"/>
    <w:rsid w:val="00A01F70"/>
    <w:rsid w:val="00A03466"/>
    <w:rsid w:val="00A0435E"/>
    <w:rsid w:val="00A052ED"/>
    <w:rsid w:val="00A05337"/>
    <w:rsid w:val="00A1201C"/>
    <w:rsid w:val="00A12E2A"/>
    <w:rsid w:val="00A15D60"/>
    <w:rsid w:val="00A173E0"/>
    <w:rsid w:val="00A235DC"/>
    <w:rsid w:val="00A238B3"/>
    <w:rsid w:val="00A2408B"/>
    <w:rsid w:val="00A278F0"/>
    <w:rsid w:val="00A31576"/>
    <w:rsid w:val="00A31C7B"/>
    <w:rsid w:val="00A3451C"/>
    <w:rsid w:val="00A345DE"/>
    <w:rsid w:val="00A35252"/>
    <w:rsid w:val="00A4108B"/>
    <w:rsid w:val="00A41987"/>
    <w:rsid w:val="00A478FC"/>
    <w:rsid w:val="00A47A03"/>
    <w:rsid w:val="00A50C38"/>
    <w:rsid w:val="00A50D51"/>
    <w:rsid w:val="00A515B2"/>
    <w:rsid w:val="00A51D59"/>
    <w:rsid w:val="00A533A5"/>
    <w:rsid w:val="00A53464"/>
    <w:rsid w:val="00A539D2"/>
    <w:rsid w:val="00A53A23"/>
    <w:rsid w:val="00A53E8A"/>
    <w:rsid w:val="00A55AE8"/>
    <w:rsid w:val="00A57E9D"/>
    <w:rsid w:val="00A57FFC"/>
    <w:rsid w:val="00A60396"/>
    <w:rsid w:val="00A61220"/>
    <w:rsid w:val="00A624FC"/>
    <w:rsid w:val="00A62AB2"/>
    <w:rsid w:val="00A64600"/>
    <w:rsid w:val="00A65D53"/>
    <w:rsid w:val="00A66960"/>
    <w:rsid w:val="00A67A42"/>
    <w:rsid w:val="00A700B7"/>
    <w:rsid w:val="00A705B5"/>
    <w:rsid w:val="00A71167"/>
    <w:rsid w:val="00A71F30"/>
    <w:rsid w:val="00A72FC7"/>
    <w:rsid w:val="00A74012"/>
    <w:rsid w:val="00A76465"/>
    <w:rsid w:val="00A77DC4"/>
    <w:rsid w:val="00A84AFA"/>
    <w:rsid w:val="00A85DC1"/>
    <w:rsid w:val="00A903F5"/>
    <w:rsid w:val="00A90C10"/>
    <w:rsid w:val="00A94007"/>
    <w:rsid w:val="00A955B7"/>
    <w:rsid w:val="00A97ED3"/>
    <w:rsid w:val="00AA0C70"/>
    <w:rsid w:val="00AA236D"/>
    <w:rsid w:val="00AA281F"/>
    <w:rsid w:val="00AA28F9"/>
    <w:rsid w:val="00AA298D"/>
    <w:rsid w:val="00AA40A0"/>
    <w:rsid w:val="00AB28D4"/>
    <w:rsid w:val="00AB3441"/>
    <w:rsid w:val="00AB406B"/>
    <w:rsid w:val="00AB5D06"/>
    <w:rsid w:val="00AB5D6B"/>
    <w:rsid w:val="00AB5F9E"/>
    <w:rsid w:val="00AB62AF"/>
    <w:rsid w:val="00AC04D9"/>
    <w:rsid w:val="00AC0614"/>
    <w:rsid w:val="00AC4016"/>
    <w:rsid w:val="00AC5B84"/>
    <w:rsid w:val="00AC6F9F"/>
    <w:rsid w:val="00AD288F"/>
    <w:rsid w:val="00AD53DA"/>
    <w:rsid w:val="00AD62DA"/>
    <w:rsid w:val="00AD62E7"/>
    <w:rsid w:val="00AD6A13"/>
    <w:rsid w:val="00AE124D"/>
    <w:rsid w:val="00AE16D9"/>
    <w:rsid w:val="00AE1DF3"/>
    <w:rsid w:val="00AE1EAC"/>
    <w:rsid w:val="00AE46CF"/>
    <w:rsid w:val="00AE5669"/>
    <w:rsid w:val="00AF0AD4"/>
    <w:rsid w:val="00AF0B0B"/>
    <w:rsid w:val="00AF0F74"/>
    <w:rsid w:val="00AF2A10"/>
    <w:rsid w:val="00AF3137"/>
    <w:rsid w:val="00AF4BFE"/>
    <w:rsid w:val="00AF50C2"/>
    <w:rsid w:val="00AF5F1F"/>
    <w:rsid w:val="00AF6830"/>
    <w:rsid w:val="00AF6DC2"/>
    <w:rsid w:val="00B068FD"/>
    <w:rsid w:val="00B1214D"/>
    <w:rsid w:val="00B121D6"/>
    <w:rsid w:val="00B14C59"/>
    <w:rsid w:val="00B16526"/>
    <w:rsid w:val="00B169A5"/>
    <w:rsid w:val="00B16A89"/>
    <w:rsid w:val="00B16AA0"/>
    <w:rsid w:val="00B17978"/>
    <w:rsid w:val="00B20CB9"/>
    <w:rsid w:val="00B20CCE"/>
    <w:rsid w:val="00B22D0B"/>
    <w:rsid w:val="00B237FA"/>
    <w:rsid w:val="00B26537"/>
    <w:rsid w:val="00B26B6C"/>
    <w:rsid w:val="00B3419D"/>
    <w:rsid w:val="00B344CA"/>
    <w:rsid w:val="00B348CF"/>
    <w:rsid w:val="00B358EE"/>
    <w:rsid w:val="00B36255"/>
    <w:rsid w:val="00B370EC"/>
    <w:rsid w:val="00B37726"/>
    <w:rsid w:val="00B40AC6"/>
    <w:rsid w:val="00B42A6A"/>
    <w:rsid w:val="00B43172"/>
    <w:rsid w:val="00B43463"/>
    <w:rsid w:val="00B474DB"/>
    <w:rsid w:val="00B54C63"/>
    <w:rsid w:val="00B6091B"/>
    <w:rsid w:val="00B62054"/>
    <w:rsid w:val="00B6238C"/>
    <w:rsid w:val="00B62E85"/>
    <w:rsid w:val="00B6429E"/>
    <w:rsid w:val="00B66F40"/>
    <w:rsid w:val="00B672CD"/>
    <w:rsid w:val="00B67B1C"/>
    <w:rsid w:val="00B67C24"/>
    <w:rsid w:val="00B73FAF"/>
    <w:rsid w:val="00B775D6"/>
    <w:rsid w:val="00B77ABA"/>
    <w:rsid w:val="00B81E23"/>
    <w:rsid w:val="00B8299F"/>
    <w:rsid w:val="00B82F31"/>
    <w:rsid w:val="00B837FE"/>
    <w:rsid w:val="00B84D12"/>
    <w:rsid w:val="00B86A38"/>
    <w:rsid w:val="00B87539"/>
    <w:rsid w:val="00B87E71"/>
    <w:rsid w:val="00B90415"/>
    <w:rsid w:val="00B9111F"/>
    <w:rsid w:val="00B94E75"/>
    <w:rsid w:val="00B973E9"/>
    <w:rsid w:val="00B97B7A"/>
    <w:rsid w:val="00BA284B"/>
    <w:rsid w:val="00BA6F32"/>
    <w:rsid w:val="00BA70F9"/>
    <w:rsid w:val="00BB1891"/>
    <w:rsid w:val="00BB4766"/>
    <w:rsid w:val="00BB7920"/>
    <w:rsid w:val="00BC492B"/>
    <w:rsid w:val="00BC7A6A"/>
    <w:rsid w:val="00BD0CCA"/>
    <w:rsid w:val="00BD2CAF"/>
    <w:rsid w:val="00BD470E"/>
    <w:rsid w:val="00BD709F"/>
    <w:rsid w:val="00BD71F9"/>
    <w:rsid w:val="00BE0B7C"/>
    <w:rsid w:val="00BE2D60"/>
    <w:rsid w:val="00BE5967"/>
    <w:rsid w:val="00BE706A"/>
    <w:rsid w:val="00BE780C"/>
    <w:rsid w:val="00BF27D5"/>
    <w:rsid w:val="00BF27F6"/>
    <w:rsid w:val="00BF3DA7"/>
    <w:rsid w:val="00BF6185"/>
    <w:rsid w:val="00BF62DC"/>
    <w:rsid w:val="00C01691"/>
    <w:rsid w:val="00C016CD"/>
    <w:rsid w:val="00C03C43"/>
    <w:rsid w:val="00C04F67"/>
    <w:rsid w:val="00C0694E"/>
    <w:rsid w:val="00C11257"/>
    <w:rsid w:val="00C14632"/>
    <w:rsid w:val="00C15EF5"/>
    <w:rsid w:val="00C16C83"/>
    <w:rsid w:val="00C16F0B"/>
    <w:rsid w:val="00C17CC1"/>
    <w:rsid w:val="00C20694"/>
    <w:rsid w:val="00C2190D"/>
    <w:rsid w:val="00C23EE7"/>
    <w:rsid w:val="00C252D6"/>
    <w:rsid w:val="00C25513"/>
    <w:rsid w:val="00C2574C"/>
    <w:rsid w:val="00C25988"/>
    <w:rsid w:val="00C25D2B"/>
    <w:rsid w:val="00C25FC5"/>
    <w:rsid w:val="00C2756C"/>
    <w:rsid w:val="00C33845"/>
    <w:rsid w:val="00C3576C"/>
    <w:rsid w:val="00C36D9B"/>
    <w:rsid w:val="00C41F43"/>
    <w:rsid w:val="00C451CF"/>
    <w:rsid w:val="00C464F3"/>
    <w:rsid w:val="00C50D2C"/>
    <w:rsid w:val="00C51390"/>
    <w:rsid w:val="00C53F84"/>
    <w:rsid w:val="00C545CB"/>
    <w:rsid w:val="00C55920"/>
    <w:rsid w:val="00C56C37"/>
    <w:rsid w:val="00C5753E"/>
    <w:rsid w:val="00C60F1F"/>
    <w:rsid w:val="00C61120"/>
    <w:rsid w:val="00C61D2E"/>
    <w:rsid w:val="00C631BB"/>
    <w:rsid w:val="00C63C9F"/>
    <w:rsid w:val="00C647AA"/>
    <w:rsid w:val="00C65E37"/>
    <w:rsid w:val="00C66729"/>
    <w:rsid w:val="00C70188"/>
    <w:rsid w:val="00C7031E"/>
    <w:rsid w:val="00C7053C"/>
    <w:rsid w:val="00C71DB6"/>
    <w:rsid w:val="00C72F35"/>
    <w:rsid w:val="00C74E2B"/>
    <w:rsid w:val="00C830C1"/>
    <w:rsid w:val="00C83C55"/>
    <w:rsid w:val="00C83EA5"/>
    <w:rsid w:val="00C84799"/>
    <w:rsid w:val="00C859BE"/>
    <w:rsid w:val="00C86474"/>
    <w:rsid w:val="00C86F37"/>
    <w:rsid w:val="00C8703F"/>
    <w:rsid w:val="00C9368A"/>
    <w:rsid w:val="00C957A5"/>
    <w:rsid w:val="00CA074E"/>
    <w:rsid w:val="00CA5AE6"/>
    <w:rsid w:val="00CB0F52"/>
    <w:rsid w:val="00CB3A56"/>
    <w:rsid w:val="00CB57AA"/>
    <w:rsid w:val="00CB5D0E"/>
    <w:rsid w:val="00CC3A63"/>
    <w:rsid w:val="00CC5D7E"/>
    <w:rsid w:val="00CD0466"/>
    <w:rsid w:val="00CD2829"/>
    <w:rsid w:val="00CD46AF"/>
    <w:rsid w:val="00CD4C74"/>
    <w:rsid w:val="00CD6A2C"/>
    <w:rsid w:val="00CD6BC0"/>
    <w:rsid w:val="00CD75C5"/>
    <w:rsid w:val="00CE4ADB"/>
    <w:rsid w:val="00CE716D"/>
    <w:rsid w:val="00CF0B53"/>
    <w:rsid w:val="00CF3715"/>
    <w:rsid w:val="00CF57ED"/>
    <w:rsid w:val="00CF594E"/>
    <w:rsid w:val="00D018D4"/>
    <w:rsid w:val="00D10AF1"/>
    <w:rsid w:val="00D16A4E"/>
    <w:rsid w:val="00D17C61"/>
    <w:rsid w:val="00D200D1"/>
    <w:rsid w:val="00D21B2D"/>
    <w:rsid w:val="00D23846"/>
    <w:rsid w:val="00D2483B"/>
    <w:rsid w:val="00D24C7E"/>
    <w:rsid w:val="00D24D86"/>
    <w:rsid w:val="00D24EC2"/>
    <w:rsid w:val="00D26031"/>
    <w:rsid w:val="00D316BE"/>
    <w:rsid w:val="00D31DC9"/>
    <w:rsid w:val="00D32EC0"/>
    <w:rsid w:val="00D37E5D"/>
    <w:rsid w:val="00D42AD1"/>
    <w:rsid w:val="00D42D3B"/>
    <w:rsid w:val="00D4343D"/>
    <w:rsid w:val="00D449BD"/>
    <w:rsid w:val="00D45594"/>
    <w:rsid w:val="00D46E94"/>
    <w:rsid w:val="00D4756F"/>
    <w:rsid w:val="00D47AA5"/>
    <w:rsid w:val="00D47CFA"/>
    <w:rsid w:val="00D50066"/>
    <w:rsid w:val="00D50FBE"/>
    <w:rsid w:val="00D52C4A"/>
    <w:rsid w:val="00D536B6"/>
    <w:rsid w:val="00D53BF4"/>
    <w:rsid w:val="00D54D53"/>
    <w:rsid w:val="00D54E34"/>
    <w:rsid w:val="00D60317"/>
    <w:rsid w:val="00D60322"/>
    <w:rsid w:val="00D60BB7"/>
    <w:rsid w:val="00D60CC8"/>
    <w:rsid w:val="00D6117D"/>
    <w:rsid w:val="00D61B2E"/>
    <w:rsid w:val="00D622F5"/>
    <w:rsid w:val="00D645C5"/>
    <w:rsid w:val="00D64D64"/>
    <w:rsid w:val="00D65917"/>
    <w:rsid w:val="00D70618"/>
    <w:rsid w:val="00D71854"/>
    <w:rsid w:val="00D718F5"/>
    <w:rsid w:val="00D71BCB"/>
    <w:rsid w:val="00D726B3"/>
    <w:rsid w:val="00D7303A"/>
    <w:rsid w:val="00D73369"/>
    <w:rsid w:val="00D755D0"/>
    <w:rsid w:val="00D762A4"/>
    <w:rsid w:val="00D76E18"/>
    <w:rsid w:val="00D80C45"/>
    <w:rsid w:val="00D8243D"/>
    <w:rsid w:val="00D82A3D"/>
    <w:rsid w:val="00D82B14"/>
    <w:rsid w:val="00D86364"/>
    <w:rsid w:val="00D87D1F"/>
    <w:rsid w:val="00D87D2E"/>
    <w:rsid w:val="00D90361"/>
    <w:rsid w:val="00D921F0"/>
    <w:rsid w:val="00D96266"/>
    <w:rsid w:val="00D96CAE"/>
    <w:rsid w:val="00D97080"/>
    <w:rsid w:val="00D976FC"/>
    <w:rsid w:val="00DA20FC"/>
    <w:rsid w:val="00DA33D9"/>
    <w:rsid w:val="00DA35CA"/>
    <w:rsid w:val="00DA3C54"/>
    <w:rsid w:val="00DA6415"/>
    <w:rsid w:val="00DA6645"/>
    <w:rsid w:val="00DA670D"/>
    <w:rsid w:val="00DB10D3"/>
    <w:rsid w:val="00DB158F"/>
    <w:rsid w:val="00DB27C1"/>
    <w:rsid w:val="00DB3AF1"/>
    <w:rsid w:val="00DB5C43"/>
    <w:rsid w:val="00DB7ECF"/>
    <w:rsid w:val="00DC4360"/>
    <w:rsid w:val="00DC4797"/>
    <w:rsid w:val="00DD42B8"/>
    <w:rsid w:val="00DD5456"/>
    <w:rsid w:val="00DD658A"/>
    <w:rsid w:val="00DD66D9"/>
    <w:rsid w:val="00DD7DD3"/>
    <w:rsid w:val="00DE0CED"/>
    <w:rsid w:val="00DE2582"/>
    <w:rsid w:val="00DE6174"/>
    <w:rsid w:val="00DE6260"/>
    <w:rsid w:val="00DF21AE"/>
    <w:rsid w:val="00DF60A7"/>
    <w:rsid w:val="00DF6817"/>
    <w:rsid w:val="00E00564"/>
    <w:rsid w:val="00E00690"/>
    <w:rsid w:val="00E006C3"/>
    <w:rsid w:val="00E01110"/>
    <w:rsid w:val="00E04238"/>
    <w:rsid w:val="00E079F7"/>
    <w:rsid w:val="00E11EFE"/>
    <w:rsid w:val="00E14FB8"/>
    <w:rsid w:val="00E15728"/>
    <w:rsid w:val="00E177C7"/>
    <w:rsid w:val="00E17D0B"/>
    <w:rsid w:val="00E20139"/>
    <w:rsid w:val="00E2042F"/>
    <w:rsid w:val="00E207A3"/>
    <w:rsid w:val="00E2311D"/>
    <w:rsid w:val="00E253C3"/>
    <w:rsid w:val="00E2628C"/>
    <w:rsid w:val="00E2726B"/>
    <w:rsid w:val="00E27761"/>
    <w:rsid w:val="00E27D5C"/>
    <w:rsid w:val="00E32BBE"/>
    <w:rsid w:val="00E37CA6"/>
    <w:rsid w:val="00E42902"/>
    <w:rsid w:val="00E4429C"/>
    <w:rsid w:val="00E4534A"/>
    <w:rsid w:val="00E474CC"/>
    <w:rsid w:val="00E52D72"/>
    <w:rsid w:val="00E5323C"/>
    <w:rsid w:val="00E538E3"/>
    <w:rsid w:val="00E545B7"/>
    <w:rsid w:val="00E54C96"/>
    <w:rsid w:val="00E55F8C"/>
    <w:rsid w:val="00E5714B"/>
    <w:rsid w:val="00E57258"/>
    <w:rsid w:val="00E62A13"/>
    <w:rsid w:val="00E63C23"/>
    <w:rsid w:val="00E66E7E"/>
    <w:rsid w:val="00E674C9"/>
    <w:rsid w:val="00E72292"/>
    <w:rsid w:val="00E72B3D"/>
    <w:rsid w:val="00E7548D"/>
    <w:rsid w:val="00E75C10"/>
    <w:rsid w:val="00E77766"/>
    <w:rsid w:val="00E77EA1"/>
    <w:rsid w:val="00E80366"/>
    <w:rsid w:val="00E81162"/>
    <w:rsid w:val="00E82570"/>
    <w:rsid w:val="00E86BDE"/>
    <w:rsid w:val="00E87DA9"/>
    <w:rsid w:val="00E94C32"/>
    <w:rsid w:val="00E95E4C"/>
    <w:rsid w:val="00EA1993"/>
    <w:rsid w:val="00EA2895"/>
    <w:rsid w:val="00EB2262"/>
    <w:rsid w:val="00EB2FD1"/>
    <w:rsid w:val="00EB30F9"/>
    <w:rsid w:val="00EB3C25"/>
    <w:rsid w:val="00EB3C34"/>
    <w:rsid w:val="00EB490A"/>
    <w:rsid w:val="00EB53BC"/>
    <w:rsid w:val="00EB63AD"/>
    <w:rsid w:val="00EC07CD"/>
    <w:rsid w:val="00EC12BA"/>
    <w:rsid w:val="00EC1833"/>
    <w:rsid w:val="00EC213D"/>
    <w:rsid w:val="00EC76AE"/>
    <w:rsid w:val="00EC799E"/>
    <w:rsid w:val="00ED1E57"/>
    <w:rsid w:val="00ED27DD"/>
    <w:rsid w:val="00ED3369"/>
    <w:rsid w:val="00ED39AA"/>
    <w:rsid w:val="00ED3D70"/>
    <w:rsid w:val="00ED46E9"/>
    <w:rsid w:val="00ED47C3"/>
    <w:rsid w:val="00ED49AA"/>
    <w:rsid w:val="00ED4F16"/>
    <w:rsid w:val="00ED5932"/>
    <w:rsid w:val="00ED73DD"/>
    <w:rsid w:val="00EE0C24"/>
    <w:rsid w:val="00EE619A"/>
    <w:rsid w:val="00EE7267"/>
    <w:rsid w:val="00EF045A"/>
    <w:rsid w:val="00EF1681"/>
    <w:rsid w:val="00EF203D"/>
    <w:rsid w:val="00EF2F4C"/>
    <w:rsid w:val="00EF46A4"/>
    <w:rsid w:val="00EF54FF"/>
    <w:rsid w:val="00EF6685"/>
    <w:rsid w:val="00EF788A"/>
    <w:rsid w:val="00F02767"/>
    <w:rsid w:val="00F03D18"/>
    <w:rsid w:val="00F04598"/>
    <w:rsid w:val="00F05CB5"/>
    <w:rsid w:val="00F07CC5"/>
    <w:rsid w:val="00F10073"/>
    <w:rsid w:val="00F1060F"/>
    <w:rsid w:val="00F1078A"/>
    <w:rsid w:val="00F12ACD"/>
    <w:rsid w:val="00F13407"/>
    <w:rsid w:val="00F15F90"/>
    <w:rsid w:val="00F1633A"/>
    <w:rsid w:val="00F16C23"/>
    <w:rsid w:val="00F17198"/>
    <w:rsid w:val="00F2061A"/>
    <w:rsid w:val="00F220A0"/>
    <w:rsid w:val="00F23F2F"/>
    <w:rsid w:val="00F24E91"/>
    <w:rsid w:val="00F25864"/>
    <w:rsid w:val="00F26D84"/>
    <w:rsid w:val="00F3158B"/>
    <w:rsid w:val="00F33A20"/>
    <w:rsid w:val="00F37582"/>
    <w:rsid w:val="00F4535D"/>
    <w:rsid w:val="00F45807"/>
    <w:rsid w:val="00F46860"/>
    <w:rsid w:val="00F46BD0"/>
    <w:rsid w:val="00F47546"/>
    <w:rsid w:val="00F507F2"/>
    <w:rsid w:val="00F51B4E"/>
    <w:rsid w:val="00F5243E"/>
    <w:rsid w:val="00F541EA"/>
    <w:rsid w:val="00F56184"/>
    <w:rsid w:val="00F56CBD"/>
    <w:rsid w:val="00F577FB"/>
    <w:rsid w:val="00F616C3"/>
    <w:rsid w:val="00F64AF1"/>
    <w:rsid w:val="00F718C6"/>
    <w:rsid w:val="00F72179"/>
    <w:rsid w:val="00F74E34"/>
    <w:rsid w:val="00F7542E"/>
    <w:rsid w:val="00F7709C"/>
    <w:rsid w:val="00F77A23"/>
    <w:rsid w:val="00F80743"/>
    <w:rsid w:val="00F84A0A"/>
    <w:rsid w:val="00F85DB7"/>
    <w:rsid w:val="00F87486"/>
    <w:rsid w:val="00F87782"/>
    <w:rsid w:val="00F90E06"/>
    <w:rsid w:val="00F92EDE"/>
    <w:rsid w:val="00F93C41"/>
    <w:rsid w:val="00F9573B"/>
    <w:rsid w:val="00F97131"/>
    <w:rsid w:val="00FA0084"/>
    <w:rsid w:val="00FA2983"/>
    <w:rsid w:val="00FA2F7B"/>
    <w:rsid w:val="00FB20CE"/>
    <w:rsid w:val="00FB2D19"/>
    <w:rsid w:val="00FB2F2F"/>
    <w:rsid w:val="00FB3B44"/>
    <w:rsid w:val="00FC1F15"/>
    <w:rsid w:val="00FC2C21"/>
    <w:rsid w:val="00FC6D75"/>
    <w:rsid w:val="00FC7DD4"/>
    <w:rsid w:val="00FD00D9"/>
    <w:rsid w:val="00FD12F2"/>
    <w:rsid w:val="00FD13C3"/>
    <w:rsid w:val="00FD2E82"/>
    <w:rsid w:val="00FD3EB9"/>
    <w:rsid w:val="00FD48EC"/>
    <w:rsid w:val="00FD6C0C"/>
    <w:rsid w:val="00FE1673"/>
    <w:rsid w:val="00FE1B14"/>
    <w:rsid w:val="00FE3CA5"/>
    <w:rsid w:val="00FE3FF6"/>
    <w:rsid w:val="00FE516F"/>
    <w:rsid w:val="00FE578C"/>
    <w:rsid w:val="00FF031D"/>
    <w:rsid w:val="00FF0AAD"/>
    <w:rsid w:val="00FF0FE9"/>
    <w:rsid w:val="00FF38EC"/>
    <w:rsid w:val="00FF6955"/>
    <w:rsid w:val="00FF6BAF"/>
    <w:rsid w:val="00FF6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ACEDF59"/>
  <w14:defaultImageDpi w14:val="300"/>
  <w15:docId w15:val="{237E46D0-C429-B140-8E7A-16E7F4A20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Times"/>
        <w:sz w:val="32"/>
        <w:szCs w:val="32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Encabezado"/>
    <w:next w:val="Normal"/>
    <w:link w:val="Ttulo1Car"/>
    <w:uiPriority w:val="9"/>
    <w:qFormat/>
    <w:rsid w:val="001815D0"/>
    <w:pPr>
      <w:outlineLvl w:val="0"/>
    </w:pPr>
    <w:rPr>
      <w:b/>
      <w:sz w:val="48"/>
      <w:szCs w:val="48"/>
    </w:rPr>
  </w:style>
  <w:style w:type="paragraph" w:styleId="Ttulo2">
    <w:name w:val="heading 2"/>
    <w:basedOn w:val="Prrafodelista"/>
    <w:next w:val="Normal"/>
    <w:link w:val="Ttulo2Car"/>
    <w:uiPriority w:val="9"/>
    <w:unhideWhenUsed/>
    <w:qFormat/>
    <w:rsid w:val="001815D0"/>
    <w:pPr>
      <w:numPr>
        <w:numId w:val="29"/>
      </w:numPr>
      <w:outlineLvl w:val="1"/>
    </w:pPr>
    <w:rPr>
      <w:b/>
      <w:bCs/>
      <w:sz w:val="40"/>
      <w:szCs w:val="4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23628E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3628E"/>
    <w:rPr>
      <w:rFonts w:ascii="Lucida Grande" w:hAnsi="Lucida Grande" w:cs="Lucida Grande"/>
      <w:sz w:val="18"/>
      <w:szCs w:val="18"/>
      <w:lang w:val="fr-FR"/>
    </w:rPr>
  </w:style>
  <w:style w:type="paragraph" w:styleId="Piedepgina">
    <w:name w:val="footer"/>
    <w:basedOn w:val="Normal"/>
    <w:link w:val="PiedepginaCar"/>
    <w:uiPriority w:val="99"/>
    <w:unhideWhenUsed/>
    <w:rsid w:val="00844BDB"/>
    <w:pPr>
      <w:tabs>
        <w:tab w:val="center" w:pos="4320"/>
        <w:tab w:val="right" w:pos="864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844BDB"/>
  </w:style>
  <w:style w:type="character" w:styleId="Nmerodepgina">
    <w:name w:val="page number"/>
    <w:basedOn w:val="Fuentedeprrafopredeter"/>
    <w:uiPriority w:val="99"/>
    <w:semiHidden/>
    <w:unhideWhenUsed/>
    <w:rsid w:val="00844BDB"/>
  </w:style>
  <w:style w:type="table" w:styleId="Tablaconcuadrcula">
    <w:name w:val="Table Grid"/>
    <w:basedOn w:val="Tablanormal"/>
    <w:rsid w:val="00844BDB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F45807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DF6817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unhideWhenUsed/>
    <w:rsid w:val="00DF6817"/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DF6817"/>
    <w:rPr>
      <w:sz w:val="24"/>
      <w:szCs w:val="24"/>
      <w:lang w:val="fr-FR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F6817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F6817"/>
    <w:rPr>
      <w:b/>
      <w:bCs/>
      <w:sz w:val="20"/>
      <w:szCs w:val="20"/>
      <w:lang w:val="fr-FR"/>
    </w:rPr>
  </w:style>
  <w:style w:type="paragraph" w:styleId="Revisin">
    <w:name w:val="Revision"/>
    <w:hidden/>
    <w:uiPriority w:val="99"/>
    <w:semiHidden/>
    <w:rsid w:val="00472124"/>
  </w:style>
  <w:style w:type="paragraph" w:customStyle="1" w:styleId="SingleTxtG">
    <w:name w:val="_ Single Txt_G"/>
    <w:basedOn w:val="Normal"/>
    <w:qFormat/>
    <w:rsid w:val="00596DF7"/>
    <w:pPr>
      <w:spacing w:after="120" w:line="240" w:lineRule="atLeast"/>
      <w:ind w:left="1134" w:right="1134"/>
      <w:jc w:val="both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Encabezado">
    <w:name w:val="header"/>
    <w:basedOn w:val="Normal"/>
    <w:link w:val="EncabezadoCar"/>
    <w:uiPriority w:val="99"/>
    <w:unhideWhenUsed/>
    <w:rsid w:val="009A5E6C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A5E6C"/>
    <w:rPr>
      <w:lang w:val="fr-FR"/>
    </w:rPr>
  </w:style>
  <w:style w:type="character" w:styleId="Textoennegrita">
    <w:name w:val="Strong"/>
    <w:basedOn w:val="Fuentedeprrafopredeter"/>
    <w:uiPriority w:val="22"/>
    <w:qFormat/>
    <w:rsid w:val="007B0CC1"/>
    <w:rPr>
      <w:b/>
      <w:bCs/>
    </w:rPr>
  </w:style>
  <w:style w:type="character" w:styleId="Hipervnculo">
    <w:name w:val="Hyperlink"/>
    <w:basedOn w:val="Fuentedeprrafopredeter"/>
    <w:uiPriority w:val="99"/>
    <w:unhideWhenUsed/>
    <w:rsid w:val="007B0CC1"/>
    <w:rPr>
      <w:color w:val="0000FF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147E63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035C8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63E2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Ttulo1Car">
    <w:name w:val="Título 1 Car"/>
    <w:basedOn w:val="Fuentedeprrafopredeter"/>
    <w:link w:val="Ttulo1"/>
    <w:uiPriority w:val="9"/>
    <w:rsid w:val="001815D0"/>
    <w:rPr>
      <w:b/>
      <w:sz w:val="48"/>
      <w:szCs w:val="48"/>
      <w:lang w:val="fr-FR"/>
    </w:rPr>
  </w:style>
  <w:style w:type="character" w:customStyle="1" w:styleId="Ttulo2Car">
    <w:name w:val="Título 2 Car"/>
    <w:basedOn w:val="Fuentedeprrafopredeter"/>
    <w:link w:val="Ttulo2"/>
    <w:uiPriority w:val="9"/>
    <w:rsid w:val="001815D0"/>
    <w:rPr>
      <w:b/>
      <w:bCs/>
      <w:sz w:val="40"/>
      <w:szCs w:val="40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53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76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footer" Target="footer2.xm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5" Type="http://schemas.openxmlformats.org/officeDocument/2006/relationships/webSettings" Target="webSettings.xml"/><Relationship Id="rId61" Type="http://schemas.openxmlformats.org/officeDocument/2006/relationships/hyperlink" Target="http://www.boardmakeronline.com/" TargetMode="Externa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8" Type="http://schemas.openxmlformats.org/officeDocument/2006/relationships/image" Target="media/image1.gif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tiff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footer" Target="footer1.xm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hyperlink" Target="http://www.boardmakeronline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0082B1AD-2B63-4990-A79F-D759E9572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244</Words>
  <Characters>7096</Characters>
  <Application>Microsoft Office Word</Application>
  <DocSecurity>0</DocSecurity>
  <Lines>59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aking it Clear</Company>
  <LinksUpToDate>false</LinksUpToDate>
  <CharactersWithSpaces>8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lle Bloom</dc:creator>
  <cp:keywords/>
  <dc:description/>
  <cp:lastModifiedBy>Usuario</cp:lastModifiedBy>
  <cp:revision>3</cp:revision>
  <cp:lastPrinted>2021-12-08T09:47:00Z</cp:lastPrinted>
  <dcterms:created xsi:type="dcterms:W3CDTF">2021-12-08T09:43:00Z</dcterms:created>
  <dcterms:modified xsi:type="dcterms:W3CDTF">2021-12-08T09:47:00Z</dcterms:modified>
</cp:coreProperties>
</file>